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56CCE9" w14:textId="77777777" w:rsidR="003171C3" w:rsidRPr="00E6217D" w:rsidRDefault="003171C3" w:rsidP="003171C3">
      <w:pPr>
        <w:tabs>
          <w:tab w:val="left" w:pos="450"/>
        </w:tabs>
        <w:spacing w:after="0" w:line="240" w:lineRule="auto"/>
        <w:ind w:left="450" w:hanging="450"/>
        <w:jc w:val="center"/>
        <w:rPr>
          <w:rFonts w:ascii="Times New Roman" w:eastAsia="Calibri" w:hAnsi="Times New Roman" w:cs="Times New Roman"/>
          <w:kern w:val="0"/>
          <w14:ligatures w14:val="none"/>
        </w:rPr>
      </w:pPr>
      <w:r w:rsidRPr="00E6217D">
        <w:rPr>
          <w:rFonts w:ascii="Times New Roman" w:eastAsia="Calibri" w:hAnsi="Times New Roman" w:cs="Times New Roman"/>
          <w:kern w:val="0"/>
          <w14:ligatures w14:val="none"/>
        </w:rPr>
        <w:t>Philadelphia University</w:t>
      </w:r>
    </w:p>
    <w:p w14:paraId="08FFF278" w14:textId="77777777" w:rsidR="003171C3" w:rsidRPr="00E6217D" w:rsidRDefault="003171C3" w:rsidP="003171C3">
      <w:pPr>
        <w:tabs>
          <w:tab w:val="left" w:pos="450"/>
        </w:tabs>
        <w:spacing w:after="0" w:line="240" w:lineRule="auto"/>
        <w:ind w:left="450" w:hanging="450"/>
        <w:jc w:val="center"/>
        <w:rPr>
          <w:rFonts w:ascii="Times New Roman" w:eastAsia="Calibri" w:hAnsi="Times New Roman" w:cs="Times New Roman"/>
          <w:kern w:val="0"/>
          <w:rtl/>
          <w:lang w:bidi="ar-JO"/>
          <w14:ligatures w14:val="none"/>
        </w:rPr>
      </w:pPr>
      <w:r w:rsidRPr="00E6217D">
        <w:rPr>
          <w:rFonts w:ascii="Times New Roman" w:eastAsia="Calibri" w:hAnsi="Times New Roman" w:cs="Times New Roman"/>
          <w:kern w:val="0"/>
          <w14:ligatures w14:val="none"/>
        </w:rPr>
        <w:t xml:space="preserve">Faculty of Nursing </w:t>
      </w:r>
    </w:p>
    <w:p w14:paraId="5E05A7AE" w14:textId="4F8C3AC1" w:rsidR="003171C3" w:rsidRPr="00E6217D" w:rsidRDefault="003171C3" w:rsidP="003171C3">
      <w:pPr>
        <w:tabs>
          <w:tab w:val="left" w:pos="450"/>
        </w:tabs>
        <w:spacing w:after="0" w:line="240" w:lineRule="auto"/>
        <w:ind w:left="450" w:hanging="450"/>
        <w:jc w:val="center"/>
        <w:rPr>
          <w:rFonts w:ascii="Times New Roman" w:eastAsia="Calibri" w:hAnsi="Times New Roman" w:cs="Times New Roman"/>
          <w:kern w:val="0"/>
          <w14:ligatures w14:val="none"/>
        </w:rPr>
      </w:pPr>
      <w:r w:rsidRPr="00E6217D">
        <w:rPr>
          <w:rFonts w:ascii="Times New Roman" w:eastAsia="Calibri" w:hAnsi="Times New Roman" w:cs="Times New Roman"/>
          <w:kern w:val="0"/>
          <w14:ligatures w14:val="none"/>
        </w:rPr>
        <w:t xml:space="preserve"> Nursing</w:t>
      </w:r>
      <w:r>
        <w:rPr>
          <w:rFonts w:ascii="Times New Roman" w:eastAsia="Calibri" w:hAnsi="Times New Roman" w:cs="Times New Roman"/>
          <w:kern w:val="0"/>
          <w14:ligatures w14:val="none"/>
        </w:rPr>
        <w:t xml:space="preserve"> Research</w:t>
      </w:r>
      <w:r w:rsidRPr="00E6217D">
        <w:rPr>
          <w:rFonts w:ascii="Times New Roman" w:eastAsia="Calibri" w:hAnsi="Times New Roman" w:cs="Times New Roman"/>
          <w:kern w:val="0"/>
          <w14:ligatures w14:val="none"/>
        </w:rPr>
        <w:t>/Theory]</w:t>
      </w:r>
    </w:p>
    <w:p w14:paraId="19FE9FFF" w14:textId="60A66545" w:rsidR="003171C3" w:rsidRPr="00E6217D" w:rsidRDefault="003171C3" w:rsidP="003171C3">
      <w:pPr>
        <w:tabs>
          <w:tab w:val="left" w:pos="450"/>
        </w:tabs>
        <w:spacing w:after="0" w:line="240" w:lineRule="auto"/>
        <w:ind w:left="450" w:hanging="450"/>
        <w:jc w:val="center"/>
        <w:rPr>
          <w:rFonts w:ascii="Times New Roman" w:eastAsia="Calibri" w:hAnsi="Times New Roman" w:cs="Times New Roman"/>
          <w:kern w:val="0"/>
          <w14:ligatures w14:val="none"/>
        </w:rPr>
      </w:pPr>
      <w:r w:rsidRPr="00E6217D">
        <w:rPr>
          <w:rFonts w:ascii="Times New Roman" w:eastAsia="Calibri" w:hAnsi="Times New Roman" w:cs="Times New Roman"/>
          <w:kern w:val="0"/>
          <w14:ligatures w14:val="none"/>
        </w:rPr>
        <w:t xml:space="preserve"> [</w:t>
      </w:r>
      <w:r w:rsidR="00DF4C34">
        <w:rPr>
          <w:rFonts w:ascii="Times New Roman" w:eastAsia="Calibri" w:hAnsi="Times New Roman" w:cs="Times New Roman"/>
          <w:kern w:val="0"/>
          <w14:ligatures w14:val="none"/>
        </w:rPr>
        <w:t>Summer</w:t>
      </w:r>
      <w:r w:rsidRPr="00E6217D">
        <w:rPr>
          <w:rFonts w:ascii="Times New Roman" w:eastAsia="Calibri" w:hAnsi="Times New Roman" w:cs="Times New Roman"/>
          <w:kern w:val="0"/>
          <w14:ligatures w14:val="none"/>
        </w:rPr>
        <w:t xml:space="preserve"> Semester] - [202</w:t>
      </w:r>
      <w:r w:rsidR="00DF4C34">
        <w:rPr>
          <w:rFonts w:ascii="Times New Roman" w:eastAsia="Calibri" w:hAnsi="Times New Roman" w:cs="Times New Roman"/>
          <w:kern w:val="0"/>
          <w14:ligatures w14:val="none"/>
        </w:rPr>
        <w:t>3</w:t>
      </w:r>
      <w:r w:rsidRPr="00E6217D">
        <w:rPr>
          <w:rFonts w:ascii="Times New Roman" w:eastAsia="Calibri" w:hAnsi="Times New Roman" w:cs="Times New Roman"/>
          <w:kern w:val="0"/>
          <w14:ligatures w14:val="none"/>
        </w:rPr>
        <w:t>/202</w:t>
      </w:r>
      <w:r w:rsidR="00DF4C34">
        <w:rPr>
          <w:rFonts w:ascii="Times New Roman" w:eastAsia="Calibri" w:hAnsi="Times New Roman" w:cs="Times New Roman"/>
          <w:kern w:val="0"/>
          <w14:ligatures w14:val="none"/>
        </w:rPr>
        <w:t>4</w:t>
      </w:r>
      <w:r w:rsidRPr="00E6217D">
        <w:rPr>
          <w:rFonts w:ascii="Times New Roman" w:eastAsia="Calibri" w:hAnsi="Times New Roman" w:cs="Times New Roman"/>
          <w:kern w:val="0"/>
          <w14:ligatures w14:val="none"/>
        </w:rPr>
        <w:t>]</w:t>
      </w:r>
    </w:p>
    <w:p w14:paraId="584CAEAF" w14:textId="272795D2" w:rsidR="003171C3" w:rsidRDefault="003171C3" w:rsidP="003171C3">
      <w:pPr>
        <w:tabs>
          <w:tab w:val="left" w:pos="450"/>
        </w:tabs>
        <w:spacing w:after="0" w:line="240" w:lineRule="auto"/>
        <w:ind w:left="450" w:hanging="450"/>
        <w:jc w:val="center"/>
        <w:rPr>
          <w:rFonts w:ascii="Times New Roman" w:eastAsia="Calibri" w:hAnsi="Times New Roman" w:cs="Times New Roman"/>
          <w:kern w:val="0"/>
          <w14:ligatures w14:val="none"/>
        </w:rPr>
      </w:pPr>
      <w:r w:rsidRPr="00E6217D">
        <w:rPr>
          <w:rFonts w:ascii="Times New Roman" w:eastAsia="Calibri" w:hAnsi="Times New Roman" w:cs="Times New Roman"/>
          <w:kern w:val="0"/>
          <w14:ligatures w14:val="none"/>
        </w:rPr>
        <w:t>[</w:t>
      </w:r>
      <w:r w:rsidR="00DF4C34">
        <w:rPr>
          <w:rFonts w:ascii="Times New Roman" w:eastAsia="Calibri" w:hAnsi="Times New Roman" w:cs="Times New Roman"/>
          <w:kern w:val="0"/>
          <w14:ligatures w14:val="none"/>
        </w:rPr>
        <w:t xml:space="preserve">Final </w:t>
      </w:r>
      <w:r w:rsidRPr="00E6217D">
        <w:rPr>
          <w:rFonts w:ascii="Times New Roman" w:eastAsia="Calibri" w:hAnsi="Times New Roman" w:cs="Times New Roman"/>
          <w:kern w:val="0"/>
          <w14:ligatures w14:val="none"/>
        </w:rPr>
        <w:t xml:space="preserve">Exam]    </w:t>
      </w:r>
    </w:p>
    <w:p w14:paraId="10D6607F" w14:textId="77777777" w:rsidR="003171C3" w:rsidRPr="00E6217D" w:rsidRDefault="003171C3" w:rsidP="003171C3">
      <w:pPr>
        <w:tabs>
          <w:tab w:val="left" w:pos="450"/>
        </w:tabs>
        <w:spacing w:after="0" w:line="240" w:lineRule="auto"/>
        <w:ind w:left="450" w:hanging="450"/>
        <w:jc w:val="center"/>
        <w:rPr>
          <w:rFonts w:ascii="Times New Roman" w:eastAsia="Calibri" w:hAnsi="Times New Roman" w:cs="Times New Roman"/>
          <w:kern w:val="0"/>
          <w14:ligatures w14:val="none"/>
        </w:rPr>
      </w:pPr>
    </w:p>
    <w:p w14:paraId="0B40915A" w14:textId="6BF40F86" w:rsidR="003171C3" w:rsidRPr="00E6217D" w:rsidRDefault="003171C3" w:rsidP="003171C3">
      <w:pPr>
        <w:tabs>
          <w:tab w:val="left" w:pos="450"/>
        </w:tabs>
        <w:spacing w:after="0" w:line="480" w:lineRule="auto"/>
        <w:ind w:left="450" w:hanging="450"/>
        <w:rPr>
          <w:rFonts w:ascii="Times New Roman" w:eastAsia="Calibri" w:hAnsi="Times New Roman" w:cs="Times New Roman"/>
          <w:kern w:val="0"/>
          <w14:ligatures w14:val="none"/>
        </w:rPr>
      </w:pPr>
      <w:r w:rsidRPr="00E6217D">
        <w:rPr>
          <w:rFonts w:ascii="Times New Roman" w:eastAsia="Calibri" w:hAnsi="Times New Roman" w:cs="Times New Roman"/>
          <w:kern w:val="0"/>
          <w14:ligatures w14:val="none"/>
        </w:rPr>
        <w:t xml:space="preserve">Date of the exam: [        </w:t>
      </w:r>
      <w:r w:rsidR="00DF4C34">
        <w:rPr>
          <w:rFonts w:ascii="Times New Roman" w:eastAsia="Calibri" w:hAnsi="Times New Roman" w:cs="Times New Roman"/>
          <w:kern w:val="0"/>
          <w14:ligatures w14:val="none"/>
        </w:rPr>
        <w:t>27/8/2024</w:t>
      </w:r>
      <w:r w:rsidRPr="00E6217D">
        <w:rPr>
          <w:rFonts w:ascii="Times New Roman" w:eastAsia="Calibri" w:hAnsi="Times New Roman" w:cs="Times New Roman"/>
          <w:kern w:val="0"/>
          <w14:ligatures w14:val="none"/>
        </w:rPr>
        <w:t xml:space="preserve">      ]</w:t>
      </w:r>
    </w:p>
    <w:p w14:paraId="4714D96D" w14:textId="7D5A2ED5" w:rsidR="003171C3" w:rsidRPr="00E6217D" w:rsidRDefault="003171C3" w:rsidP="003171C3">
      <w:pPr>
        <w:tabs>
          <w:tab w:val="left" w:pos="450"/>
        </w:tabs>
        <w:spacing w:after="0" w:line="480" w:lineRule="auto"/>
        <w:ind w:left="450" w:hanging="450"/>
        <w:rPr>
          <w:rFonts w:ascii="Times New Roman" w:eastAsia="Calibri" w:hAnsi="Times New Roman" w:cs="Times New Roman"/>
          <w:kern w:val="0"/>
          <w14:ligatures w14:val="none"/>
        </w:rPr>
      </w:pPr>
      <w:r w:rsidRPr="00E6217D">
        <w:rPr>
          <w:rFonts w:ascii="Times New Roman" w:eastAsia="Calibri" w:hAnsi="Times New Roman" w:cs="Times New Roman"/>
          <w:kern w:val="0"/>
          <w14:ligatures w14:val="none"/>
        </w:rPr>
        <w:t>Duration of the exam: [</w:t>
      </w:r>
      <w:r w:rsidR="00DF4C34">
        <w:rPr>
          <w:rFonts w:ascii="Times New Roman" w:eastAsia="Calibri" w:hAnsi="Times New Roman" w:cs="Times New Roman"/>
          <w:kern w:val="0"/>
          <w14:ligatures w14:val="none"/>
        </w:rPr>
        <w:t>9</w:t>
      </w:r>
      <w:r w:rsidRPr="00E6217D">
        <w:rPr>
          <w:rFonts w:ascii="Times New Roman" w:eastAsia="Calibri" w:hAnsi="Times New Roman" w:cs="Times New Roman"/>
          <w:kern w:val="0"/>
          <w14:ligatures w14:val="none"/>
        </w:rPr>
        <w:t>0 minutes]</w:t>
      </w:r>
      <w:r w:rsidRPr="00E6217D">
        <w:rPr>
          <w:rFonts w:ascii="Times New Roman" w:eastAsia="Calibri" w:hAnsi="Times New Roman" w:cs="Times New Roman"/>
          <w:kern w:val="0"/>
          <w14:ligatures w14:val="none"/>
        </w:rPr>
        <w:tab/>
      </w:r>
      <w:r w:rsidRPr="00E6217D">
        <w:rPr>
          <w:rFonts w:ascii="Times New Roman" w:eastAsia="Calibri" w:hAnsi="Times New Roman" w:cs="Times New Roman"/>
          <w:kern w:val="0"/>
          <w14:ligatures w14:val="none"/>
        </w:rPr>
        <w:tab/>
        <w:t xml:space="preserve">     </w:t>
      </w:r>
      <w:r w:rsidRPr="00E6217D">
        <w:rPr>
          <w:rFonts w:ascii="Times New Roman" w:eastAsia="Calibri" w:hAnsi="Times New Roman" w:cs="Times New Roman"/>
          <w:kern w:val="0"/>
          <w14:ligatures w14:val="none"/>
        </w:rPr>
        <w:tab/>
      </w:r>
      <w:r w:rsidRPr="00E6217D">
        <w:rPr>
          <w:rFonts w:ascii="Times New Roman" w:eastAsia="Calibri" w:hAnsi="Times New Roman" w:cs="Times New Roman"/>
          <w:kern w:val="0"/>
          <w14:ligatures w14:val="none"/>
        </w:rPr>
        <w:tab/>
      </w:r>
      <w:r w:rsidRPr="00E6217D">
        <w:rPr>
          <w:rFonts w:ascii="Times New Roman" w:eastAsia="Calibri" w:hAnsi="Times New Roman" w:cs="Times New Roman"/>
          <w:kern w:val="0"/>
          <w14:ligatures w14:val="none"/>
        </w:rPr>
        <w:tab/>
        <w:t xml:space="preserve">                                         </w:t>
      </w:r>
    </w:p>
    <w:tbl>
      <w:tblPr>
        <w:tblW w:w="933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2395"/>
        <w:gridCol w:w="2552"/>
        <w:gridCol w:w="2268"/>
        <w:gridCol w:w="2115"/>
      </w:tblGrid>
      <w:tr w:rsidR="003171C3" w:rsidRPr="00E6217D" w14:paraId="629301E3" w14:textId="77777777" w:rsidTr="00850BE5">
        <w:trPr>
          <w:jc w:val="center"/>
        </w:trPr>
        <w:tc>
          <w:tcPr>
            <w:tcW w:w="9330" w:type="dxa"/>
            <w:gridSpan w:val="4"/>
            <w:shd w:val="clear" w:color="auto" w:fill="D9D9D9"/>
          </w:tcPr>
          <w:p w14:paraId="05E5F920" w14:textId="77777777" w:rsidR="003171C3" w:rsidRPr="00E6217D" w:rsidRDefault="003171C3" w:rsidP="00850BE5">
            <w:pPr>
              <w:tabs>
                <w:tab w:val="left" w:pos="450"/>
              </w:tabs>
              <w:spacing w:after="0" w:line="360" w:lineRule="auto"/>
              <w:ind w:left="450" w:hanging="450"/>
              <w:rPr>
                <w:rFonts w:ascii="Times New Roman" w:eastAsia="Calibri" w:hAnsi="Times New Roman" w:cs="Times New Roman"/>
                <w:b/>
                <w:bCs/>
                <w:kern w:val="0"/>
                <w14:ligatures w14:val="none"/>
              </w:rPr>
            </w:pPr>
            <w:r w:rsidRPr="00E6217D">
              <w:rPr>
                <w:rFonts w:ascii="Times New Roman" w:eastAsia="Calibri" w:hAnsi="Times New Roman" w:cs="Times New Roman"/>
                <w:b/>
                <w:bCs/>
                <w:kern w:val="0"/>
                <w14:ligatures w14:val="none"/>
              </w:rPr>
              <w:t>Student Data</w:t>
            </w:r>
          </w:p>
        </w:tc>
      </w:tr>
      <w:tr w:rsidR="003171C3" w:rsidRPr="00E6217D" w14:paraId="7E5ED9D1" w14:textId="77777777" w:rsidTr="00850BE5">
        <w:trPr>
          <w:trHeight w:val="1692"/>
          <w:jc w:val="center"/>
        </w:trPr>
        <w:tc>
          <w:tcPr>
            <w:tcW w:w="9330" w:type="dxa"/>
            <w:gridSpan w:val="4"/>
          </w:tcPr>
          <w:p w14:paraId="3CBC4352" w14:textId="77777777" w:rsidR="003171C3" w:rsidRPr="00E6217D" w:rsidRDefault="003171C3" w:rsidP="00850BE5">
            <w:pPr>
              <w:tabs>
                <w:tab w:val="left" w:pos="450"/>
              </w:tabs>
              <w:spacing w:before="240" w:after="0" w:line="480" w:lineRule="auto"/>
              <w:ind w:left="450" w:hanging="450"/>
              <w:rPr>
                <w:rFonts w:ascii="Times New Roman" w:eastAsia="Calibri" w:hAnsi="Times New Roman" w:cs="Times New Roman"/>
                <w:kern w:val="0"/>
                <w14:ligatures w14:val="none"/>
              </w:rPr>
            </w:pPr>
            <w:r w:rsidRPr="00E6217D">
              <w:rPr>
                <w:rFonts w:ascii="Times New Roman" w:eastAsia="Calibri" w:hAnsi="Times New Roman" w:cs="Times New Roman"/>
                <w:kern w:val="0"/>
                <w14:ligatures w14:val="none"/>
              </w:rPr>
              <w:t>Student’s Name:     ..........................................................................................</w:t>
            </w:r>
          </w:p>
          <w:p w14:paraId="1D6F832C" w14:textId="77777777" w:rsidR="003171C3" w:rsidRPr="00E6217D" w:rsidRDefault="003171C3" w:rsidP="00850BE5">
            <w:pPr>
              <w:tabs>
                <w:tab w:val="left" w:pos="450"/>
              </w:tabs>
              <w:spacing w:after="0" w:line="480" w:lineRule="auto"/>
              <w:ind w:left="450" w:hanging="450"/>
              <w:rPr>
                <w:rFonts w:ascii="Times New Roman" w:eastAsia="Calibri" w:hAnsi="Times New Roman" w:cs="Times New Roman"/>
                <w:kern w:val="0"/>
                <w14:ligatures w14:val="none"/>
              </w:rPr>
            </w:pPr>
            <w:r w:rsidRPr="00E6217D">
              <w:rPr>
                <w:rFonts w:ascii="Times New Roman" w:eastAsia="Calibri" w:hAnsi="Times New Roman" w:cs="Times New Roman"/>
                <w:kern w:val="0"/>
                <w14:ligatures w14:val="none"/>
              </w:rPr>
              <w:t>Student’s University Number:   ....................................................................</w:t>
            </w:r>
          </w:p>
          <w:p w14:paraId="5A07F56A" w14:textId="77777777" w:rsidR="003171C3" w:rsidRPr="00E6217D" w:rsidRDefault="003171C3" w:rsidP="00850BE5">
            <w:pPr>
              <w:tabs>
                <w:tab w:val="left" w:pos="450"/>
              </w:tabs>
              <w:spacing w:after="0" w:line="480" w:lineRule="auto"/>
              <w:ind w:left="450" w:hanging="450"/>
              <w:rPr>
                <w:rFonts w:ascii="Times New Roman" w:eastAsia="Calibri" w:hAnsi="Times New Roman" w:cs="Times New Roman"/>
                <w:b/>
                <w:bCs/>
                <w:kern w:val="0"/>
                <w:rtl/>
                <w:lang w:bidi="ar-JO"/>
                <w14:ligatures w14:val="none"/>
              </w:rPr>
            </w:pPr>
            <w:r w:rsidRPr="00E6217D">
              <w:rPr>
                <w:rFonts w:ascii="Times New Roman" w:eastAsia="Calibri" w:hAnsi="Times New Roman" w:cs="Times New Roman"/>
                <w:kern w:val="0"/>
                <w14:ligatures w14:val="none"/>
              </w:rPr>
              <w:t xml:space="preserve">Section Number: [1, </w:t>
            </w:r>
            <w:r>
              <w:rPr>
                <w:rFonts w:ascii="Times New Roman" w:eastAsia="Calibri" w:hAnsi="Times New Roman" w:cs="Times New Roman"/>
                <w:kern w:val="0"/>
                <w14:ligatures w14:val="none"/>
              </w:rPr>
              <w:t>30</w:t>
            </w:r>
            <w:r w:rsidRPr="00E6217D">
              <w:rPr>
                <w:rFonts w:ascii="Times New Roman" w:eastAsia="Calibri" w:hAnsi="Times New Roman" w:cs="Times New Roman"/>
                <w:kern w:val="0"/>
                <w14:ligatures w14:val="none"/>
              </w:rPr>
              <w:t>]</w:t>
            </w:r>
          </w:p>
        </w:tc>
      </w:tr>
      <w:tr w:rsidR="003171C3" w:rsidRPr="00E6217D" w14:paraId="32EE1B5B" w14:textId="77777777" w:rsidTr="00850BE5">
        <w:trPr>
          <w:jc w:val="center"/>
        </w:trPr>
        <w:tc>
          <w:tcPr>
            <w:tcW w:w="9330" w:type="dxa"/>
            <w:gridSpan w:val="4"/>
            <w:shd w:val="clear" w:color="auto" w:fill="D9D9D9"/>
          </w:tcPr>
          <w:p w14:paraId="17D71FDD" w14:textId="77777777" w:rsidR="003171C3" w:rsidRPr="00E6217D" w:rsidRDefault="003171C3" w:rsidP="00850BE5">
            <w:pPr>
              <w:tabs>
                <w:tab w:val="left" w:pos="450"/>
              </w:tabs>
              <w:spacing w:after="0" w:line="360" w:lineRule="auto"/>
              <w:ind w:left="450" w:hanging="450"/>
              <w:rPr>
                <w:rFonts w:ascii="Times New Roman" w:eastAsia="Calibri" w:hAnsi="Times New Roman" w:cs="Times New Roman"/>
                <w:b/>
                <w:bCs/>
                <w:kern w:val="0"/>
                <w14:ligatures w14:val="none"/>
              </w:rPr>
            </w:pPr>
            <w:r w:rsidRPr="00E6217D">
              <w:rPr>
                <w:rFonts w:ascii="Times New Roman" w:eastAsia="Calibri" w:hAnsi="Times New Roman" w:cs="Times New Roman"/>
                <w:b/>
                <w:bCs/>
                <w:kern w:val="0"/>
                <w14:ligatures w14:val="none"/>
              </w:rPr>
              <w:t xml:space="preserve">Examiner (s) </w:t>
            </w:r>
          </w:p>
        </w:tc>
      </w:tr>
      <w:tr w:rsidR="003171C3" w:rsidRPr="00E6217D" w14:paraId="083A9F3E" w14:textId="77777777" w:rsidTr="00850BE5">
        <w:trPr>
          <w:trHeight w:val="724"/>
          <w:jc w:val="center"/>
        </w:trPr>
        <w:tc>
          <w:tcPr>
            <w:tcW w:w="9330" w:type="dxa"/>
            <w:gridSpan w:val="4"/>
          </w:tcPr>
          <w:p w14:paraId="739C4321" w14:textId="77777777" w:rsidR="003171C3" w:rsidRPr="00E6217D" w:rsidRDefault="003171C3" w:rsidP="00850BE5">
            <w:pPr>
              <w:tabs>
                <w:tab w:val="left" w:pos="450"/>
              </w:tabs>
              <w:spacing w:after="0" w:line="240" w:lineRule="auto"/>
              <w:ind w:left="450" w:hanging="450"/>
              <w:rPr>
                <w:rFonts w:ascii="Times New Roman" w:eastAsia="Calibri" w:hAnsi="Times New Roman" w:cs="Times New Roman"/>
                <w:b/>
                <w:bCs/>
                <w:kern w:val="0"/>
                <w:lang w:bidi="ar-JO"/>
                <w14:ligatures w14:val="none"/>
              </w:rPr>
            </w:pPr>
          </w:p>
          <w:p w14:paraId="4CC8375B" w14:textId="77777777" w:rsidR="003171C3" w:rsidRPr="00E6217D" w:rsidRDefault="003171C3" w:rsidP="00850BE5">
            <w:pPr>
              <w:tabs>
                <w:tab w:val="left" w:pos="450"/>
              </w:tabs>
              <w:spacing w:after="0" w:line="240" w:lineRule="auto"/>
              <w:ind w:left="450" w:hanging="450"/>
              <w:rPr>
                <w:rFonts w:ascii="Times New Roman" w:eastAsia="Calibri" w:hAnsi="Times New Roman" w:cs="Times New Roman"/>
                <w:kern w:val="0"/>
                <w:rtl/>
                <w:lang w:bidi="ar-JO"/>
                <w14:ligatures w14:val="none"/>
              </w:rPr>
            </w:pPr>
            <w:r w:rsidRPr="00E6217D">
              <w:rPr>
                <w:rFonts w:ascii="Times New Roman" w:eastAsia="Calibri" w:hAnsi="Times New Roman" w:cs="Times New Roman"/>
                <w:kern w:val="0"/>
                <w:lang w:bidi="ar-JO"/>
                <w14:ligatures w14:val="none"/>
              </w:rPr>
              <w:t>Name/Title of Examiner: [Dr. Maha Atout]</w:t>
            </w:r>
          </w:p>
          <w:p w14:paraId="38008D54" w14:textId="77777777" w:rsidR="003171C3" w:rsidRPr="00E6217D" w:rsidRDefault="003171C3" w:rsidP="00850BE5">
            <w:pPr>
              <w:tabs>
                <w:tab w:val="left" w:pos="450"/>
              </w:tabs>
              <w:spacing w:after="0" w:line="240" w:lineRule="auto"/>
              <w:ind w:left="450" w:hanging="450"/>
              <w:rPr>
                <w:rFonts w:ascii="Times New Roman" w:eastAsia="Calibri" w:hAnsi="Times New Roman" w:cs="Times New Roman"/>
                <w:b/>
                <w:bCs/>
                <w:kern w:val="0"/>
                <w:rtl/>
                <w:lang w:bidi="ar-JO"/>
                <w14:ligatures w14:val="none"/>
              </w:rPr>
            </w:pPr>
          </w:p>
        </w:tc>
      </w:tr>
      <w:tr w:rsidR="003171C3" w:rsidRPr="00E6217D" w14:paraId="15AEDD16" w14:textId="77777777" w:rsidTr="00850BE5">
        <w:trPr>
          <w:trHeight w:val="277"/>
          <w:jc w:val="center"/>
        </w:trPr>
        <w:tc>
          <w:tcPr>
            <w:tcW w:w="9330" w:type="dxa"/>
            <w:gridSpan w:val="4"/>
            <w:shd w:val="clear" w:color="auto" w:fill="D9D9D9"/>
          </w:tcPr>
          <w:p w14:paraId="4BFBCB30" w14:textId="77777777" w:rsidR="003171C3" w:rsidRPr="00E6217D" w:rsidRDefault="003171C3" w:rsidP="00850BE5">
            <w:pPr>
              <w:tabs>
                <w:tab w:val="left" w:pos="450"/>
              </w:tabs>
              <w:spacing w:after="0" w:line="360" w:lineRule="auto"/>
              <w:ind w:left="450" w:hanging="450"/>
              <w:rPr>
                <w:rFonts w:ascii="Times New Roman" w:eastAsia="Calibri" w:hAnsi="Times New Roman" w:cs="Times New Roman"/>
                <w:b/>
                <w:bCs/>
                <w:kern w:val="0"/>
                <w:lang w:bidi="ar-JO"/>
                <w14:ligatures w14:val="none"/>
              </w:rPr>
            </w:pPr>
            <w:r w:rsidRPr="00E6217D">
              <w:rPr>
                <w:rFonts w:ascii="Times New Roman" w:eastAsia="Calibri" w:hAnsi="Times New Roman" w:cs="Times New Roman"/>
                <w:b/>
                <w:bCs/>
                <w:kern w:val="0"/>
                <w:lang w:bidi="ar-JO"/>
                <w14:ligatures w14:val="none"/>
              </w:rPr>
              <w:t>Questions</w:t>
            </w:r>
          </w:p>
        </w:tc>
      </w:tr>
      <w:tr w:rsidR="003171C3" w:rsidRPr="00E6217D" w14:paraId="4C3EF640" w14:textId="77777777" w:rsidTr="00850BE5">
        <w:trPr>
          <w:trHeight w:val="430"/>
          <w:jc w:val="center"/>
        </w:trPr>
        <w:tc>
          <w:tcPr>
            <w:tcW w:w="2395" w:type="dxa"/>
          </w:tcPr>
          <w:p w14:paraId="70645700" w14:textId="77777777" w:rsidR="003171C3" w:rsidRPr="00E6217D" w:rsidRDefault="003171C3" w:rsidP="00850BE5">
            <w:pPr>
              <w:tabs>
                <w:tab w:val="left" w:pos="450"/>
              </w:tabs>
              <w:spacing w:after="0" w:line="240" w:lineRule="auto"/>
              <w:ind w:left="450" w:hanging="450"/>
              <w:rPr>
                <w:rFonts w:ascii="Times New Roman" w:eastAsia="Calibri" w:hAnsi="Times New Roman" w:cs="Times New Roman"/>
                <w:kern w:val="0"/>
                <w:lang w:bidi="ar-JO"/>
                <w14:ligatures w14:val="none"/>
              </w:rPr>
            </w:pPr>
            <w:r w:rsidRPr="00E6217D">
              <w:rPr>
                <w:rFonts w:ascii="Times New Roman" w:eastAsia="Calibri" w:hAnsi="Times New Roman" w:cs="Times New Roman"/>
                <w:kern w:val="0"/>
                <w:lang w:bidi="ar-JO"/>
                <w14:ligatures w14:val="none"/>
              </w:rPr>
              <w:t>Type of Questions</w:t>
            </w:r>
          </w:p>
        </w:tc>
        <w:tc>
          <w:tcPr>
            <w:tcW w:w="2552" w:type="dxa"/>
          </w:tcPr>
          <w:p w14:paraId="546A9C2D" w14:textId="77777777" w:rsidR="003171C3" w:rsidRPr="00E6217D" w:rsidRDefault="003171C3" w:rsidP="00850BE5">
            <w:pPr>
              <w:tabs>
                <w:tab w:val="left" w:pos="450"/>
              </w:tabs>
              <w:spacing w:after="0" w:line="240" w:lineRule="auto"/>
              <w:ind w:left="450" w:hanging="450"/>
              <w:jc w:val="center"/>
              <w:rPr>
                <w:rFonts w:ascii="Times New Roman" w:eastAsia="Calibri" w:hAnsi="Times New Roman" w:cs="Times New Roman"/>
                <w:kern w:val="0"/>
                <w:lang w:bidi="ar-JO"/>
                <w14:ligatures w14:val="none"/>
              </w:rPr>
            </w:pPr>
            <w:r w:rsidRPr="00E6217D">
              <w:rPr>
                <w:rFonts w:ascii="Times New Roman" w:eastAsia="Calibri" w:hAnsi="Times New Roman" w:cs="Times New Roman"/>
                <w:kern w:val="0"/>
                <w:lang w:bidi="ar-JO"/>
                <w14:ligatures w14:val="none"/>
              </w:rPr>
              <w:t>Number of Questions</w:t>
            </w:r>
          </w:p>
        </w:tc>
        <w:tc>
          <w:tcPr>
            <w:tcW w:w="2268" w:type="dxa"/>
          </w:tcPr>
          <w:p w14:paraId="18F649E2" w14:textId="77777777" w:rsidR="003171C3" w:rsidRPr="00E6217D" w:rsidRDefault="003171C3" w:rsidP="00850BE5">
            <w:pPr>
              <w:tabs>
                <w:tab w:val="left" w:pos="45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kern w:val="0"/>
                <w:lang w:bidi="ar-JO"/>
                <w14:ligatures w14:val="none"/>
              </w:rPr>
            </w:pPr>
            <w:r w:rsidRPr="00E6217D">
              <w:rPr>
                <w:rFonts w:ascii="Times New Roman" w:eastAsia="Calibri" w:hAnsi="Times New Roman" w:cs="Times New Roman"/>
                <w:kern w:val="0"/>
                <w:lang w:bidi="ar-JO"/>
                <w14:ligatures w14:val="none"/>
              </w:rPr>
              <w:t>Assigned Marks</w:t>
            </w:r>
          </w:p>
        </w:tc>
        <w:tc>
          <w:tcPr>
            <w:tcW w:w="2115" w:type="dxa"/>
          </w:tcPr>
          <w:p w14:paraId="3B7D2D48" w14:textId="77777777" w:rsidR="003171C3" w:rsidRPr="00E6217D" w:rsidRDefault="003171C3" w:rsidP="00850BE5">
            <w:pPr>
              <w:tabs>
                <w:tab w:val="left" w:pos="450"/>
              </w:tabs>
              <w:spacing w:after="0" w:line="240" w:lineRule="auto"/>
              <w:ind w:left="450" w:hanging="450"/>
              <w:jc w:val="center"/>
              <w:rPr>
                <w:rFonts w:ascii="Times New Roman" w:eastAsia="Calibri" w:hAnsi="Times New Roman" w:cs="Times New Roman"/>
                <w:kern w:val="0"/>
                <w:lang w:bidi="ar-JO"/>
                <w14:ligatures w14:val="none"/>
              </w:rPr>
            </w:pPr>
            <w:r w:rsidRPr="00E6217D">
              <w:rPr>
                <w:rFonts w:ascii="Times New Roman" w:eastAsia="Calibri" w:hAnsi="Times New Roman" w:cs="Times New Roman"/>
                <w:kern w:val="0"/>
                <w:lang w:bidi="ar-JO"/>
                <w14:ligatures w14:val="none"/>
              </w:rPr>
              <w:t>Obtained</w:t>
            </w:r>
          </w:p>
        </w:tc>
      </w:tr>
      <w:tr w:rsidR="003171C3" w:rsidRPr="00E6217D" w14:paraId="75D5EB7F" w14:textId="77777777" w:rsidTr="00850BE5">
        <w:trPr>
          <w:trHeight w:val="457"/>
          <w:jc w:val="center"/>
        </w:trPr>
        <w:tc>
          <w:tcPr>
            <w:tcW w:w="2395" w:type="dxa"/>
          </w:tcPr>
          <w:p w14:paraId="2679DFF3" w14:textId="77777777" w:rsidR="003171C3" w:rsidRPr="00E6217D" w:rsidRDefault="003171C3" w:rsidP="00850BE5">
            <w:pPr>
              <w:tabs>
                <w:tab w:val="left" w:pos="0"/>
              </w:tabs>
              <w:spacing w:after="0" w:line="240" w:lineRule="auto"/>
              <w:rPr>
                <w:rFonts w:ascii="Times New Roman" w:eastAsia="Calibri" w:hAnsi="Times New Roman" w:cs="Times New Roman"/>
                <w:kern w:val="0"/>
                <w:lang w:bidi="ar-JO"/>
                <w14:ligatures w14:val="none"/>
              </w:rPr>
            </w:pPr>
            <w:r w:rsidRPr="00E6217D">
              <w:rPr>
                <w:rFonts w:ascii="Times New Roman" w:eastAsia="Calibri" w:hAnsi="Times New Roman" w:cs="Times New Roman"/>
                <w:kern w:val="0"/>
                <w:lang w:bidi="ar-JO"/>
                <w14:ligatures w14:val="none"/>
              </w:rPr>
              <w:t xml:space="preserve">Multiple choice questions </w:t>
            </w:r>
          </w:p>
        </w:tc>
        <w:tc>
          <w:tcPr>
            <w:tcW w:w="2552" w:type="dxa"/>
          </w:tcPr>
          <w:p w14:paraId="2C9139EE" w14:textId="7922EB64" w:rsidR="003171C3" w:rsidRPr="00E6217D" w:rsidRDefault="00DF4C34" w:rsidP="00850BE5">
            <w:pPr>
              <w:tabs>
                <w:tab w:val="left" w:pos="450"/>
              </w:tabs>
              <w:spacing w:after="0" w:line="240" w:lineRule="auto"/>
              <w:ind w:left="450" w:hanging="450"/>
              <w:rPr>
                <w:rFonts w:ascii="Times New Roman" w:eastAsia="Calibri" w:hAnsi="Times New Roman" w:cs="Times New Roman"/>
                <w:kern w:val="0"/>
                <w:lang w:bidi="ar-JO"/>
                <w14:ligatures w14:val="none"/>
              </w:rPr>
            </w:pPr>
            <w:r>
              <w:rPr>
                <w:rFonts w:ascii="Times New Roman" w:eastAsia="Calibri" w:hAnsi="Times New Roman" w:cs="Times New Roman"/>
                <w:kern w:val="0"/>
                <w:lang w:bidi="ar-JO"/>
                <w14:ligatures w14:val="none"/>
              </w:rPr>
              <w:t>4</w:t>
            </w:r>
            <w:r w:rsidR="003171C3">
              <w:rPr>
                <w:rFonts w:ascii="Times New Roman" w:eastAsia="Calibri" w:hAnsi="Times New Roman" w:cs="Times New Roman"/>
                <w:kern w:val="0"/>
                <w:lang w:bidi="ar-JO"/>
                <w14:ligatures w14:val="none"/>
              </w:rPr>
              <w:t>3</w:t>
            </w:r>
          </w:p>
        </w:tc>
        <w:tc>
          <w:tcPr>
            <w:tcW w:w="2268" w:type="dxa"/>
          </w:tcPr>
          <w:p w14:paraId="5A683255" w14:textId="77777777" w:rsidR="003171C3" w:rsidRPr="00E6217D" w:rsidRDefault="003171C3" w:rsidP="00850BE5">
            <w:pPr>
              <w:tabs>
                <w:tab w:val="left" w:pos="450"/>
              </w:tabs>
              <w:spacing w:after="0" w:line="240" w:lineRule="auto"/>
              <w:ind w:left="450" w:hanging="450"/>
              <w:rPr>
                <w:rFonts w:ascii="Times New Roman" w:eastAsia="Calibri" w:hAnsi="Times New Roman" w:cs="Times New Roman"/>
                <w:b/>
                <w:bCs/>
                <w:kern w:val="0"/>
                <w:lang w:bidi="ar-JO"/>
                <w14:ligatures w14:val="none"/>
              </w:rPr>
            </w:pPr>
          </w:p>
        </w:tc>
        <w:tc>
          <w:tcPr>
            <w:tcW w:w="2115" w:type="dxa"/>
          </w:tcPr>
          <w:p w14:paraId="6A5FBCAB" w14:textId="77777777" w:rsidR="003171C3" w:rsidRPr="00E6217D" w:rsidRDefault="003171C3" w:rsidP="00850BE5">
            <w:pPr>
              <w:tabs>
                <w:tab w:val="left" w:pos="450"/>
              </w:tabs>
              <w:spacing w:after="0" w:line="240" w:lineRule="auto"/>
              <w:ind w:left="450" w:hanging="450"/>
              <w:rPr>
                <w:rFonts w:ascii="Times New Roman" w:eastAsia="Calibri" w:hAnsi="Times New Roman" w:cs="Times New Roman"/>
                <w:b/>
                <w:bCs/>
                <w:kern w:val="0"/>
                <w:lang w:bidi="ar-JO"/>
                <w14:ligatures w14:val="none"/>
              </w:rPr>
            </w:pPr>
          </w:p>
        </w:tc>
      </w:tr>
      <w:tr w:rsidR="003171C3" w:rsidRPr="00E6217D" w14:paraId="284BE1D2" w14:textId="77777777" w:rsidTr="00850BE5">
        <w:trPr>
          <w:trHeight w:val="430"/>
          <w:jc w:val="center"/>
        </w:trPr>
        <w:tc>
          <w:tcPr>
            <w:tcW w:w="2395" w:type="dxa"/>
          </w:tcPr>
          <w:p w14:paraId="2AB85F40" w14:textId="77777777" w:rsidR="003171C3" w:rsidRPr="00E6217D" w:rsidRDefault="003171C3" w:rsidP="00850BE5">
            <w:pPr>
              <w:tabs>
                <w:tab w:val="left" w:pos="450"/>
              </w:tabs>
              <w:spacing w:after="0" w:line="240" w:lineRule="auto"/>
              <w:ind w:left="450" w:hanging="450"/>
              <w:rPr>
                <w:rFonts w:ascii="Times New Roman" w:eastAsia="Calibri" w:hAnsi="Times New Roman" w:cs="Times New Roman"/>
                <w:b/>
                <w:bCs/>
                <w:kern w:val="0"/>
                <w:lang w:bidi="ar-JO"/>
                <w14:ligatures w14:val="none"/>
              </w:rPr>
            </w:pPr>
            <w:r w:rsidRPr="00E6217D">
              <w:rPr>
                <w:rFonts w:ascii="Times New Roman" w:eastAsia="Calibri" w:hAnsi="Times New Roman" w:cs="Times New Roman"/>
                <w:b/>
                <w:bCs/>
                <w:kern w:val="0"/>
                <w:lang w:bidi="ar-JO"/>
                <w14:ligatures w14:val="none"/>
              </w:rPr>
              <w:t>Total</w:t>
            </w:r>
          </w:p>
        </w:tc>
        <w:tc>
          <w:tcPr>
            <w:tcW w:w="2552" w:type="dxa"/>
          </w:tcPr>
          <w:p w14:paraId="7E2AD451" w14:textId="77777777" w:rsidR="003171C3" w:rsidRPr="00E6217D" w:rsidRDefault="003171C3" w:rsidP="00850BE5">
            <w:pPr>
              <w:tabs>
                <w:tab w:val="left" w:pos="450"/>
              </w:tabs>
              <w:spacing w:after="0" w:line="240" w:lineRule="auto"/>
              <w:ind w:left="450" w:hanging="450"/>
              <w:rPr>
                <w:rFonts w:ascii="Times New Roman" w:eastAsia="Calibri" w:hAnsi="Times New Roman" w:cs="Times New Roman"/>
                <w:kern w:val="0"/>
                <w:lang w:bidi="ar-JO"/>
                <w14:ligatures w14:val="none"/>
              </w:rPr>
            </w:pPr>
          </w:p>
        </w:tc>
        <w:tc>
          <w:tcPr>
            <w:tcW w:w="2268" w:type="dxa"/>
          </w:tcPr>
          <w:p w14:paraId="4C201EDC" w14:textId="77777777" w:rsidR="003171C3" w:rsidRPr="00E6217D" w:rsidRDefault="003171C3" w:rsidP="00850BE5">
            <w:pPr>
              <w:tabs>
                <w:tab w:val="left" w:pos="450"/>
              </w:tabs>
              <w:spacing w:after="0" w:line="240" w:lineRule="auto"/>
              <w:ind w:left="450" w:hanging="450"/>
              <w:rPr>
                <w:rFonts w:ascii="Times New Roman" w:eastAsia="Calibri" w:hAnsi="Times New Roman" w:cs="Times New Roman"/>
                <w:b/>
                <w:bCs/>
                <w:kern w:val="0"/>
                <w:lang w:bidi="ar-JO"/>
                <w14:ligatures w14:val="none"/>
              </w:rPr>
            </w:pPr>
          </w:p>
        </w:tc>
        <w:tc>
          <w:tcPr>
            <w:tcW w:w="2115" w:type="dxa"/>
          </w:tcPr>
          <w:p w14:paraId="074CCC72" w14:textId="77777777" w:rsidR="003171C3" w:rsidRPr="00E6217D" w:rsidRDefault="003171C3" w:rsidP="00850BE5">
            <w:pPr>
              <w:tabs>
                <w:tab w:val="left" w:pos="450"/>
              </w:tabs>
              <w:spacing w:after="0" w:line="240" w:lineRule="auto"/>
              <w:ind w:left="450" w:hanging="450"/>
              <w:rPr>
                <w:rFonts w:ascii="Times New Roman" w:eastAsia="Calibri" w:hAnsi="Times New Roman" w:cs="Times New Roman"/>
                <w:b/>
                <w:bCs/>
                <w:kern w:val="0"/>
                <w:lang w:bidi="ar-JO"/>
                <w14:ligatures w14:val="none"/>
              </w:rPr>
            </w:pPr>
          </w:p>
        </w:tc>
      </w:tr>
    </w:tbl>
    <w:p w14:paraId="0222F5CE" w14:textId="77777777" w:rsidR="003171C3" w:rsidRPr="00E6217D" w:rsidRDefault="003171C3" w:rsidP="003171C3">
      <w:pPr>
        <w:tabs>
          <w:tab w:val="left" w:pos="450"/>
        </w:tabs>
        <w:spacing w:after="0" w:line="240" w:lineRule="auto"/>
        <w:ind w:left="450" w:hanging="450"/>
        <w:rPr>
          <w:rFonts w:ascii="Times New Roman" w:eastAsia="Calibri" w:hAnsi="Times New Roman" w:cs="Times New Roman"/>
          <w:kern w:val="0"/>
          <w14:ligatures w14:val="non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07"/>
        <w:gridCol w:w="1463"/>
        <w:gridCol w:w="1328"/>
        <w:gridCol w:w="1778"/>
        <w:gridCol w:w="1774"/>
      </w:tblGrid>
      <w:tr w:rsidR="003171C3" w:rsidRPr="00E6217D" w14:paraId="78CDCC82" w14:textId="77777777" w:rsidTr="00850BE5">
        <w:tc>
          <w:tcPr>
            <w:tcW w:w="1661" w:type="pct"/>
            <w:shd w:val="clear" w:color="auto" w:fill="D9D9D9"/>
          </w:tcPr>
          <w:p w14:paraId="123CA260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  <w:b/>
                <w:bCs/>
              </w:rPr>
            </w:pPr>
            <w:r w:rsidRPr="00E6217D">
              <w:rPr>
                <w:rFonts w:ascii="Times New Roman" w:eastAsia="Calibri" w:hAnsi="Times New Roman" w:cs="Times New Roman"/>
                <w:b/>
                <w:bCs/>
              </w:rPr>
              <w:t>Program outcome competencies (JNC+HEAC)</w:t>
            </w:r>
          </w:p>
        </w:tc>
        <w:tc>
          <w:tcPr>
            <w:tcW w:w="642" w:type="pct"/>
            <w:shd w:val="clear" w:color="auto" w:fill="D9D9D9"/>
          </w:tcPr>
          <w:p w14:paraId="3B2DFBBE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  <w:b/>
                <w:bCs/>
              </w:rPr>
            </w:pPr>
            <w:r w:rsidRPr="00E6217D">
              <w:rPr>
                <w:rFonts w:ascii="Times New Roman" w:eastAsia="Calibri" w:hAnsi="Times New Roman" w:cs="Times New Roman"/>
                <w:b/>
                <w:bCs/>
              </w:rPr>
              <w:t>Question covering the competencies and ILOS</w:t>
            </w:r>
          </w:p>
        </w:tc>
        <w:tc>
          <w:tcPr>
            <w:tcW w:w="693" w:type="pct"/>
            <w:shd w:val="clear" w:color="auto" w:fill="D9D9D9"/>
          </w:tcPr>
          <w:p w14:paraId="6E1F81B6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  <w:b/>
                <w:bCs/>
              </w:rPr>
            </w:pPr>
            <w:r w:rsidRPr="00E6217D">
              <w:rPr>
                <w:rFonts w:ascii="Times New Roman" w:eastAsia="Calibri" w:hAnsi="Times New Roman" w:cs="Times New Roman"/>
                <w:b/>
                <w:bCs/>
              </w:rPr>
              <w:t>Questions covering the competency</w:t>
            </w:r>
          </w:p>
        </w:tc>
        <w:tc>
          <w:tcPr>
            <w:tcW w:w="1003" w:type="pct"/>
            <w:shd w:val="clear" w:color="auto" w:fill="D9D9D9"/>
          </w:tcPr>
          <w:p w14:paraId="49C00D37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  <w:b/>
                <w:bCs/>
              </w:rPr>
            </w:pPr>
            <w:r w:rsidRPr="00E6217D">
              <w:rPr>
                <w:rFonts w:ascii="Times New Roman" w:eastAsia="Calibri" w:hAnsi="Times New Roman" w:cs="Times New Roman"/>
                <w:b/>
                <w:bCs/>
              </w:rPr>
              <w:t>Percentage of questions covering the competency</w:t>
            </w:r>
          </w:p>
        </w:tc>
        <w:tc>
          <w:tcPr>
            <w:tcW w:w="1001" w:type="pct"/>
            <w:shd w:val="clear" w:color="auto" w:fill="D9D9D9"/>
          </w:tcPr>
          <w:p w14:paraId="67C7D89C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  <w:b/>
                <w:bCs/>
              </w:rPr>
            </w:pPr>
            <w:r w:rsidRPr="00E6217D">
              <w:rPr>
                <w:rFonts w:ascii="Times New Roman" w:eastAsia="Calibri" w:hAnsi="Times New Roman" w:cs="Times New Roman"/>
                <w:b/>
                <w:bCs/>
              </w:rPr>
              <w:t>Targeted percentage of the competency</w:t>
            </w:r>
          </w:p>
        </w:tc>
      </w:tr>
      <w:tr w:rsidR="003171C3" w:rsidRPr="00E6217D" w14:paraId="16C43402" w14:textId="77777777" w:rsidTr="00850BE5">
        <w:tc>
          <w:tcPr>
            <w:tcW w:w="1661" w:type="pct"/>
          </w:tcPr>
          <w:p w14:paraId="0A2B9064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</w:rPr>
            </w:pPr>
            <w:r w:rsidRPr="00E6217D">
              <w:rPr>
                <w:rFonts w:ascii="Times New Roman" w:eastAsia="Calibri" w:hAnsi="Times New Roman" w:cs="Times New Roman"/>
              </w:rPr>
              <w:t xml:space="preserve">1. Safe &amp; effective care environment </w:t>
            </w:r>
          </w:p>
        </w:tc>
        <w:tc>
          <w:tcPr>
            <w:tcW w:w="642" w:type="pct"/>
          </w:tcPr>
          <w:p w14:paraId="444EF4DD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93" w:type="pct"/>
          </w:tcPr>
          <w:p w14:paraId="2414A664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03" w:type="pct"/>
          </w:tcPr>
          <w:p w14:paraId="47401794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01" w:type="pct"/>
          </w:tcPr>
          <w:p w14:paraId="00D56D06" w14:textId="77777777" w:rsidR="003171C3" w:rsidRPr="00E6217D" w:rsidRDefault="003171C3" w:rsidP="00850BE5">
            <w:pPr>
              <w:tabs>
                <w:tab w:val="left" w:pos="450"/>
              </w:tabs>
              <w:jc w:val="center"/>
              <w:rPr>
                <w:rFonts w:ascii="Times New Roman" w:eastAsia="Calibri" w:hAnsi="Times New Roman" w:cs="Times New Roman"/>
              </w:rPr>
            </w:pPr>
            <w:r w:rsidRPr="00E6217D">
              <w:rPr>
                <w:rFonts w:ascii="Times New Roman" w:eastAsia="Calibri" w:hAnsi="Times New Roman" w:cs="Times New Roman"/>
              </w:rPr>
              <w:t>25 – 35%</w:t>
            </w:r>
          </w:p>
        </w:tc>
      </w:tr>
      <w:tr w:rsidR="003171C3" w:rsidRPr="00E6217D" w14:paraId="3D887D7D" w14:textId="77777777" w:rsidTr="00850BE5">
        <w:tc>
          <w:tcPr>
            <w:tcW w:w="1661" w:type="pct"/>
          </w:tcPr>
          <w:p w14:paraId="000BE661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</w:rPr>
            </w:pPr>
            <w:r w:rsidRPr="00E6217D">
              <w:rPr>
                <w:rFonts w:ascii="Times New Roman" w:eastAsia="Calibri" w:hAnsi="Times New Roman" w:cs="Times New Roman"/>
              </w:rPr>
              <w:t xml:space="preserve">2. Health promotion/prevention and maintenance </w:t>
            </w:r>
          </w:p>
        </w:tc>
        <w:tc>
          <w:tcPr>
            <w:tcW w:w="642" w:type="pct"/>
          </w:tcPr>
          <w:p w14:paraId="6391D850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93" w:type="pct"/>
          </w:tcPr>
          <w:p w14:paraId="6D2458AE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03" w:type="pct"/>
          </w:tcPr>
          <w:p w14:paraId="266AF264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01" w:type="pct"/>
          </w:tcPr>
          <w:p w14:paraId="6FE19E72" w14:textId="77777777" w:rsidR="003171C3" w:rsidRPr="00E6217D" w:rsidRDefault="003171C3" w:rsidP="00850BE5">
            <w:pPr>
              <w:tabs>
                <w:tab w:val="left" w:pos="450"/>
              </w:tabs>
              <w:jc w:val="center"/>
              <w:rPr>
                <w:rFonts w:ascii="Times New Roman" w:eastAsia="Calibri" w:hAnsi="Times New Roman" w:cs="Times New Roman"/>
              </w:rPr>
            </w:pPr>
            <w:r w:rsidRPr="00E6217D">
              <w:rPr>
                <w:rFonts w:ascii="Times New Roman" w:eastAsia="Calibri" w:hAnsi="Times New Roman" w:cs="Times New Roman"/>
              </w:rPr>
              <w:t>10 – 15%</w:t>
            </w:r>
          </w:p>
        </w:tc>
      </w:tr>
      <w:tr w:rsidR="003171C3" w:rsidRPr="00E6217D" w14:paraId="26FAA86E" w14:textId="77777777" w:rsidTr="00850BE5">
        <w:tc>
          <w:tcPr>
            <w:tcW w:w="1661" w:type="pct"/>
          </w:tcPr>
          <w:p w14:paraId="38430AD7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</w:rPr>
            </w:pPr>
            <w:r w:rsidRPr="00E6217D">
              <w:rPr>
                <w:rFonts w:ascii="Times New Roman" w:eastAsia="Calibri" w:hAnsi="Times New Roman" w:cs="Times New Roman"/>
              </w:rPr>
              <w:t>3. Physiological integrity</w:t>
            </w:r>
          </w:p>
        </w:tc>
        <w:tc>
          <w:tcPr>
            <w:tcW w:w="642" w:type="pct"/>
          </w:tcPr>
          <w:p w14:paraId="7F039931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93" w:type="pct"/>
          </w:tcPr>
          <w:p w14:paraId="4818EAC1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03" w:type="pct"/>
          </w:tcPr>
          <w:p w14:paraId="7EF2D4FC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01" w:type="pct"/>
          </w:tcPr>
          <w:p w14:paraId="44E1D6CF" w14:textId="77777777" w:rsidR="003171C3" w:rsidRPr="00E6217D" w:rsidRDefault="003171C3" w:rsidP="00850BE5">
            <w:pPr>
              <w:tabs>
                <w:tab w:val="left" w:pos="450"/>
              </w:tabs>
              <w:jc w:val="center"/>
              <w:rPr>
                <w:rFonts w:ascii="Times New Roman" w:eastAsia="Calibri" w:hAnsi="Times New Roman" w:cs="Times New Roman"/>
              </w:rPr>
            </w:pPr>
            <w:r w:rsidRPr="00E6217D">
              <w:rPr>
                <w:rFonts w:ascii="Times New Roman" w:eastAsia="Calibri" w:hAnsi="Times New Roman" w:cs="Times New Roman"/>
              </w:rPr>
              <w:t>25 – 35%</w:t>
            </w:r>
          </w:p>
        </w:tc>
      </w:tr>
      <w:tr w:rsidR="003171C3" w:rsidRPr="00E6217D" w14:paraId="3FB4E5E7" w14:textId="77777777" w:rsidTr="00850BE5">
        <w:tc>
          <w:tcPr>
            <w:tcW w:w="1661" w:type="pct"/>
          </w:tcPr>
          <w:p w14:paraId="791C46A5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</w:rPr>
            </w:pPr>
            <w:r w:rsidRPr="00E6217D">
              <w:rPr>
                <w:rFonts w:ascii="Times New Roman" w:eastAsia="Calibri" w:hAnsi="Times New Roman" w:cs="Times New Roman"/>
              </w:rPr>
              <w:t>4. Psychosocial integrity</w:t>
            </w:r>
          </w:p>
        </w:tc>
        <w:tc>
          <w:tcPr>
            <w:tcW w:w="642" w:type="pct"/>
          </w:tcPr>
          <w:p w14:paraId="4CCF1B1B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93" w:type="pct"/>
          </w:tcPr>
          <w:p w14:paraId="404FBBB1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03" w:type="pct"/>
          </w:tcPr>
          <w:p w14:paraId="4DE049D2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01" w:type="pct"/>
          </w:tcPr>
          <w:p w14:paraId="307CD2EF" w14:textId="77777777" w:rsidR="003171C3" w:rsidRPr="00E6217D" w:rsidRDefault="003171C3" w:rsidP="00850BE5">
            <w:pPr>
              <w:tabs>
                <w:tab w:val="left" w:pos="450"/>
              </w:tabs>
              <w:jc w:val="center"/>
              <w:rPr>
                <w:rFonts w:ascii="Times New Roman" w:eastAsia="Calibri" w:hAnsi="Times New Roman" w:cs="Times New Roman"/>
              </w:rPr>
            </w:pPr>
            <w:r w:rsidRPr="00E6217D">
              <w:rPr>
                <w:rFonts w:ascii="Times New Roman" w:eastAsia="Calibri" w:hAnsi="Times New Roman" w:cs="Times New Roman"/>
              </w:rPr>
              <w:t>5 – 10%</w:t>
            </w:r>
          </w:p>
        </w:tc>
      </w:tr>
      <w:tr w:rsidR="003171C3" w:rsidRPr="00E6217D" w14:paraId="36E99850" w14:textId="77777777" w:rsidTr="00850BE5">
        <w:tc>
          <w:tcPr>
            <w:tcW w:w="1661" w:type="pct"/>
          </w:tcPr>
          <w:p w14:paraId="19E4A8E9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</w:rPr>
            </w:pPr>
            <w:r w:rsidRPr="00E6217D">
              <w:rPr>
                <w:rFonts w:ascii="Times New Roman" w:eastAsia="Calibri" w:hAnsi="Times New Roman" w:cs="Times New Roman"/>
              </w:rPr>
              <w:t xml:space="preserve">5. Global health and health economics </w:t>
            </w:r>
          </w:p>
        </w:tc>
        <w:tc>
          <w:tcPr>
            <w:tcW w:w="642" w:type="pct"/>
          </w:tcPr>
          <w:p w14:paraId="7430ABE3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93" w:type="pct"/>
          </w:tcPr>
          <w:p w14:paraId="0A3F1AFB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03" w:type="pct"/>
          </w:tcPr>
          <w:p w14:paraId="31FAB7DF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01" w:type="pct"/>
          </w:tcPr>
          <w:p w14:paraId="7A6CB1B0" w14:textId="77777777" w:rsidR="003171C3" w:rsidRPr="00E6217D" w:rsidRDefault="003171C3" w:rsidP="00850BE5">
            <w:pPr>
              <w:tabs>
                <w:tab w:val="left" w:pos="450"/>
              </w:tabs>
              <w:jc w:val="center"/>
              <w:rPr>
                <w:rFonts w:ascii="Times New Roman" w:eastAsia="Calibri" w:hAnsi="Times New Roman" w:cs="Times New Roman"/>
              </w:rPr>
            </w:pPr>
            <w:r w:rsidRPr="00E6217D">
              <w:rPr>
                <w:rFonts w:ascii="Times New Roman" w:eastAsia="Calibri" w:hAnsi="Times New Roman" w:cs="Times New Roman"/>
              </w:rPr>
              <w:t>5 – 10%</w:t>
            </w:r>
          </w:p>
        </w:tc>
      </w:tr>
      <w:tr w:rsidR="003171C3" w:rsidRPr="00E6217D" w14:paraId="28E3C8BB" w14:textId="77777777" w:rsidTr="00850BE5">
        <w:tc>
          <w:tcPr>
            <w:tcW w:w="1661" w:type="pct"/>
          </w:tcPr>
          <w:p w14:paraId="3A84F3C7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  <w:b/>
                <w:bCs/>
              </w:rPr>
            </w:pPr>
            <w:r w:rsidRPr="00E6217D">
              <w:rPr>
                <w:rFonts w:ascii="Times New Roman" w:eastAsia="Calibri" w:hAnsi="Times New Roman" w:cs="Times New Roman"/>
                <w:b/>
                <w:bCs/>
              </w:rPr>
              <w:t>Total</w:t>
            </w:r>
          </w:p>
        </w:tc>
        <w:tc>
          <w:tcPr>
            <w:tcW w:w="642" w:type="pct"/>
          </w:tcPr>
          <w:p w14:paraId="1988F469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  <w:b/>
                <w:bCs/>
              </w:rPr>
            </w:pPr>
          </w:p>
        </w:tc>
        <w:tc>
          <w:tcPr>
            <w:tcW w:w="693" w:type="pct"/>
          </w:tcPr>
          <w:p w14:paraId="36150ED3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  <w:b/>
                <w:bCs/>
              </w:rPr>
            </w:pPr>
          </w:p>
        </w:tc>
        <w:tc>
          <w:tcPr>
            <w:tcW w:w="1003" w:type="pct"/>
          </w:tcPr>
          <w:p w14:paraId="60E694B5" w14:textId="77777777" w:rsidR="003171C3" w:rsidRPr="00E6217D" w:rsidRDefault="003171C3" w:rsidP="00850BE5">
            <w:pPr>
              <w:tabs>
                <w:tab w:val="left" w:pos="450"/>
              </w:tabs>
              <w:rPr>
                <w:rFonts w:ascii="Times New Roman" w:eastAsia="Calibri" w:hAnsi="Times New Roman" w:cs="Times New Roman"/>
                <w:b/>
                <w:bCs/>
              </w:rPr>
            </w:pPr>
            <w:r w:rsidRPr="00E6217D">
              <w:rPr>
                <w:rFonts w:ascii="Times New Roman" w:eastAsia="Calibri" w:hAnsi="Times New Roman" w:cs="Times New Roman"/>
                <w:b/>
                <w:bCs/>
              </w:rPr>
              <w:t>100%</w:t>
            </w:r>
          </w:p>
        </w:tc>
        <w:tc>
          <w:tcPr>
            <w:tcW w:w="1001" w:type="pct"/>
          </w:tcPr>
          <w:p w14:paraId="08E3DEB7" w14:textId="77777777" w:rsidR="003171C3" w:rsidRPr="00E6217D" w:rsidRDefault="003171C3" w:rsidP="00850BE5">
            <w:pPr>
              <w:tabs>
                <w:tab w:val="left" w:pos="450"/>
              </w:tabs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E6217D">
              <w:rPr>
                <w:rFonts w:ascii="Times New Roman" w:eastAsia="Calibri" w:hAnsi="Times New Roman" w:cs="Times New Roman"/>
                <w:b/>
                <w:bCs/>
              </w:rPr>
              <w:t>100%</w:t>
            </w:r>
          </w:p>
        </w:tc>
      </w:tr>
    </w:tbl>
    <w:p w14:paraId="459874E4" w14:textId="77777777" w:rsidR="003171C3" w:rsidRPr="00E6217D" w:rsidRDefault="003171C3" w:rsidP="003171C3">
      <w:pPr>
        <w:tabs>
          <w:tab w:val="left" w:pos="450"/>
        </w:tabs>
        <w:spacing w:after="0" w:line="240" w:lineRule="auto"/>
        <w:ind w:left="450" w:hanging="450"/>
        <w:rPr>
          <w:rFonts w:ascii="Times New Roman" w:eastAsia="Calibri" w:hAnsi="Times New Roman" w:cs="Times New Roman"/>
          <w:kern w:val="0"/>
          <w14:ligatures w14:val="none"/>
        </w:rPr>
      </w:pPr>
    </w:p>
    <w:p w14:paraId="04C92932" w14:textId="77777777" w:rsidR="003171C3" w:rsidRPr="00E6217D" w:rsidRDefault="003171C3" w:rsidP="003171C3">
      <w:pPr>
        <w:tabs>
          <w:tab w:val="left" w:pos="450"/>
        </w:tabs>
        <w:spacing w:after="0" w:line="240" w:lineRule="auto"/>
        <w:ind w:left="450" w:hanging="450"/>
        <w:rPr>
          <w:rFonts w:ascii="Times New Roman" w:eastAsia="Calibri" w:hAnsi="Times New Roman" w:cs="Times New Roman"/>
          <w:kern w:val="0"/>
          <w14:ligatures w14:val="none"/>
        </w:rPr>
      </w:pPr>
    </w:p>
    <w:p w14:paraId="343E18E4" w14:textId="77777777" w:rsidR="003171C3" w:rsidRPr="00E6217D" w:rsidRDefault="003171C3" w:rsidP="003171C3">
      <w:pPr>
        <w:tabs>
          <w:tab w:val="left" w:pos="450"/>
        </w:tabs>
        <w:spacing w:after="0" w:line="240" w:lineRule="auto"/>
        <w:ind w:left="450" w:hanging="450"/>
        <w:rPr>
          <w:rFonts w:ascii="Times New Roman" w:eastAsia="Calibri" w:hAnsi="Times New Roman" w:cs="Times New Roman"/>
          <w:kern w:val="0"/>
          <w14:ligatures w14:val="none"/>
        </w:rPr>
      </w:pPr>
    </w:p>
    <w:p w14:paraId="4D4D9F5F" w14:textId="77777777" w:rsidR="003171C3" w:rsidRPr="00E6217D" w:rsidRDefault="003171C3" w:rsidP="003171C3">
      <w:pPr>
        <w:tabs>
          <w:tab w:val="left" w:pos="450"/>
        </w:tabs>
        <w:spacing w:after="0" w:line="240" w:lineRule="auto"/>
        <w:ind w:left="450" w:hanging="450"/>
        <w:jc w:val="center"/>
        <w:rPr>
          <w:rFonts w:ascii="Times New Roman" w:eastAsia="Calibri" w:hAnsi="Times New Roman" w:cs="Times New Roman"/>
          <w:kern w:val="0"/>
          <w14:ligatures w14:val="none"/>
        </w:rPr>
      </w:pPr>
    </w:p>
    <w:p w14:paraId="35E7D05C" w14:textId="77777777" w:rsidR="003171C3" w:rsidRPr="00E6217D" w:rsidRDefault="003171C3" w:rsidP="003171C3">
      <w:pPr>
        <w:tabs>
          <w:tab w:val="left" w:pos="450"/>
        </w:tabs>
        <w:spacing w:after="0" w:line="240" w:lineRule="auto"/>
        <w:ind w:left="450" w:hanging="450"/>
        <w:jc w:val="center"/>
        <w:rPr>
          <w:rFonts w:ascii="Times New Roman" w:eastAsia="Calibri" w:hAnsi="Times New Roman" w:cs="Times New Roman"/>
          <w:kern w:val="0"/>
          <w14:ligatures w14:val="none"/>
        </w:rPr>
      </w:pPr>
    </w:p>
    <w:p w14:paraId="193132E4" w14:textId="77777777" w:rsidR="003171C3" w:rsidRPr="00E6217D" w:rsidRDefault="003171C3" w:rsidP="003171C3">
      <w:pPr>
        <w:tabs>
          <w:tab w:val="left" w:pos="450"/>
        </w:tabs>
        <w:spacing w:after="0" w:line="240" w:lineRule="auto"/>
        <w:ind w:left="450" w:hanging="450"/>
        <w:jc w:val="center"/>
        <w:rPr>
          <w:rFonts w:ascii="Times New Roman" w:eastAsia="Calibri" w:hAnsi="Times New Roman" w:cs="Times New Roman"/>
          <w:kern w:val="0"/>
          <w14:ligatures w14:val="none"/>
        </w:rPr>
      </w:pPr>
    </w:p>
    <w:p w14:paraId="0F7A03A9" w14:textId="77777777" w:rsidR="003171C3" w:rsidRPr="00E6217D" w:rsidRDefault="003171C3" w:rsidP="003171C3">
      <w:pPr>
        <w:tabs>
          <w:tab w:val="left" w:pos="450"/>
        </w:tabs>
        <w:spacing w:after="0" w:line="240" w:lineRule="auto"/>
        <w:ind w:left="450" w:hanging="450"/>
        <w:jc w:val="center"/>
        <w:rPr>
          <w:rFonts w:ascii="Times New Roman" w:eastAsia="Calibri" w:hAnsi="Times New Roman" w:cs="Times New Roman"/>
          <w:kern w:val="0"/>
          <w14:ligatures w14:val="none"/>
        </w:rPr>
      </w:pPr>
    </w:p>
    <w:p w14:paraId="56EB3206" w14:textId="77777777" w:rsidR="003171C3" w:rsidRPr="00E6217D" w:rsidRDefault="003171C3" w:rsidP="003171C3">
      <w:pPr>
        <w:tabs>
          <w:tab w:val="left" w:pos="450"/>
        </w:tabs>
        <w:spacing w:after="0" w:line="240" w:lineRule="auto"/>
        <w:ind w:left="450" w:hanging="450"/>
        <w:jc w:val="center"/>
        <w:rPr>
          <w:rFonts w:ascii="Times New Roman" w:eastAsia="Calibri" w:hAnsi="Times New Roman" w:cs="Times New Roman"/>
          <w:kern w:val="0"/>
          <w14:ligatures w14:val="none"/>
        </w:rPr>
      </w:pPr>
    </w:p>
    <w:p w14:paraId="17EB02E6" w14:textId="77777777" w:rsidR="003171C3" w:rsidRPr="00E6217D" w:rsidRDefault="003171C3" w:rsidP="003171C3">
      <w:pPr>
        <w:tabs>
          <w:tab w:val="left" w:pos="450"/>
        </w:tabs>
        <w:spacing w:after="0" w:line="240" w:lineRule="auto"/>
        <w:ind w:left="450" w:hanging="450"/>
        <w:jc w:val="center"/>
        <w:rPr>
          <w:rFonts w:ascii="Times New Roman" w:eastAsia="Calibri" w:hAnsi="Times New Roman" w:cs="Times New Roman"/>
          <w:kern w:val="0"/>
          <w14:ligatures w14:val="none"/>
        </w:rPr>
      </w:pPr>
      <w:r w:rsidRPr="00E6217D">
        <w:rPr>
          <w:rFonts w:ascii="Times New Roman" w:eastAsia="Calibri" w:hAnsi="Times New Roman" w:cs="Times New Roman"/>
          <w:b/>
          <w:bCs/>
          <w:kern w:val="0"/>
          <w14:ligatures w14:val="none"/>
        </w:rPr>
        <w:t>Answer Sheet</w:t>
      </w:r>
      <w:r w:rsidRPr="00E6217D">
        <w:rPr>
          <w:rFonts w:ascii="Times New Roman" w:eastAsia="Calibri" w:hAnsi="Times New Roman" w:cs="Times New Roman"/>
          <w:kern w:val="0"/>
          <w14:ligatures w14:val="none"/>
        </w:rPr>
        <w:t xml:space="preserve"> </w:t>
      </w:r>
    </w:p>
    <w:p w14:paraId="2DDAE88E" w14:textId="77777777" w:rsidR="003171C3" w:rsidRPr="00E6217D" w:rsidRDefault="003171C3" w:rsidP="003171C3">
      <w:pPr>
        <w:spacing w:after="200" w:line="276" w:lineRule="auto"/>
        <w:ind w:left="-270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</w:p>
    <w:p w14:paraId="42184F80" w14:textId="77777777" w:rsidR="003171C3" w:rsidRPr="00E6217D" w:rsidRDefault="003171C3" w:rsidP="003171C3">
      <w:pPr>
        <w:spacing w:after="200" w:line="276" w:lineRule="auto"/>
        <w:ind w:left="-270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  <w:r w:rsidRPr="00E6217D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 xml:space="preserve">Kindly write down your answers in the following answer sheet  </w:t>
      </w:r>
    </w:p>
    <w:p w14:paraId="39AEB904" w14:textId="77777777" w:rsidR="003171C3" w:rsidRPr="00E6217D" w:rsidRDefault="003171C3" w:rsidP="003171C3">
      <w:pPr>
        <w:spacing w:after="200" w:line="276" w:lineRule="auto"/>
        <w:ind w:left="-270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53"/>
        <w:gridCol w:w="799"/>
        <w:gridCol w:w="799"/>
        <w:gridCol w:w="801"/>
        <w:gridCol w:w="801"/>
        <w:gridCol w:w="801"/>
        <w:gridCol w:w="801"/>
        <w:gridCol w:w="799"/>
        <w:gridCol w:w="799"/>
        <w:gridCol w:w="799"/>
        <w:gridCol w:w="798"/>
      </w:tblGrid>
      <w:tr w:rsidR="003171C3" w:rsidRPr="00E6217D" w14:paraId="7E27C9AC" w14:textId="77777777" w:rsidTr="00850BE5">
        <w:trPr>
          <w:trHeight w:val="350"/>
        </w:trPr>
        <w:tc>
          <w:tcPr>
            <w:tcW w:w="722" w:type="pct"/>
          </w:tcPr>
          <w:p w14:paraId="7EFCAE48" w14:textId="77777777" w:rsidR="003171C3" w:rsidRPr="00E6217D" w:rsidRDefault="003171C3" w:rsidP="00850BE5">
            <w:pPr>
              <w:spacing w:after="1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Hlk112525824"/>
            <w:r w:rsidRPr="00E621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#</w:t>
            </w:r>
          </w:p>
        </w:tc>
        <w:tc>
          <w:tcPr>
            <w:tcW w:w="427" w:type="pct"/>
          </w:tcPr>
          <w:p w14:paraId="3EB70C93" w14:textId="77777777" w:rsidR="003171C3" w:rsidRPr="00E6217D" w:rsidRDefault="003171C3" w:rsidP="003171C3">
            <w:pPr>
              <w:numPr>
                <w:ilvl w:val="0"/>
                <w:numId w:val="3"/>
              </w:num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pct"/>
          </w:tcPr>
          <w:p w14:paraId="0F6A262B" w14:textId="77777777" w:rsidR="003171C3" w:rsidRPr="00E6217D" w:rsidRDefault="003171C3" w:rsidP="003171C3">
            <w:pPr>
              <w:numPr>
                <w:ilvl w:val="0"/>
                <w:numId w:val="3"/>
              </w:num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8" w:type="pct"/>
          </w:tcPr>
          <w:p w14:paraId="7646ED06" w14:textId="77777777" w:rsidR="003171C3" w:rsidRPr="00E6217D" w:rsidRDefault="003171C3" w:rsidP="003171C3">
            <w:pPr>
              <w:numPr>
                <w:ilvl w:val="0"/>
                <w:numId w:val="3"/>
              </w:num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8" w:type="pct"/>
          </w:tcPr>
          <w:p w14:paraId="1A00023B" w14:textId="77777777" w:rsidR="003171C3" w:rsidRPr="00E6217D" w:rsidRDefault="003171C3" w:rsidP="003171C3">
            <w:pPr>
              <w:numPr>
                <w:ilvl w:val="0"/>
                <w:numId w:val="3"/>
              </w:num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8" w:type="pct"/>
          </w:tcPr>
          <w:p w14:paraId="0D625F70" w14:textId="77777777" w:rsidR="003171C3" w:rsidRPr="00E6217D" w:rsidRDefault="003171C3" w:rsidP="003171C3">
            <w:pPr>
              <w:numPr>
                <w:ilvl w:val="0"/>
                <w:numId w:val="3"/>
              </w:num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8" w:type="pct"/>
          </w:tcPr>
          <w:p w14:paraId="11F4028A" w14:textId="77777777" w:rsidR="003171C3" w:rsidRPr="00E6217D" w:rsidRDefault="003171C3" w:rsidP="003171C3">
            <w:pPr>
              <w:numPr>
                <w:ilvl w:val="0"/>
                <w:numId w:val="3"/>
              </w:num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pct"/>
          </w:tcPr>
          <w:p w14:paraId="59121A1C" w14:textId="77777777" w:rsidR="003171C3" w:rsidRPr="00E6217D" w:rsidRDefault="003171C3" w:rsidP="003171C3">
            <w:pPr>
              <w:numPr>
                <w:ilvl w:val="0"/>
                <w:numId w:val="3"/>
              </w:num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pct"/>
          </w:tcPr>
          <w:p w14:paraId="268083EF" w14:textId="77777777" w:rsidR="003171C3" w:rsidRPr="00E6217D" w:rsidRDefault="003171C3" w:rsidP="003171C3">
            <w:pPr>
              <w:numPr>
                <w:ilvl w:val="0"/>
                <w:numId w:val="3"/>
              </w:num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pct"/>
          </w:tcPr>
          <w:p w14:paraId="2B52208C" w14:textId="77777777" w:rsidR="003171C3" w:rsidRPr="00E6217D" w:rsidRDefault="003171C3" w:rsidP="003171C3">
            <w:pPr>
              <w:numPr>
                <w:ilvl w:val="0"/>
                <w:numId w:val="3"/>
              </w:num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pct"/>
          </w:tcPr>
          <w:p w14:paraId="08B76198" w14:textId="77777777" w:rsidR="003171C3" w:rsidRPr="00E6217D" w:rsidRDefault="003171C3" w:rsidP="003171C3">
            <w:pPr>
              <w:numPr>
                <w:ilvl w:val="0"/>
                <w:numId w:val="3"/>
              </w:num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171C3" w:rsidRPr="00E6217D" w14:paraId="50214C93" w14:textId="77777777" w:rsidTr="00850BE5">
        <w:trPr>
          <w:trHeight w:val="482"/>
        </w:trPr>
        <w:tc>
          <w:tcPr>
            <w:tcW w:w="722" w:type="pct"/>
          </w:tcPr>
          <w:p w14:paraId="5770DA4C" w14:textId="77777777" w:rsidR="003171C3" w:rsidRPr="00E6217D" w:rsidRDefault="003171C3" w:rsidP="00850BE5">
            <w:pPr>
              <w:spacing w:before="120" w:after="1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621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swer</w:t>
            </w:r>
          </w:p>
        </w:tc>
        <w:tc>
          <w:tcPr>
            <w:tcW w:w="427" w:type="pct"/>
          </w:tcPr>
          <w:p w14:paraId="1F73778B" w14:textId="77777777" w:rsidR="003171C3" w:rsidRPr="00E6217D" w:rsidRDefault="003171C3" w:rsidP="00850BE5">
            <w:pPr>
              <w:spacing w:before="240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427" w:type="pct"/>
          </w:tcPr>
          <w:p w14:paraId="2BBDD27C" w14:textId="77777777" w:rsidR="003171C3" w:rsidRPr="00E6217D" w:rsidRDefault="003171C3" w:rsidP="00850BE5">
            <w:pPr>
              <w:spacing w:before="240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428" w:type="pct"/>
          </w:tcPr>
          <w:p w14:paraId="2C40A15C" w14:textId="77777777" w:rsidR="003171C3" w:rsidRPr="00E6217D" w:rsidRDefault="003171C3" w:rsidP="00850BE5">
            <w:pPr>
              <w:spacing w:before="240"/>
              <w:ind w:left="271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428" w:type="pct"/>
          </w:tcPr>
          <w:p w14:paraId="467B16BF" w14:textId="77777777" w:rsidR="003171C3" w:rsidRPr="00E6217D" w:rsidRDefault="003171C3" w:rsidP="00850BE5">
            <w:pPr>
              <w:spacing w:before="240"/>
              <w:ind w:left="360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428" w:type="pct"/>
          </w:tcPr>
          <w:p w14:paraId="7B246C6F" w14:textId="77777777" w:rsidR="003171C3" w:rsidRPr="00E6217D" w:rsidRDefault="003171C3" w:rsidP="00850BE5">
            <w:pPr>
              <w:spacing w:before="240"/>
              <w:ind w:left="360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428" w:type="pct"/>
          </w:tcPr>
          <w:p w14:paraId="3F60D05E" w14:textId="77777777" w:rsidR="003171C3" w:rsidRPr="00E6217D" w:rsidRDefault="003171C3" w:rsidP="00850BE5">
            <w:pPr>
              <w:spacing w:before="240"/>
              <w:ind w:left="360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427" w:type="pct"/>
          </w:tcPr>
          <w:p w14:paraId="00266B50" w14:textId="77777777" w:rsidR="003171C3" w:rsidRPr="00E6217D" w:rsidRDefault="003171C3" w:rsidP="00850BE5">
            <w:pPr>
              <w:spacing w:before="240"/>
              <w:ind w:left="151"/>
              <w:contextualSpacing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427" w:type="pct"/>
          </w:tcPr>
          <w:p w14:paraId="5CEF8246" w14:textId="77777777" w:rsidR="003171C3" w:rsidRPr="00E6217D" w:rsidRDefault="003171C3" w:rsidP="00850BE5">
            <w:pPr>
              <w:spacing w:before="240"/>
              <w:ind w:left="196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427" w:type="pct"/>
          </w:tcPr>
          <w:p w14:paraId="6B65A9B2" w14:textId="77777777" w:rsidR="003171C3" w:rsidRPr="00E6217D" w:rsidRDefault="003171C3" w:rsidP="00850BE5">
            <w:pPr>
              <w:spacing w:before="240"/>
              <w:ind w:left="286"/>
              <w:contextualSpacing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427" w:type="pct"/>
          </w:tcPr>
          <w:p w14:paraId="362BF9F7" w14:textId="77777777" w:rsidR="003171C3" w:rsidRPr="00E6217D" w:rsidRDefault="003171C3" w:rsidP="00850BE5">
            <w:pPr>
              <w:spacing w:before="240"/>
              <w:ind w:left="316"/>
              <w:contextualSpacing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</w:tr>
      <w:bookmarkEnd w:id="0"/>
    </w:tbl>
    <w:p w14:paraId="2883870F" w14:textId="77777777" w:rsidR="003171C3" w:rsidRPr="00E6217D" w:rsidRDefault="003171C3" w:rsidP="003171C3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color w:val="232323"/>
          <w:kern w:val="0"/>
          <w:sz w:val="24"/>
          <w:szCs w:val="24"/>
          <w14:ligatures w14:val="non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71"/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  <w:gridCol w:w="671"/>
      </w:tblGrid>
      <w:tr w:rsidR="003171C3" w:rsidRPr="00E6217D" w14:paraId="184F5BE9" w14:textId="77777777" w:rsidTr="00850BE5">
        <w:trPr>
          <w:trHeight w:val="353"/>
        </w:trPr>
        <w:tc>
          <w:tcPr>
            <w:tcW w:w="733" w:type="pct"/>
          </w:tcPr>
          <w:p w14:paraId="58E11441" w14:textId="77777777" w:rsidR="003171C3" w:rsidRPr="00E6217D" w:rsidRDefault="003171C3" w:rsidP="00850BE5">
            <w:pPr>
              <w:spacing w:after="1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4312354"/>
            <w:r w:rsidRPr="00E621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#</w:t>
            </w:r>
          </w:p>
        </w:tc>
        <w:tc>
          <w:tcPr>
            <w:tcW w:w="434" w:type="pct"/>
          </w:tcPr>
          <w:p w14:paraId="4DD2D83B" w14:textId="77777777" w:rsidR="003171C3" w:rsidRPr="00E6217D" w:rsidRDefault="003171C3" w:rsidP="003171C3">
            <w:pPr>
              <w:numPr>
                <w:ilvl w:val="0"/>
                <w:numId w:val="3"/>
              </w:num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" w:type="pct"/>
          </w:tcPr>
          <w:p w14:paraId="2CBE2860" w14:textId="77777777" w:rsidR="003171C3" w:rsidRPr="00E6217D" w:rsidRDefault="003171C3" w:rsidP="003171C3">
            <w:pPr>
              <w:numPr>
                <w:ilvl w:val="0"/>
                <w:numId w:val="3"/>
              </w:num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" w:type="pct"/>
          </w:tcPr>
          <w:p w14:paraId="161FB5A8" w14:textId="77777777" w:rsidR="003171C3" w:rsidRPr="00E6217D" w:rsidRDefault="003171C3" w:rsidP="003171C3">
            <w:pPr>
              <w:numPr>
                <w:ilvl w:val="0"/>
                <w:numId w:val="3"/>
              </w:num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" w:type="pct"/>
          </w:tcPr>
          <w:p w14:paraId="5988AC25" w14:textId="77777777" w:rsidR="003171C3" w:rsidRPr="00E6217D" w:rsidRDefault="003171C3" w:rsidP="003171C3">
            <w:pPr>
              <w:numPr>
                <w:ilvl w:val="0"/>
                <w:numId w:val="3"/>
              </w:num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" w:type="pct"/>
          </w:tcPr>
          <w:p w14:paraId="6B40F788" w14:textId="77777777" w:rsidR="003171C3" w:rsidRPr="00E6217D" w:rsidRDefault="003171C3" w:rsidP="003171C3">
            <w:pPr>
              <w:numPr>
                <w:ilvl w:val="0"/>
                <w:numId w:val="3"/>
              </w:num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" w:type="pct"/>
          </w:tcPr>
          <w:p w14:paraId="3665126B" w14:textId="77777777" w:rsidR="003171C3" w:rsidRPr="00E6217D" w:rsidRDefault="003171C3" w:rsidP="003171C3">
            <w:pPr>
              <w:numPr>
                <w:ilvl w:val="0"/>
                <w:numId w:val="3"/>
              </w:num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" w:type="pct"/>
          </w:tcPr>
          <w:p w14:paraId="5E807001" w14:textId="77777777" w:rsidR="003171C3" w:rsidRPr="00E6217D" w:rsidRDefault="003171C3" w:rsidP="003171C3">
            <w:pPr>
              <w:numPr>
                <w:ilvl w:val="0"/>
                <w:numId w:val="3"/>
              </w:num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" w:type="pct"/>
          </w:tcPr>
          <w:p w14:paraId="0055CE1A" w14:textId="77777777" w:rsidR="003171C3" w:rsidRPr="00E6217D" w:rsidRDefault="003171C3" w:rsidP="003171C3">
            <w:pPr>
              <w:numPr>
                <w:ilvl w:val="0"/>
                <w:numId w:val="3"/>
              </w:num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" w:type="pct"/>
          </w:tcPr>
          <w:p w14:paraId="76D078F5" w14:textId="77777777" w:rsidR="003171C3" w:rsidRPr="00E6217D" w:rsidRDefault="003171C3" w:rsidP="003171C3">
            <w:pPr>
              <w:numPr>
                <w:ilvl w:val="0"/>
                <w:numId w:val="3"/>
              </w:num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" w:type="pct"/>
          </w:tcPr>
          <w:p w14:paraId="36BD5414" w14:textId="77777777" w:rsidR="003171C3" w:rsidRPr="00E6217D" w:rsidRDefault="003171C3" w:rsidP="003171C3">
            <w:pPr>
              <w:numPr>
                <w:ilvl w:val="0"/>
                <w:numId w:val="3"/>
              </w:num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171C3" w:rsidRPr="00E6217D" w14:paraId="2F96957B" w14:textId="77777777" w:rsidTr="00850BE5">
        <w:trPr>
          <w:trHeight w:val="488"/>
        </w:trPr>
        <w:tc>
          <w:tcPr>
            <w:tcW w:w="733" w:type="pct"/>
          </w:tcPr>
          <w:p w14:paraId="3785A88D" w14:textId="77777777" w:rsidR="003171C3" w:rsidRPr="00E6217D" w:rsidRDefault="003171C3" w:rsidP="00850BE5">
            <w:pPr>
              <w:spacing w:before="120" w:after="1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621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swer</w:t>
            </w:r>
          </w:p>
        </w:tc>
        <w:tc>
          <w:tcPr>
            <w:tcW w:w="434" w:type="pct"/>
          </w:tcPr>
          <w:p w14:paraId="1D9FF7D3" w14:textId="77777777" w:rsidR="003171C3" w:rsidRPr="00E6217D" w:rsidRDefault="003171C3" w:rsidP="00850BE5">
            <w:pPr>
              <w:spacing w:before="240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434" w:type="pct"/>
          </w:tcPr>
          <w:p w14:paraId="1CF321E3" w14:textId="77777777" w:rsidR="003171C3" w:rsidRPr="00E6217D" w:rsidRDefault="003171C3" w:rsidP="00850BE5">
            <w:pPr>
              <w:spacing w:before="240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434" w:type="pct"/>
          </w:tcPr>
          <w:p w14:paraId="3667B8D6" w14:textId="77777777" w:rsidR="003171C3" w:rsidRPr="00E6217D" w:rsidRDefault="003171C3" w:rsidP="00850BE5">
            <w:pPr>
              <w:spacing w:before="240"/>
              <w:ind w:left="271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434" w:type="pct"/>
          </w:tcPr>
          <w:p w14:paraId="442ACC7F" w14:textId="77777777" w:rsidR="003171C3" w:rsidRPr="00E6217D" w:rsidRDefault="003171C3" w:rsidP="00850BE5">
            <w:pPr>
              <w:spacing w:before="240"/>
              <w:ind w:left="360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434" w:type="pct"/>
          </w:tcPr>
          <w:p w14:paraId="38F40D69" w14:textId="77777777" w:rsidR="003171C3" w:rsidRPr="00E6217D" w:rsidRDefault="003171C3" w:rsidP="00850BE5">
            <w:pPr>
              <w:spacing w:before="240"/>
              <w:ind w:left="360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434" w:type="pct"/>
          </w:tcPr>
          <w:p w14:paraId="05B356DB" w14:textId="77777777" w:rsidR="003171C3" w:rsidRPr="00E6217D" w:rsidRDefault="003171C3" w:rsidP="00850BE5">
            <w:pPr>
              <w:spacing w:before="240"/>
              <w:ind w:left="360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434" w:type="pct"/>
          </w:tcPr>
          <w:p w14:paraId="4C17BDA4" w14:textId="77777777" w:rsidR="003171C3" w:rsidRPr="00E6217D" w:rsidRDefault="003171C3" w:rsidP="00850BE5">
            <w:pPr>
              <w:spacing w:before="240"/>
              <w:ind w:left="151"/>
              <w:contextualSpacing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434" w:type="pct"/>
          </w:tcPr>
          <w:p w14:paraId="45D30B41" w14:textId="77777777" w:rsidR="003171C3" w:rsidRPr="00E6217D" w:rsidRDefault="003171C3" w:rsidP="00850BE5">
            <w:pPr>
              <w:spacing w:before="240"/>
              <w:ind w:left="196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434" w:type="pct"/>
          </w:tcPr>
          <w:p w14:paraId="4C638BD0" w14:textId="77777777" w:rsidR="003171C3" w:rsidRPr="00E6217D" w:rsidRDefault="003171C3" w:rsidP="00850BE5">
            <w:pPr>
              <w:spacing w:before="240"/>
              <w:ind w:left="286"/>
              <w:contextualSpacing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359" w:type="pct"/>
          </w:tcPr>
          <w:p w14:paraId="21F7842E" w14:textId="77777777" w:rsidR="003171C3" w:rsidRPr="00E6217D" w:rsidRDefault="003171C3" w:rsidP="00850BE5">
            <w:pPr>
              <w:spacing w:before="240"/>
              <w:ind w:left="316"/>
              <w:contextualSpacing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</w:tr>
      <w:bookmarkEnd w:id="1"/>
    </w:tbl>
    <w:p w14:paraId="3EF14F13" w14:textId="77777777" w:rsidR="003171C3" w:rsidRPr="00E6217D" w:rsidRDefault="003171C3" w:rsidP="003171C3">
      <w:pPr>
        <w:tabs>
          <w:tab w:val="left" w:pos="450"/>
        </w:tabs>
        <w:spacing w:after="0" w:line="240" w:lineRule="auto"/>
        <w:ind w:left="450" w:hanging="450"/>
        <w:rPr>
          <w:rFonts w:ascii="Times New Roman" w:eastAsia="Calibri" w:hAnsi="Times New Roman" w:cs="Times New Roman"/>
          <w:kern w:val="0"/>
          <w14:ligatures w14:val="non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92"/>
        <w:gridCol w:w="790"/>
        <w:gridCol w:w="790"/>
        <w:gridCol w:w="789"/>
        <w:gridCol w:w="791"/>
        <w:gridCol w:w="791"/>
        <w:gridCol w:w="791"/>
        <w:gridCol w:w="791"/>
        <w:gridCol w:w="817"/>
        <w:gridCol w:w="817"/>
        <w:gridCol w:w="791"/>
      </w:tblGrid>
      <w:tr w:rsidR="003171C3" w:rsidRPr="00E6217D" w14:paraId="635341E0" w14:textId="77777777" w:rsidTr="00850BE5">
        <w:trPr>
          <w:trHeight w:val="353"/>
        </w:trPr>
        <w:tc>
          <w:tcPr>
            <w:tcW w:w="744" w:type="pct"/>
          </w:tcPr>
          <w:p w14:paraId="4A735901" w14:textId="77777777" w:rsidR="003171C3" w:rsidRPr="00E6217D" w:rsidRDefault="003171C3" w:rsidP="00850BE5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E6217D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Question #</w:t>
            </w:r>
          </w:p>
        </w:tc>
        <w:tc>
          <w:tcPr>
            <w:tcW w:w="422" w:type="pct"/>
          </w:tcPr>
          <w:p w14:paraId="462A51AE" w14:textId="77777777" w:rsidR="003171C3" w:rsidRPr="00E6217D" w:rsidRDefault="003171C3" w:rsidP="003171C3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2" w:type="pct"/>
          </w:tcPr>
          <w:p w14:paraId="608C63A4" w14:textId="77777777" w:rsidR="003171C3" w:rsidRPr="00E6217D" w:rsidRDefault="003171C3" w:rsidP="003171C3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2" w:type="pct"/>
          </w:tcPr>
          <w:p w14:paraId="04D765D8" w14:textId="77777777" w:rsidR="003171C3" w:rsidRPr="00E6217D" w:rsidRDefault="003171C3" w:rsidP="003171C3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" w:type="pct"/>
          </w:tcPr>
          <w:p w14:paraId="566ACC16" w14:textId="77777777" w:rsidR="003171C3" w:rsidRPr="00E6217D" w:rsidRDefault="003171C3" w:rsidP="003171C3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" w:type="pct"/>
          </w:tcPr>
          <w:p w14:paraId="5A243FCF" w14:textId="77777777" w:rsidR="003171C3" w:rsidRPr="00E6217D" w:rsidRDefault="003171C3" w:rsidP="003171C3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" w:type="pct"/>
          </w:tcPr>
          <w:p w14:paraId="3BB0BD8B" w14:textId="77777777" w:rsidR="003171C3" w:rsidRPr="00E6217D" w:rsidRDefault="003171C3" w:rsidP="003171C3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" w:type="pct"/>
          </w:tcPr>
          <w:p w14:paraId="06645311" w14:textId="77777777" w:rsidR="003171C3" w:rsidRPr="00E6217D" w:rsidRDefault="003171C3" w:rsidP="003171C3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7" w:type="pct"/>
          </w:tcPr>
          <w:p w14:paraId="51D37749" w14:textId="77777777" w:rsidR="003171C3" w:rsidRPr="00E6217D" w:rsidRDefault="003171C3" w:rsidP="003171C3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7" w:type="pct"/>
          </w:tcPr>
          <w:p w14:paraId="389409A1" w14:textId="77777777" w:rsidR="003171C3" w:rsidRPr="00E6217D" w:rsidRDefault="003171C3" w:rsidP="003171C3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" w:type="pct"/>
          </w:tcPr>
          <w:p w14:paraId="224244B9" w14:textId="77777777" w:rsidR="003171C3" w:rsidRPr="00E6217D" w:rsidRDefault="003171C3" w:rsidP="003171C3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171C3" w:rsidRPr="00E6217D" w14:paraId="3B2D1392" w14:textId="77777777" w:rsidTr="00850BE5">
        <w:trPr>
          <w:trHeight w:val="557"/>
        </w:trPr>
        <w:tc>
          <w:tcPr>
            <w:tcW w:w="744" w:type="pct"/>
          </w:tcPr>
          <w:p w14:paraId="0C1311F5" w14:textId="77777777" w:rsidR="003171C3" w:rsidRPr="00E6217D" w:rsidRDefault="003171C3" w:rsidP="00850BE5">
            <w:pPr>
              <w:spacing w:before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E6217D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Answer</w:t>
            </w:r>
          </w:p>
        </w:tc>
        <w:tc>
          <w:tcPr>
            <w:tcW w:w="422" w:type="pct"/>
          </w:tcPr>
          <w:p w14:paraId="52A4A6D7" w14:textId="77777777" w:rsidR="003171C3" w:rsidRPr="00E6217D" w:rsidRDefault="003171C3" w:rsidP="00850BE5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2" w:type="pct"/>
          </w:tcPr>
          <w:p w14:paraId="11A160D9" w14:textId="77777777" w:rsidR="003171C3" w:rsidRPr="00E6217D" w:rsidRDefault="003171C3" w:rsidP="00850BE5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2" w:type="pct"/>
          </w:tcPr>
          <w:p w14:paraId="770D1708" w14:textId="77777777" w:rsidR="003171C3" w:rsidRPr="00E6217D" w:rsidRDefault="003171C3" w:rsidP="00850BE5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" w:type="pct"/>
          </w:tcPr>
          <w:p w14:paraId="4C398292" w14:textId="77777777" w:rsidR="003171C3" w:rsidRPr="00E6217D" w:rsidRDefault="003171C3" w:rsidP="00850BE5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" w:type="pct"/>
          </w:tcPr>
          <w:p w14:paraId="5552EDD5" w14:textId="77777777" w:rsidR="003171C3" w:rsidRPr="00E6217D" w:rsidRDefault="003171C3" w:rsidP="00850BE5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" w:type="pct"/>
          </w:tcPr>
          <w:p w14:paraId="697AF991" w14:textId="77777777" w:rsidR="003171C3" w:rsidRPr="00E6217D" w:rsidRDefault="003171C3" w:rsidP="00850BE5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" w:type="pct"/>
          </w:tcPr>
          <w:p w14:paraId="2DC50CD0" w14:textId="77777777" w:rsidR="003171C3" w:rsidRPr="00E6217D" w:rsidRDefault="003171C3" w:rsidP="00850BE5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7" w:type="pct"/>
          </w:tcPr>
          <w:p w14:paraId="7B8958EE" w14:textId="77777777" w:rsidR="003171C3" w:rsidRPr="00E6217D" w:rsidRDefault="003171C3" w:rsidP="00850BE5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7" w:type="pct"/>
          </w:tcPr>
          <w:p w14:paraId="5F25ACB4" w14:textId="77777777" w:rsidR="003171C3" w:rsidRPr="00E6217D" w:rsidRDefault="003171C3" w:rsidP="00850BE5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" w:type="pct"/>
          </w:tcPr>
          <w:p w14:paraId="435F542D" w14:textId="77777777" w:rsidR="003171C3" w:rsidRPr="00E6217D" w:rsidRDefault="003171C3" w:rsidP="00850BE5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4B549DFB" w14:textId="77777777" w:rsidR="003171C3" w:rsidRPr="00E6217D" w:rsidRDefault="003171C3" w:rsidP="003171C3">
      <w:pPr>
        <w:tabs>
          <w:tab w:val="left" w:pos="450"/>
        </w:tabs>
        <w:spacing w:after="0" w:line="240" w:lineRule="auto"/>
        <w:ind w:left="450" w:hanging="450"/>
        <w:rPr>
          <w:rFonts w:ascii="Times New Roman" w:eastAsia="Calibri" w:hAnsi="Times New Roman" w:cs="Times New Roman"/>
          <w:kern w:val="0"/>
          <w14:ligatures w14:val="none"/>
        </w:rPr>
      </w:pPr>
    </w:p>
    <w:p w14:paraId="083D8D24" w14:textId="77777777" w:rsidR="003171C3" w:rsidRDefault="003171C3" w:rsidP="003171C3">
      <w:pP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contextualSpacing/>
        <w:rPr>
          <w:rFonts w:ascii="Times New Roman" w:eastAsia="Calibri" w:hAnsi="Times New Roman" w:cs="Times New Roman"/>
          <w:b/>
          <w:bCs/>
          <w:kern w:val="0"/>
          <w14:ligatures w14:val="non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92"/>
        <w:gridCol w:w="790"/>
        <w:gridCol w:w="790"/>
        <w:gridCol w:w="789"/>
        <w:gridCol w:w="791"/>
        <w:gridCol w:w="791"/>
        <w:gridCol w:w="791"/>
        <w:gridCol w:w="791"/>
        <w:gridCol w:w="817"/>
        <w:gridCol w:w="817"/>
        <w:gridCol w:w="791"/>
      </w:tblGrid>
      <w:tr w:rsidR="00061AC3" w:rsidRPr="00E6217D" w14:paraId="10F9F32B" w14:textId="77777777" w:rsidTr="000C614A">
        <w:trPr>
          <w:trHeight w:val="353"/>
        </w:trPr>
        <w:tc>
          <w:tcPr>
            <w:tcW w:w="744" w:type="pct"/>
          </w:tcPr>
          <w:p w14:paraId="5745F3C5" w14:textId="77777777" w:rsidR="00061AC3" w:rsidRPr="00E6217D" w:rsidRDefault="00061AC3" w:rsidP="000C614A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E6217D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Question #</w:t>
            </w:r>
          </w:p>
        </w:tc>
        <w:tc>
          <w:tcPr>
            <w:tcW w:w="422" w:type="pct"/>
          </w:tcPr>
          <w:p w14:paraId="31A5B70A" w14:textId="77777777" w:rsidR="00061AC3" w:rsidRPr="00E6217D" w:rsidRDefault="00061AC3" w:rsidP="000C614A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2" w:type="pct"/>
          </w:tcPr>
          <w:p w14:paraId="3D6BD8BE" w14:textId="77777777" w:rsidR="00061AC3" w:rsidRPr="00E6217D" w:rsidRDefault="00061AC3" w:rsidP="000C614A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2" w:type="pct"/>
          </w:tcPr>
          <w:p w14:paraId="6D66D041" w14:textId="77777777" w:rsidR="00061AC3" w:rsidRPr="00E6217D" w:rsidRDefault="00061AC3" w:rsidP="000C614A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" w:type="pct"/>
          </w:tcPr>
          <w:p w14:paraId="1C5048A6" w14:textId="77777777" w:rsidR="00061AC3" w:rsidRPr="00E6217D" w:rsidRDefault="00061AC3" w:rsidP="000C614A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" w:type="pct"/>
          </w:tcPr>
          <w:p w14:paraId="4EFFC5AC" w14:textId="77777777" w:rsidR="00061AC3" w:rsidRPr="00E6217D" w:rsidRDefault="00061AC3" w:rsidP="000C614A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" w:type="pct"/>
          </w:tcPr>
          <w:p w14:paraId="454F2842" w14:textId="77777777" w:rsidR="00061AC3" w:rsidRPr="00E6217D" w:rsidRDefault="00061AC3" w:rsidP="000C614A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" w:type="pct"/>
          </w:tcPr>
          <w:p w14:paraId="08C83E7A" w14:textId="77777777" w:rsidR="00061AC3" w:rsidRPr="00E6217D" w:rsidRDefault="00061AC3" w:rsidP="000C614A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7" w:type="pct"/>
          </w:tcPr>
          <w:p w14:paraId="05118147" w14:textId="77777777" w:rsidR="00061AC3" w:rsidRPr="00E6217D" w:rsidRDefault="00061AC3" w:rsidP="000C614A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7" w:type="pct"/>
          </w:tcPr>
          <w:p w14:paraId="0B9921B1" w14:textId="77777777" w:rsidR="00061AC3" w:rsidRPr="00E6217D" w:rsidRDefault="00061AC3" w:rsidP="000C614A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" w:type="pct"/>
          </w:tcPr>
          <w:p w14:paraId="0CAE2CD1" w14:textId="77777777" w:rsidR="00061AC3" w:rsidRPr="00E6217D" w:rsidRDefault="00061AC3" w:rsidP="000C614A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61AC3" w:rsidRPr="00E6217D" w14:paraId="077A673B" w14:textId="77777777" w:rsidTr="000C614A">
        <w:trPr>
          <w:trHeight w:val="557"/>
        </w:trPr>
        <w:tc>
          <w:tcPr>
            <w:tcW w:w="744" w:type="pct"/>
          </w:tcPr>
          <w:p w14:paraId="5FF276A9" w14:textId="77777777" w:rsidR="00061AC3" w:rsidRPr="00E6217D" w:rsidRDefault="00061AC3" w:rsidP="000C614A">
            <w:pPr>
              <w:spacing w:before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E6217D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Answer</w:t>
            </w:r>
          </w:p>
        </w:tc>
        <w:tc>
          <w:tcPr>
            <w:tcW w:w="422" w:type="pct"/>
          </w:tcPr>
          <w:p w14:paraId="73BF1A84" w14:textId="77777777" w:rsidR="00061AC3" w:rsidRPr="00E6217D" w:rsidRDefault="00061AC3" w:rsidP="000C614A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2" w:type="pct"/>
          </w:tcPr>
          <w:p w14:paraId="05693417" w14:textId="77777777" w:rsidR="00061AC3" w:rsidRPr="00E6217D" w:rsidRDefault="00061AC3" w:rsidP="000C614A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2" w:type="pct"/>
          </w:tcPr>
          <w:p w14:paraId="30000CD4" w14:textId="77777777" w:rsidR="00061AC3" w:rsidRPr="00E6217D" w:rsidRDefault="00061AC3" w:rsidP="000C614A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" w:type="pct"/>
          </w:tcPr>
          <w:p w14:paraId="0CF8FCE2" w14:textId="77777777" w:rsidR="00061AC3" w:rsidRPr="00E6217D" w:rsidRDefault="00061AC3" w:rsidP="000C614A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" w:type="pct"/>
          </w:tcPr>
          <w:p w14:paraId="470A11BD" w14:textId="77777777" w:rsidR="00061AC3" w:rsidRPr="00E6217D" w:rsidRDefault="00061AC3" w:rsidP="000C614A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" w:type="pct"/>
          </w:tcPr>
          <w:p w14:paraId="68575CDE" w14:textId="77777777" w:rsidR="00061AC3" w:rsidRPr="00E6217D" w:rsidRDefault="00061AC3" w:rsidP="000C614A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" w:type="pct"/>
          </w:tcPr>
          <w:p w14:paraId="7A92AF59" w14:textId="77777777" w:rsidR="00061AC3" w:rsidRPr="00E6217D" w:rsidRDefault="00061AC3" w:rsidP="000C614A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7" w:type="pct"/>
          </w:tcPr>
          <w:p w14:paraId="685DEF74" w14:textId="77777777" w:rsidR="00061AC3" w:rsidRPr="00E6217D" w:rsidRDefault="00061AC3" w:rsidP="000C614A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7" w:type="pct"/>
          </w:tcPr>
          <w:p w14:paraId="76B8145F" w14:textId="77777777" w:rsidR="00061AC3" w:rsidRPr="00E6217D" w:rsidRDefault="00061AC3" w:rsidP="000C614A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3" w:type="pct"/>
          </w:tcPr>
          <w:p w14:paraId="0EF27B8C" w14:textId="77777777" w:rsidR="00061AC3" w:rsidRPr="00E6217D" w:rsidRDefault="00061AC3" w:rsidP="000C614A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3EE4FF28" w14:textId="77777777" w:rsidR="00061AC3" w:rsidRDefault="00061AC3" w:rsidP="003171C3">
      <w:pP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contextualSpacing/>
        <w:rPr>
          <w:rFonts w:ascii="Times New Roman" w:eastAsia="Calibri" w:hAnsi="Times New Roman" w:cs="Times New Roman"/>
          <w:b/>
          <w:bCs/>
          <w:kern w:val="0"/>
          <w14:ligatures w14:val="none"/>
        </w:rPr>
      </w:pPr>
    </w:p>
    <w:p w14:paraId="7057BA14" w14:textId="77777777" w:rsidR="00061AC3" w:rsidRDefault="00061AC3" w:rsidP="003171C3">
      <w:pP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contextualSpacing/>
        <w:rPr>
          <w:rFonts w:ascii="Times New Roman" w:eastAsia="Calibri" w:hAnsi="Times New Roman" w:cs="Times New Roman"/>
          <w:b/>
          <w:bCs/>
          <w:kern w:val="0"/>
          <w14:ligatures w14:val="none"/>
        </w:rPr>
      </w:pPr>
    </w:p>
    <w:p w14:paraId="0B9D2124" w14:textId="77777777" w:rsidR="00061AC3" w:rsidRPr="00E6217D" w:rsidRDefault="00061AC3" w:rsidP="003171C3">
      <w:pP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contextualSpacing/>
        <w:rPr>
          <w:rFonts w:ascii="Times New Roman" w:eastAsia="Calibri" w:hAnsi="Times New Roman" w:cs="Times New Roman"/>
          <w:b/>
          <w:bCs/>
          <w:kern w:val="0"/>
          <w14:ligatures w14:val="none"/>
        </w:rPr>
      </w:pPr>
    </w:p>
    <w:tbl>
      <w:tblPr>
        <w:tblStyle w:val="TableGrid"/>
        <w:tblW w:w="2011" w:type="pct"/>
        <w:tblLook w:val="04A0" w:firstRow="1" w:lastRow="0" w:firstColumn="1" w:lastColumn="0" w:noHBand="0" w:noVBand="1"/>
      </w:tblPr>
      <w:tblGrid>
        <w:gridCol w:w="1392"/>
        <w:gridCol w:w="790"/>
        <w:gridCol w:w="790"/>
        <w:gridCol w:w="789"/>
      </w:tblGrid>
      <w:tr w:rsidR="003171C3" w:rsidRPr="00E6217D" w14:paraId="43EC4573" w14:textId="77777777" w:rsidTr="003171C3">
        <w:trPr>
          <w:trHeight w:val="353"/>
        </w:trPr>
        <w:tc>
          <w:tcPr>
            <w:tcW w:w="1851" w:type="pct"/>
          </w:tcPr>
          <w:p w14:paraId="5FB7388E" w14:textId="77777777" w:rsidR="003171C3" w:rsidRPr="00E6217D" w:rsidRDefault="003171C3" w:rsidP="00850BE5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E6217D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Question #</w:t>
            </w:r>
          </w:p>
        </w:tc>
        <w:tc>
          <w:tcPr>
            <w:tcW w:w="1050" w:type="pct"/>
          </w:tcPr>
          <w:p w14:paraId="13018172" w14:textId="77777777" w:rsidR="003171C3" w:rsidRPr="00E6217D" w:rsidRDefault="003171C3" w:rsidP="00850BE5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50" w:type="pct"/>
          </w:tcPr>
          <w:p w14:paraId="3BCFAE6F" w14:textId="77777777" w:rsidR="003171C3" w:rsidRPr="00E6217D" w:rsidRDefault="003171C3" w:rsidP="00850BE5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49" w:type="pct"/>
          </w:tcPr>
          <w:p w14:paraId="29639EC2" w14:textId="77777777" w:rsidR="003171C3" w:rsidRPr="00E6217D" w:rsidRDefault="003171C3" w:rsidP="00850BE5">
            <w:pPr>
              <w:numPr>
                <w:ilvl w:val="0"/>
                <w:numId w:val="3"/>
              </w:num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171C3" w:rsidRPr="00E6217D" w14:paraId="7244E445" w14:textId="77777777" w:rsidTr="003171C3">
        <w:trPr>
          <w:trHeight w:val="557"/>
        </w:trPr>
        <w:tc>
          <w:tcPr>
            <w:tcW w:w="1851" w:type="pct"/>
          </w:tcPr>
          <w:p w14:paraId="5A3112AF" w14:textId="77777777" w:rsidR="003171C3" w:rsidRPr="00E6217D" w:rsidRDefault="003171C3" w:rsidP="00850BE5">
            <w:pPr>
              <w:spacing w:before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E6217D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Answer</w:t>
            </w:r>
          </w:p>
        </w:tc>
        <w:tc>
          <w:tcPr>
            <w:tcW w:w="1050" w:type="pct"/>
          </w:tcPr>
          <w:p w14:paraId="27A6AF79" w14:textId="77777777" w:rsidR="003171C3" w:rsidRPr="00E6217D" w:rsidRDefault="003171C3" w:rsidP="00850BE5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50" w:type="pct"/>
          </w:tcPr>
          <w:p w14:paraId="40A67E03" w14:textId="77777777" w:rsidR="003171C3" w:rsidRPr="00E6217D" w:rsidRDefault="003171C3" w:rsidP="00850BE5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49" w:type="pct"/>
          </w:tcPr>
          <w:p w14:paraId="4E3D16C0" w14:textId="77777777" w:rsidR="003171C3" w:rsidRPr="00E6217D" w:rsidRDefault="003171C3" w:rsidP="00850BE5">
            <w:pPr>
              <w:spacing w:after="1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3C5C4138" w14:textId="77777777" w:rsidR="003171C3" w:rsidRPr="00E6217D" w:rsidRDefault="003171C3" w:rsidP="003171C3">
      <w:pP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contextualSpacing/>
        <w:rPr>
          <w:rFonts w:ascii="Times New Roman" w:eastAsia="Calibri" w:hAnsi="Times New Roman" w:cs="Times New Roman"/>
          <w:b/>
          <w:bCs/>
          <w:kern w:val="0"/>
          <w14:ligatures w14:val="none"/>
        </w:rPr>
      </w:pPr>
    </w:p>
    <w:p w14:paraId="7DD6ECD7" w14:textId="77777777" w:rsidR="00061AC3" w:rsidRDefault="00061AC3" w:rsidP="002A4F0D">
      <w:pPr>
        <w:keepNext/>
        <w:keepLines/>
        <w:widowControl w:val="0"/>
        <w:tabs>
          <w:tab w:val="left" w:pos="840"/>
        </w:tabs>
        <w:autoSpaceDE w:val="0"/>
        <w:autoSpaceDN w:val="0"/>
        <w:adjustRightInd w:val="0"/>
        <w:spacing w:after="0" w:line="240" w:lineRule="auto"/>
        <w:ind w:left="720" w:hanging="360"/>
        <w:sectPr w:rsidR="00061AC3">
          <w:footerReference w:type="default" r:id="rId7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3C6FF0FE" w14:textId="2CDC8697" w:rsidR="00061AC3" w:rsidRPr="00061AC3" w:rsidRDefault="00061AC3" w:rsidP="00061AC3">
      <w:pPr>
        <w:spacing w:before="100" w:beforeAutospacing="1" w:after="100" w:afterAutospacing="1" w:line="240" w:lineRule="auto"/>
        <w:ind w:left="1080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lastRenderedPageBreak/>
        <w:t xml:space="preserve">Circle the correct answer: </w:t>
      </w:r>
    </w:p>
    <w:p w14:paraId="598C126D" w14:textId="635141C6" w:rsidR="00061AC3" w:rsidRPr="00061AC3" w:rsidRDefault="00061AC3" w:rsidP="00061AC3">
      <w:pPr>
        <w:pStyle w:val="ListParagraph"/>
        <w:numPr>
          <w:ilvl w:val="0"/>
          <w:numId w:val="47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Which of the following best describes a conceptual framework in nursing research?</w:t>
      </w:r>
    </w:p>
    <w:p w14:paraId="6DABD861" w14:textId="3545DE3D" w:rsidR="00061AC3" w:rsidRPr="00061AC3" w:rsidRDefault="00061AC3" w:rsidP="00061AC3">
      <w:pPr>
        <w:pStyle w:val="ListParagraph"/>
        <w:numPr>
          <w:ilvl w:val="0"/>
          <w:numId w:val="43"/>
        </w:numPr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A tool used to measure variables</w:t>
      </w:r>
    </w:p>
    <w:p w14:paraId="7498F9F2" w14:textId="02583078" w:rsidR="00061AC3" w:rsidRPr="00061AC3" w:rsidRDefault="00061AC3" w:rsidP="00061AC3">
      <w:pPr>
        <w:pStyle w:val="ListParagraph"/>
        <w:numPr>
          <w:ilvl w:val="0"/>
          <w:numId w:val="43"/>
        </w:numPr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A diagrammatic representation of relationships between concepts</w:t>
      </w:r>
    </w:p>
    <w:p w14:paraId="2BB9AABB" w14:textId="7777F2E8" w:rsidR="00061AC3" w:rsidRPr="00061AC3" w:rsidRDefault="00061AC3" w:rsidP="00061AC3">
      <w:pPr>
        <w:pStyle w:val="ListParagraph"/>
        <w:numPr>
          <w:ilvl w:val="0"/>
          <w:numId w:val="43"/>
        </w:numPr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A summary of research findings</w:t>
      </w:r>
    </w:p>
    <w:p w14:paraId="0CD79E7B" w14:textId="5AF84FE1" w:rsidR="00061AC3" w:rsidRPr="00061AC3" w:rsidRDefault="00061AC3" w:rsidP="00061AC3">
      <w:pPr>
        <w:pStyle w:val="ListParagraph"/>
        <w:numPr>
          <w:ilvl w:val="0"/>
          <w:numId w:val="43"/>
        </w:numPr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A detailed research methodology</w:t>
      </w:r>
    </w:p>
    <w:p w14:paraId="46E7804B" w14:textId="77777777" w:rsidR="00061AC3" w:rsidRPr="00061AC3" w:rsidRDefault="00061AC3" w:rsidP="00061AC3">
      <w:pPr>
        <w:rPr>
          <w:rFonts w:asciiTheme="majorBidi" w:eastAsia="Aptos" w:hAnsiTheme="majorBidi" w:cstheme="majorBidi"/>
          <w:sz w:val="24"/>
          <w:szCs w:val="24"/>
        </w:rPr>
      </w:pPr>
    </w:p>
    <w:p w14:paraId="3A318C25" w14:textId="1347519A" w:rsidR="00061AC3" w:rsidRDefault="00061AC3" w:rsidP="00061AC3">
      <w:pPr>
        <w:pStyle w:val="ListParagraph"/>
        <w:numPr>
          <w:ilvl w:val="0"/>
          <w:numId w:val="47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Which of the following is an example of a theory commonly used in nursing research?</w:t>
      </w:r>
    </w:p>
    <w:p w14:paraId="19DA4B8C" w14:textId="3C97771A" w:rsidR="00061AC3" w:rsidRPr="00061AC3" w:rsidRDefault="00061AC3" w:rsidP="00061AC3">
      <w:pPr>
        <w:pStyle w:val="ListParagraph"/>
        <w:numPr>
          <w:ilvl w:val="0"/>
          <w:numId w:val="50"/>
        </w:numPr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Theory of Relativity</w:t>
      </w:r>
    </w:p>
    <w:p w14:paraId="6691071C" w14:textId="5870E63F" w:rsidR="00061AC3" w:rsidRPr="00061AC3" w:rsidRDefault="00061AC3" w:rsidP="00061AC3">
      <w:pPr>
        <w:pStyle w:val="ListParagraph"/>
        <w:numPr>
          <w:ilvl w:val="0"/>
          <w:numId w:val="50"/>
        </w:numPr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Theory of Evolution</w:t>
      </w:r>
    </w:p>
    <w:p w14:paraId="64CAA16D" w14:textId="4B5F0E4E" w:rsidR="00061AC3" w:rsidRPr="00061AC3" w:rsidRDefault="00061AC3" w:rsidP="00061AC3">
      <w:pPr>
        <w:pStyle w:val="ListParagraph"/>
        <w:numPr>
          <w:ilvl w:val="0"/>
          <w:numId w:val="50"/>
        </w:numPr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Orem’s Self-Care Deficit Theory</w:t>
      </w:r>
    </w:p>
    <w:p w14:paraId="4C9FADC9" w14:textId="054C706C" w:rsidR="00061AC3" w:rsidRPr="00061AC3" w:rsidRDefault="00061AC3" w:rsidP="00061AC3">
      <w:pPr>
        <w:pStyle w:val="ListParagraph"/>
        <w:numPr>
          <w:ilvl w:val="0"/>
          <w:numId w:val="50"/>
        </w:numPr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Theory of Multiple Intelligences</w:t>
      </w:r>
    </w:p>
    <w:p w14:paraId="24DAD409" w14:textId="77777777" w:rsidR="00061AC3" w:rsidRPr="00061AC3" w:rsidRDefault="00061AC3" w:rsidP="00061AC3">
      <w:pPr>
        <w:rPr>
          <w:rFonts w:asciiTheme="majorBidi" w:eastAsia="Aptos" w:hAnsiTheme="majorBidi" w:cstheme="majorBidi"/>
          <w:sz w:val="24"/>
          <w:szCs w:val="24"/>
        </w:rPr>
      </w:pPr>
    </w:p>
    <w:p w14:paraId="7A0512D7" w14:textId="4942266B" w:rsidR="00061AC3" w:rsidRPr="00061AC3" w:rsidRDefault="00061AC3" w:rsidP="00061AC3">
      <w:pPr>
        <w:pStyle w:val="ListParagraph"/>
        <w:numPr>
          <w:ilvl w:val="0"/>
          <w:numId w:val="47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A framework that assists in understanding how individuals adapt to chronic illnesses and their environments is known as:</w:t>
      </w:r>
    </w:p>
    <w:p w14:paraId="2FB0BD70" w14:textId="7336F980" w:rsidR="00061AC3" w:rsidRPr="00061AC3" w:rsidRDefault="00061AC3" w:rsidP="00061AC3">
      <w:pPr>
        <w:pStyle w:val="ListParagraph"/>
        <w:numPr>
          <w:ilvl w:val="0"/>
          <w:numId w:val="51"/>
        </w:numPr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Roy’s Adaptation Model</w:t>
      </w:r>
    </w:p>
    <w:p w14:paraId="2A604AEE" w14:textId="0644E941" w:rsidR="00061AC3" w:rsidRPr="00061AC3" w:rsidRDefault="00061AC3" w:rsidP="00061AC3">
      <w:pPr>
        <w:pStyle w:val="ListParagraph"/>
        <w:numPr>
          <w:ilvl w:val="0"/>
          <w:numId w:val="51"/>
        </w:numPr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Bandura’s Social Learning Theory</w:t>
      </w:r>
    </w:p>
    <w:p w14:paraId="4B274CC0" w14:textId="6EC6F024" w:rsidR="00061AC3" w:rsidRPr="00061AC3" w:rsidRDefault="00061AC3" w:rsidP="00061AC3">
      <w:pPr>
        <w:pStyle w:val="ListParagraph"/>
        <w:numPr>
          <w:ilvl w:val="0"/>
          <w:numId w:val="51"/>
        </w:numPr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Kolb’s Experiential Learning Theory</w:t>
      </w:r>
    </w:p>
    <w:p w14:paraId="3DB835BF" w14:textId="33FFAD73" w:rsidR="00061AC3" w:rsidRPr="00061AC3" w:rsidRDefault="00061AC3" w:rsidP="00061AC3">
      <w:pPr>
        <w:pStyle w:val="ListParagraph"/>
        <w:numPr>
          <w:ilvl w:val="0"/>
          <w:numId w:val="51"/>
        </w:numPr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Beck’s Cognitive Theory</w:t>
      </w:r>
    </w:p>
    <w:p w14:paraId="5EF2AB9D" w14:textId="77777777" w:rsidR="00061AC3" w:rsidRPr="00061AC3" w:rsidRDefault="00061AC3" w:rsidP="00061AC3">
      <w:pPr>
        <w:rPr>
          <w:rFonts w:asciiTheme="majorBidi" w:eastAsia="Aptos" w:hAnsiTheme="majorBidi" w:cstheme="majorBidi"/>
          <w:sz w:val="24"/>
          <w:szCs w:val="24"/>
        </w:rPr>
      </w:pPr>
    </w:p>
    <w:p w14:paraId="1EAE8DF7" w14:textId="5F0C15D1" w:rsidR="00061AC3" w:rsidRPr="00061AC3" w:rsidRDefault="00061AC3" w:rsidP="00061AC3">
      <w:pPr>
        <w:pStyle w:val="ListParagraph"/>
        <w:numPr>
          <w:ilvl w:val="0"/>
          <w:numId w:val="47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In nursing research, the term 'middle-range theory' refers to:</w:t>
      </w:r>
    </w:p>
    <w:p w14:paraId="2988EDBC" w14:textId="664220B7" w:rsidR="00061AC3" w:rsidRPr="00061AC3" w:rsidRDefault="00061AC3" w:rsidP="00061AC3">
      <w:pPr>
        <w:pStyle w:val="ListParagraph"/>
        <w:numPr>
          <w:ilvl w:val="0"/>
          <w:numId w:val="52"/>
        </w:numPr>
        <w:tabs>
          <w:tab w:val="left" w:pos="1980"/>
        </w:tabs>
        <w:spacing w:after="0" w:line="240" w:lineRule="auto"/>
        <w:ind w:left="2430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Theories that are very abstract and broad</w:t>
      </w:r>
    </w:p>
    <w:p w14:paraId="05151733" w14:textId="42583887" w:rsidR="00061AC3" w:rsidRPr="00061AC3" w:rsidRDefault="00061AC3" w:rsidP="00061AC3">
      <w:pPr>
        <w:pStyle w:val="ListParagraph"/>
        <w:numPr>
          <w:ilvl w:val="0"/>
          <w:numId w:val="52"/>
        </w:numPr>
        <w:tabs>
          <w:tab w:val="left" w:pos="1980"/>
        </w:tabs>
        <w:spacing w:after="0" w:line="240" w:lineRule="auto"/>
        <w:ind w:left="2430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Theories that focus on specific aspects of nursing practice</w:t>
      </w:r>
    </w:p>
    <w:p w14:paraId="1527A119" w14:textId="580A2DE5" w:rsidR="00061AC3" w:rsidRPr="00061AC3" w:rsidRDefault="00061AC3" w:rsidP="00061AC3">
      <w:pPr>
        <w:pStyle w:val="ListParagraph"/>
        <w:numPr>
          <w:ilvl w:val="0"/>
          <w:numId w:val="52"/>
        </w:numPr>
        <w:tabs>
          <w:tab w:val="left" w:pos="1980"/>
        </w:tabs>
        <w:spacing w:after="0" w:line="240" w:lineRule="auto"/>
        <w:ind w:left="2430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Theories that are exclusively quantitative</w:t>
      </w:r>
    </w:p>
    <w:p w14:paraId="2C5BFDF2" w14:textId="265245E5" w:rsidR="00061AC3" w:rsidRPr="00061AC3" w:rsidRDefault="00061AC3" w:rsidP="00061AC3">
      <w:pPr>
        <w:pStyle w:val="ListParagraph"/>
        <w:numPr>
          <w:ilvl w:val="0"/>
          <w:numId w:val="52"/>
        </w:numPr>
        <w:tabs>
          <w:tab w:val="left" w:pos="1980"/>
        </w:tabs>
        <w:spacing w:after="0" w:line="240" w:lineRule="auto"/>
        <w:ind w:left="2430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Theories used only in clinical settings</w:t>
      </w:r>
    </w:p>
    <w:p w14:paraId="6029F9CA" w14:textId="77777777" w:rsidR="00061AC3" w:rsidRPr="00061AC3" w:rsidRDefault="00061AC3" w:rsidP="00061AC3">
      <w:pPr>
        <w:rPr>
          <w:rFonts w:asciiTheme="majorBidi" w:eastAsia="Aptos" w:hAnsiTheme="majorBidi" w:cstheme="majorBidi"/>
          <w:sz w:val="24"/>
          <w:szCs w:val="24"/>
          <w:lang w:val="en-VI"/>
        </w:rPr>
      </w:pPr>
    </w:p>
    <w:p w14:paraId="4560A229" w14:textId="26765999" w:rsidR="00061AC3" w:rsidRPr="00061AC3" w:rsidRDefault="00061AC3" w:rsidP="00061AC3">
      <w:pPr>
        <w:pStyle w:val="ListParagraph"/>
        <w:numPr>
          <w:ilvl w:val="0"/>
          <w:numId w:val="47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The main purpose of using a theoretical framework in nursing research is to:</w:t>
      </w:r>
    </w:p>
    <w:p w14:paraId="2739C853" w14:textId="4221E23F" w:rsidR="00061AC3" w:rsidRPr="00061AC3" w:rsidRDefault="00061AC3" w:rsidP="00061AC3">
      <w:pPr>
        <w:pStyle w:val="ListParagraph"/>
        <w:numPr>
          <w:ilvl w:val="0"/>
          <w:numId w:val="53"/>
        </w:numPr>
        <w:spacing w:after="0" w:line="240" w:lineRule="auto"/>
        <w:ind w:left="2430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Provide a context for interpreting findings</w:t>
      </w:r>
    </w:p>
    <w:p w14:paraId="6EC6F24A" w14:textId="4CF295DC" w:rsidR="00061AC3" w:rsidRPr="00061AC3" w:rsidRDefault="00061AC3" w:rsidP="00061AC3">
      <w:pPr>
        <w:pStyle w:val="ListParagraph"/>
        <w:numPr>
          <w:ilvl w:val="0"/>
          <w:numId w:val="53"/>
        </w:numPr>
        <w:spacing w:after="0" w:line="240" w:lineRule="auto"/>
        <w:ind w:left="2430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Ensure the study follows ethical guidelines</w:t>
      </w:r>
    </w:p>
    <w:p w14:paraId="6149EE6D" w14:textId="5FF97750" w:rsidR="00061AC3" w:rsidRPr="00061AC3" w:rsidRDefault="00061AC3" w:rsidP="00061AC3">
      <w:pPr>
        <w:pStyle w:val="ListParagraph"/>
        <w:numPr>
          <w:ilvl w:val="0"/>
          <w:numId w:val="53"/>
        </w:numPr>
        <w:spacing w:after="0" w:line="240" w:lineRule="auto"/>
        <w:ind w:left="2430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Randomly select study participants</w:t>
      </w:r>
    </w:p>
    <w:p w14:paraId="6C4CBB03" w14:textId="4CF07922" w:rsidR="00061AC3" w:rsidRPr="00061AC3" w:rsidRDefault="00061AC3" w:rsidP="00061AC3">
      <w:pPr>
        <w:pStyle w:val="ListParagraph"/>
        <w:numPr>
          <w:ilvl w:val="0"/>
          <w:numId w:val="53"/>
        </w:numPr>
        <w:spacing w:after="0" w:line="240" w:lineRule="auto"/>
        <w:ind w:left="2430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Conduct a comprehensive statistical analysis</w:t>
      </w:r>
    </w:p>
    <w:p w14:paraId="56AF661D" w14:textId="77777777" w:rsidR="00061AC3" w:rsidRPr="00061AC3" w:rsidRDefault="00061AC3" w:rsidP="00061AC3">
      <w:pPr>
        <w:ind w:left="2430"/>
        <w:rPr>
          <w:rFonts w:asciiTheme="majorBidi" w:eastAsia="Aptos" w:hAnsiTheme="majorBidi" w:cstheme="majorBidi"/>
          <w:sz w:val="24"/>
          <w:szCs w:val="24"/>
          <w:lang w:val="en-VI"/>
        </w:rPr>
      </w:pPr>
    </w:p>
    <w:p w14:paraId="21ED4279" w14:textId="34BD1A05" w:rsidR="00061AC3" w:rsidRPr="00061AC3" w:rsidRDefault="00061AC3" w:rsidP="00061AC3">
      <w:pPr>
        <w:pStyle w:val="ListParagraph"/>
        <w:numPr>
          <w:ilvl w:val="0"/>
          <w:numId w:val="47"/>
        </w:numPr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Most conceptual models and theories of nursing rely on four basic concepts. Which one is one of those concepts?</w:t>
      </w:r>
    </w:p>
    <w:p w14:paraId="18F68D31" w14:textId="3FB8604B" w:rsidR="00061AC3" w:rsidRPr="00061AC3" w:rsidRDefault="00061AC3" w:rsidP="00061AC3">
      <w:pPr>
        <w:pStyle w:val="ListParagraph"/>
        <w:numPr>
          <w:ilvl w:val="0"/>
          <w:numId w:val="54"/>
        </w:numPr>
        <w:tabs>
          <w:tab w:val="left" w:pos="1425"/>
        </w:tabs>
        <w:spacing w:after="0" w:line="240" w:lineRule="auto"/>
        <w:ind w:left="2520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Adaptation</w:t>
      </w:r>
    </w:p>
    <w:p w14:paraId="45934327" w14:textId="6D65E893" w:rsidR="00061AC3" w:rsidRPr="00061AC3" w:rsidRDefault="00061AC3" w:rsidP="00061AC3">
      <w:pPr>
        <w:pStyle w:val="ListParagraph"/>
        <w:numPr>
          <w:ilvl w:val="0"/>
          <w:numId w:val="54"/>
        </w:numPr>
        <w:tabs>
          <w:tab w:val="left" w:pos="1425"/>
        </w:tabs>
        <w:spacing w:after="0" w:line="240" w:lineRule="auto"/>
        <w:ind w:left="2520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Social support</w:t>
      </w:r>
    </w:p>
    <w:p w14:paraId="3D840B68" w14:textId="787935B8" w:rsidR="00061AC3" w:rsidRPr="00061AC3" w:rsidRDefault="00061AC3" w:rsidP="00061AC3">
      <w:pPr>
        <w:pStyle w:val="ListParagraph"/>
        <w:numPr>
          <w:ilvl w:val="0"/>
          <w:numId w:val="54"/>
        </w:numPr>
        <w:tabs>
          <w:tab w:val="left" w:pos="1425"/>
        </w:tabs>
        <w:spacing w:after="0" w:line="240" w:lineRule="auto"/>
        <w:ind w:left="2520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Self-efficacy</w:t>
      </w:r>
    </w:p>
    <w:p w14:paraId="0DB65F43" w14:textId="59533930" w:rsidR="00061AC3" w:rsidRPr="00061AC3" w:rsidRDefault="00061AC3" w:rsidP="00061AC3">
      <w:pPr>
        <w:pStyle w:val="ListParagraph"/>
        <w:numPr>
          <w:ilvl w:val="0"/>
          <w:numId w:val="54"/>
        </w:numPr>
        <w:tabs>
          <w:tab w:val="left" w:pos="1425"/>
        </w:tabs>
        <w:spacing w:after="0" w:line="240" w:lineRule="auto"/>
        <w:ind w:left="2520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Environment</w:t>
      </w:r>
    </w:p>
    <w:p w14:paraId="287155F2" w14:textId="77777777" w:rsidR="00061AC3" w:rsidRPr="00061AC3" w:rsidRDefault="00061AC3" w:rsidP="00061AC3">
      <w:pPr>
        <w:ind w:left="2520"/>
        <w:rPr>
          <w:rFonts w:asciiTheme="majorBidi" w:eastAsia="Aptos" w:hAnsiTheme="majorBidi" w:cstheme="majorBidi"/>
          <w:sz w:val="24"/>
          <w:szCs w:val="24"/>
          <w:lang w:val="en-VI"/>
        </w:rPr>
      </w:pPr>
    </w:p>
    <w:p w14:paraId="1E1A6324" w14:textId="349D427D" w:rsidR="00061AC3" w:rsidRPr="005074EA" w:rsidRDefault="00061AC3" w:rsidP="005074EA">
      <w:pPr>
        <w:pStyle w:val="ListParagraph"/>
        <w:keepNext/>
        <w:keepLines/>
        <w:widowControl w:val="0"/>
        <w:numPr>
          <w:ilvl w:val="0"/>
          <w:numId w:val="47"/>
        </w:numPr>
        <w:tabs>
          <w:tab w:val="left" w:pos="840"/>
        </w:tabs>
        <w:autoSpaceDE w:val="0"/>
        <w:autoSpaceDN w:val="0"/>
        <w:adjustRightInd w:val="0"/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5074EA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lastRenderedPageBreak/>
        <w:t>The Health Promotion Model would best be described as which type of theory?</w:t>
      </w:r>
    </w:p>
    <w:p w14:paraId="1DAB8E63" w14:textId="3F283DE4" w:rsidR="00061AC3" w:rsidRPr="005074EA" w:rsidRDefault="00061AC3" w:rsidP="005074EA">
      <w:pPr>
        <w:pStyle w:val="ListParagraph"/>
        <w:keepNext/>
        <w:keepLines/>
        <w:widowControl w:val="0"/>
        <w:numPr>
          <w:ilvl w:val="0"/>
          <w:numId w:val="55"/>
        </w:numPr>
        <w:tabs>
          <w:tab w:val="left" w:pos="1425"/>
        </w:tabs>
        <w:autoSpaceDE w:val="0"/>
        <w:autoSpaceDN w:val="0"/>
        <w:adjustRightInd w:val="0"/>
        <w:spacing w:after="0" w:line="240" w:lineRule="auto"/>
        <w:ind w:left="2520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5074EA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A descriptive theory</w:t>
      </w:r>
    </w:p>
    <w:p w14:paraId="5982262F" w14:textId="4ECE97D8" w:rsidR="00061AC3" w:rsidRPr="005074EA" w:rsidRDefault="00061AC3" w:rsidP="005074EA">
      <w:pPr>
        <w:pStyle w:val="ListParagraph"/>
        <w:keepNext/>
        <w:keepLines/>
        <w:widowControl w:val="0"/>
        <w:numPr>
          <w:ilvl w:val="0"/>
          <w:numId w:val="55"/>
        </w:numPr>
        <w:tabs>
          <w:tab w:val="left" w:pos="1425"/>
        </w:tabs>
        <w:autoSpaceDE w:val="0"/>
        <w:autoSpaceDN w:val="0"/>
        <w:adjustRightInd w:val="0"/>
        <w:spacing w:after="0" w:line="240" w:lineRule="auto"/>
        <w:ind w:left="2520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5074EA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A grand theory</w:t>
      </w:r>
    </w:p>
    <w:p w14:paraId="70FFB815" w14:textId="0C55DA80" w:rsidR="00061AC3" w:rsidRPr="005074EA" w:rsidRDefault="00061AC3" w:rsidP="005074EA">
      <w:pPr>
        <w:pStyle w:val="ListParagraph"/>
        <w:keepNext/>
        <w:keepLines/>
        <w:widowControl w:val="0"/>
        <w:numPr>
          <w:ilvl w:val="0"/>
          <w:numId w:val="55"/>
        </w:numPr>
        <w:tabs>
          <w:tab w:val="left" w:pos="1425"/>
        </w:tabs>
        <w:autoSpaceDE w:val="0"/>
        <w:autoSpaceDN w:val="0"/>
        <w:adjustRightInd w:val="0"/>
        <w:spacing w:after="0" w:line="240" w:lineRule="auto"/>
        <w:ind w:left="2520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5074EA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A grounded theory</w:t>
      </w:r>
    </w:p>
    <w:p w14:paraId="1D45E3C2" w14:textId="01A1AE82" w:rsidR="00061AC3" w:rsidRPr="005074EA" w:rsidRDefault="00061AC3" w:rsidP="005074EA">
      <w:pPr>
        <w:pStyle w:val="ListParagraph"/>
        <w:keepNext/>
        <w:keepLines/>
        <w:widowControl w:val="0"/>
        <w:numPr>
          <w:ilvl w:val="0"/>
          <w:numId w:val="55"/>
        </w:numPr>
        <w:tabs>
          <w:tab w:val="left" w:pos="1425"/>
        </w:tabs>
        <w:autoSpaceDE w:val="0"/>
        <w:autoSpaceDN w:val="0"/>
        <w:adjustRightInd w:val="0"/>
        <w:spacing w:after="0" w:line="240" w:lineRule="auto"/>
        <w:ind w:left="2520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5074EA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A middle-range theory</w:t>
      </w:r>
    </w:p>
    <w:p w14:paraId="1D3F5322" w14:textId="77777777" w:rsidR="00061AC3" w:rsidRPr="00061AC3" w:rsidRDefault="00061AC3" w:rsidP="00061AC3">
      <w:pPr>
        <w:keepNext/>
        <w:keepLines/>
        <w:widowControl w:val="0"/>
        <w:tabs>
          <w:tab w:val="left" w:pos="1425"/>
        </w:tabs>
        <w:autoSpaceDE w:val="0"/>
        <w:autoSpaceDN w:val="0"/>
        <w:adjustRightInd w:val="0"/>
        <w:spacing w:after="0" w:line="240" w:lineRule="auto"/>
        <w:ind w:left="2070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</w:p>
    <w:p w14:paraId="21650809" w14:textId="3671A8BD" w:rsidR="00061AC3" w:rsidRPr="005074EA" w:rsidRDefault="00061AC3" w:rsidP="005074EA">
      <w:pPr>
        <w:pStyle w:val="ListParagraph"/>
        <w:keepNext/>
        <w:keepLines/>
        <w:widowControl w:val="0"/>
        <w:numPr>
          <w:ilvl w:val="0"/>
          <w:numId w:val="47"/>
        </w:numPr>
        <w:tabs>
          <w:tab w:val="left" w:pos="840"/>
        </w:tabs>
        <w:autoSpaceDE w:val="0"/>
        <w:autoSpaceDN w:val="0"/>
        <w:adjustRightInd w:val="0"/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5074EA">
        <w:rPr>
          <w:rFonts w:asciiTheme="majorBidi" w:eastAsia="Times New Roman" w:hAnsiTheme="majorBidi" w:cstheme="majorBidi"/>
          <w:i/>
          <w:iCs/>
          <w:color w:val="000000"/>
          <w:kern w:val="0"/>
          <w:sz w:val="24"/>
          <w:szCs w:val="24"/>
          <w14:ligatures w14:val="none"/>
        </w:rPr>
        <w:t>Self-efficacy</w:t>
      </w:r>
      <w:r w:rsidRPr="005074EA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 xml:space="preserve"> is a widely used construct that was originally developed within:</w:t>
      </w:r>
    </w:p>
    <w:p w14:paraId="4D60C862" w14:textId="30F7E894" w:rsidR="00061AC3" w:rsidRPr="005074EA" w:rsidRDefault="00061AC3" w:rsidP="005074EA">
      <w:pPr>
        <w:pStyle w:val="ListParagraph"/>
        <w:keepNext/>
        <w:keepLines/>
        <w:widowControl w:val="0"/>
        <w:numPr>
          <w:ilvl w:val="0"/>
          <w:numId w:val="60"/>
        </w:numPr>
        <w:tabs>
          <w:tab w:val="left" w:pos="1425"/>
        </w:tabs>
        <w:autoSpaceDE w:val="0"/>
        <w:autoSpaceDN w:val="0"/>
        <w:adjustRightInd w:val="0"/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5074EA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the Transtheoretical Model.</w:t>
      </w:r>
    </w:p>
    <w:p w14:paraId="14F44320" w14:textId="02CD1ED9" w:rsidR="00061AC3" w:rsidRPr="005074EA" w:rsidRDefault="00061AC3" w:rsidP="005074EA">
      <w:pPr>
        <w:pStyle w:val="ListParagraph"/>
        <w:keepNext/>
        <w:keepLines/>
        <w:widowControl w:val="0"/>
        <w:numPr>
          <w:ilvl w:val="0"/>
          <w:numId w:val="60"/>
        </w:numPr>
        <w:tabs>
          <w:tab w:val="left" w:pos="1425"/>
        </w:tabs>
        <w:autoSpaceDE w:val="0"/>
        <w:autoSpaceDN w:val="0"/>
        <w:adjustRightInd w:val="0"/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5074EA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the Theory of Planned Behavior.</w:t>
      </w:r>
    </w:p>
    <w:p w14:paraId="79BFEF33" w14:textId="178CA32E" w:rsidR="00061AC3" w:rsidRPr="005074EA" w:rsidRDefault="00061AC3" w:rsidP="005074EA">
      <w:pPr>
        <w:pStyle w:val="ListParagraph"/>
        <w:keepNext/>
        <w:keepLines/>
        <w:widowControl w:val="0"/>
        <w:numPr>
          <w:ilvl w:val="0"/>
          <w:numId w:val="60"/>
        </w:numPr>
        <w:tabs>
          <w:tab w:val="left" w:pos="1425"/>
        </w:tabs>
        <w:autoSpaceDE w:val="0"/>
        <w:autoSpaceDN w:val="0"/>
        <w:adjustRightInd w:val="0"/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5074EA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Social Cognitive Theory.</w:t>
      </w:r>
    </w:p>
    <w:p w14:paraId="534869CB" w14:textId="4AC0B0E1" w:rsidR="00061AC3" w:rsidRPr="005074EA" w:rsidRDefault="00061AC3" w:rsidP="005074EA">
      <w:pPr>
        <w:pStyle w:val="ListParagraph"/>
        <w:keepNext/>
        <w:keepLines/>
        <w:widowControl w:val="0"/>
        <w:numPr>
          <w:ilvl w:val="0"/>
          <w:numId w:val="60"/>
        </w:numPr>
        <w:tabs>
          <w:tab w:val="left" w:pos="1425"/>
        </w:tabs>
        <w:autoSpaceDE w:val="0"/>
        <w:autoSpaceDN w:val="0"/>
        <w:adjustRightInd w:val="0"/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5074EA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the Uncertainty in Illness Theory.</w:t>
      </w:r>
    </w:p>
    <w:p w14:paraId="167E8DE9" w14:textId="77777777" w:rsidR="00061AC3" w:rsidRPr="00061AC3" w:rsidRDefault="00061AC3" w:rsidP="00061AC3">
      <w:pPr>
        <w:rPr>
          <w:rFonts w:asciiTheme="majorBidi" w:eastAsia="Aptos" w:hAnsiTheme="majorBidi" w:cstheme="majorBidi"/>
          <w:sz w:val="24"/>
          <w:szCs w:val="24"/>
        </w:rPr>
      </w:pPr>
    </w:p>
    <w:p w14:paraId="1016CE6F" w14:textId="2ECF4634" w:rsidR="00061AC3" w:rsidRPr="005074EA" w:rsidRDefault="00061AC3" w:rsidP="005074EA">
      <w:pPr>
        <w:pStyle w:val="ListParagraph"/>
        <w:keepNext/>
        <w:keepLines/>
        <w:widowControl w:val="0"/>
        <w:numPr>
          <w:ilvl w:val="0"/>
          <w:numId w:val="47"/>
        </w:numPr>
        <w:tabs>
          <w:tab w:val="left" w:pos="840"/>
        </w:tabs>
        <w:autoSpaceDE w:val="0"/>
        <w:autoSpaceDN w:val="0"/>
        <w:adjustRightInd w:val="0"/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5074EA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Which is an example of a theory used by, but not developed by, nurse researchers?</w:t>
      </w:r>
    </w:p>
    <w:p w14:paraId="77CE5BE5" w14:textId="67FC072D" w:rsidR="00061AC3" w:rsidRPr="005074EA" w:rsidRDefault="00061AC3" w:rsidP="005074EA">
      <w:pPr>
        <w:pStyle w:val="ListParagraph"/>
        <w:keepNext/>
        <w:keepLines/>
        <w:widowControl w:val="0"/>
        <w:numPr>
          <w:ilvl w:val="0"/>
          <w:numId w:val="61"/>
        </w:numPr>
        <w:tabs>
          <w:tab w:val="left" w:pos="1425"/>
        </w:tabs>
        <w:autoSpaceDE w:val="0"/>
        <w:autoSpaceDN w:val="0"/>
        <w:adjustRightInd w:val="0"/>
        <w:spacing w:after="0" w:line="240" w:lineRule="auto"/>
        <w:ind w:left="2520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5074EA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Bandura’s Social Cognitive Theory</w:t>
      </w:r>
    </w:p>
    <w:p w14:paraId="42A84FAF" w14:textId="6A223F80" w:rsidR="00061AC3" w:rsidRPr="005074EA" w:rsidRDefault="00061AC3" w:rsidP="005074EA">
      <w:pPr>
        <w:pStyle w:val="ListParagraph"/>
        <w:keepNext/>
        <w:keepLines/>
        <w:widowControl w:val="0"/>
        <w:numPr>
          <w:ilvl w:val="0"/>
          <w:numId w:val="61"/>
        </w:numPr>
        <w:tabs>
          <w:tab w:val="left" w:pos="1425"/>
        </w:tabs>
        <w:autoSpaceDE w:val="0"/>
        <w:autoSpaceDN w:val="0"/>
        <w:adjustRightInd w:val="0"/>
        <w:spacing w:after="0" w:line="240" w:lineRule="auto"/>
        <w:ind w:left="2520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5074EA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Pender’s Health Promotion Model</w:t>
      </w:r>
    </w:p>
    <w:p w14:paraId="4E05D134" w14:textId="21945117" w:rsidR="00061AC3" w:rsidRPr="005074EA" w:rsidRDefault="00061AC3" w:rsidP="005074EA">
      <w:pPr>
        <w:pStyle w:val="ListParagraph"/>
        <w:keepNext/>
        <w:keepLines/>
        <w:widowControl w:val="0"/>
        <w:numPr>
          <w:ilvl w:val="0"/>
          <w:numId w:val="61"/>
        </w:numPr>
        <w:tabs>
          <w:tab w:val="left" w:pos="1425"/>
        </w:tabs>
        <w:autoSpaceDE w:val="0"/>
        <w:autoSpaceDN w:val="0"/>
        <w:adjustRightInd w:val="0"/>
        <w:spacing w:after="0" w:line="240" w:lineRule="auto"/>
        <w:ind w:left="2520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5074EA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Mishel’s Uncertainty in Illness Theory</w:t>
      </w:r>
    </w:p>
    <w:p w14:paraId="50378F8E" w14:textId="57644CAE" w:rsidR="00061AC3" w:rsidRPr="005074EA" w:rsidRDefault="00061AC3" w:rsidP="005074EA">
      <w:pPr>
        <w:pStyle w:val="ListParagraph"/>
        <w:keepNext/>
        <w:keepLines/>
        <w:widowControl w:val="0"/>
        <w:numPr>
          <w:ilvl w:val="0"/>
          <w:numId w:val="61"/>
        </w:numPr>
        <w:tabs>
          <w:tab w:val="left" w:pos="1425"/>
        </w:tabs>
        <w:autoSpaceDE w:val="0"/>
        <w:autoSpaceDN w:val="0"/>
        <w:adjustRightInd w:val="0"/>
        <w:spacing w:after="0" w:line="240" w:lineRule="auto"/>
        <w:ind w:left="2520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5074EA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Beck’s Theory of Postpartum Depression</w:t>
      </w:r>
    </w:p>
    <w:p w14:paraId="7E8B285A" w14:textId="77777777" w:rsidR="00061AC3" w:rsidRPr="00061AC3" w:rsidRDefault="00061AC3" w:rsidP="00061AC3">
      <w:pPr>
        <w:ind w:left="2070"/>
        <w:rPr>
          <w:rFonts w:asciiTheme="majorBidi" w:eastAsia="Aptos" w:hAnsiTheme="majorBidi" w:cstheme="majorBidi"/>
          <w:sz w:val="24"/>
          <w:szCs w:val="24"/>
        </w:rPr>
      </w:pPr>
    </w:p>
    <w:p w14:paraId="3B9808DF" w14:textId="5B1CD8C9" w:rsidR="00061AC3" w:rsidRPr="005074EA" w:rsidRDefault="00061AC3" w:rsidP="005074EA">
      <w:pPr>
        <w:pStyle w:val="ListParagraph"/>
        <w:numPr>
          <w:ilvl w:val="0"/>
          <w:numId w:val="47"/>
        </w:numPr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5074EA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What is a primary strength of longitudinal studies?</w:t>
      </w:r>
    </w:p>
    <w:p w14:paraId="5299165F" w14:textId="77777777" w:rsidR="00061AC3" w:rsidRPr="00061AC3" w:rsidRDefault="00061AC3" w:rsidP="005074EA">
      <w:pPr>
        <w:spacing w:after="0" w:line="240" w:lineRule="auto"/>
        <w:ind w:left="2246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A) They are quick to conduct.</w:t>
      </w:r>
    </w:p>
    <w:p w14:paraId="55FC1FAA" w14:textId="77777777" w:rsidR="00061AC3" w:rsidRPr="00061AC3" w:rsidRDefault="00061AC3" w:rsidP="005074EA">
      <w:pPr>
        <w:spacing w:after="0" w:line="240" w:lineRule="auto"/>
        <w:ind w:left="2246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B) They can assess causality and changes over time.</w:t>
      </w:r>
    </w:p>
    <w:p w14:paraId="44579ED7" w14:textId="77777777" w:rsidR="00061AC3" w:rsidRPr="00061AC3" w:rsidRDefault="00061AC3" w:rsidP="005074EA">
      <w:pPr>
        <w:spacing w:after="0" w:line="240" w:lineRule="auto"/>
        <w:ind w:left="2246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C) They require fewer participants.</w:t>
      </w:r>
    </w:p>
    <w:p w14:paraId="70756F07" w14:textId="77777777" w:rsidR="00061AC3" w:rsidRDefault="00061AC3" w:rsidP="005074EA">
      <w:pPr>
        <w:spacing w:after="0" w:line="240" w:lineRule="auto"/>
        <w:ind w:left="2246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D) They are less expensive than cross-sectional studies.</w:t>
      </w:r>
    </w:p>
    <w:p w14:paraId="30F9064C" w14:textId="77777777" w:rsidR="005074EA" w:rsidRPr="00061AC3" w:rsidRDefault="005074EA" w:rsidP="005074EA">
      <w:pPr>
        <w:spacing w:after="0" w:line="240" w:lineRule="auto"/>
        <w:ind w:left="2246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</w:p>
    <w:p w14:paraId="50702AF8" w14:textId="77777777" w:rsidR="00061AC3" w:rsidRPr="005074EA" w:rsidRDefault="00061AC3" w:rsidP="005074EA">
      <w:pPr>
        <w:pStyle w:val="ListParagraph"/>
        <w:numPr>
          <w:ilvl w:val="0"/>
          <w:numId w:val="47"/>
        </w:numPr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5074EA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In a randomized controlled trial (RCT), what is the purpose of randomization?</w:t>
      </w:r>
    </w:p>
    <w:p w14:paraId="7A2D3B11" w14:textId="77777777" w:rsidR="00061AC3" w:rsidRPr="00061AC3" w:rsidRDefault="00061AC3" w:rsidP="005074EA">
      <w:pPr>
        <w:spacing w:after="0" w:line="240" w:lineRule="auto"/>
        <w:ind w:left="2340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A) To reduce bias in the selection of participants</w:t>
      </w:r>
    </w:p>
    <w:p w14:paraId="343FE640" w14:textId="77777777" w:rsidR="00061AC3" w:rsidRPr="00061AC3" w:rsidRDefault="00061AC3" w:rsidP="005074EA">
      <w:pPr>
        <w:spacing w:after="0" w:line="240" w:lineRule="auto"/>
        <w:ind w:left="2340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B) To ensure that participants are aware of their group assignment</w:t>
      </w:r>
    </w:p>
    <w:p w14:paraId="1270EE75" w14:textId="77777777" w:rsidR="00061AC3" w:rsidRPr="00061AC3" w:rsidRDefault="00061AC3" w:rsidP="005074EA">
      <w:pPr>
        <w:spacing w:after="0" w:line="240" w:lineRule="auto"/>
        <w:ind w:left="2340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C) To increase the generalizability of the results</w:t>
      </w:r>
    </w:p>
    <w:p w14:paraId="1178C3BE" w14:textId="77777777" w:rsidR="00061AC3" w:rsidRDefault="00061AC3" w:rsidP="005074EA">
      <w:pPr>
        <w:spacing w:after="0" w:line="240" w:lineRule="auto"/>
        <w:ind w:left="2340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D) To simplify the data analysis</w:t>
      </w:r>
    </w:p>
    <w:p w14:paraId="36BA8EA7" w14:textId="77777777" w:rsidR="005074EA" w:rsidRPr="00061AC3" w:rsidRDefault="005074EA" w:rsidP="005074EA">
      <w:pPr>
        <w:spacing w:after="0" w:line="240" w:lineRule="auto"/>
        <w:ind w:left="360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</w:p>
    <w:p w14:paraId="60F9FD34" w14:textId="77777777" w:rsidR="00061AC3" w:rsidRPr="005074EA" w:rsidRDefault="00061AC3" w:rsidP="005074EA">
      <w:pPr>
        <w:pStyle w:val="ListParagraph"/>
        <w:numPr>
          <w:ilvl w:val="0"/>
          <w:numId w:val="47"/>
        </w:numPr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5074EA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In a cross-sectional study, what is being measured?</w:t>
      </w:r>
    </w:p>
    <w:p w14:paraId="7173A208" w14:textId="77777777" w:rsidR="00061AC3" w:rsidRPr="00061AC3" w:rsidRDefault="00061AC3" w:rsidP="005074EA">
      <w:pPr>
        <w:spacing w:after="0" w:line="240" w:lineRule="auto"/>
        <w:ind w:left="2434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A) Changes over time</w:t>
      </w:r>
    </w:p>
    <w:p w14:paraId="7C1C0D8E" w14:textId="77777777" w:rsidR="00061AC3" w:rsidRPr="00061AC3" w:rsidRDefault="00061AC3" w:rsidP="005074EA">
      <w:pPr>
        <w:spacing w:after="0" w:line="240" w:lineRule="auto"/>
        <w:ind w:left="2434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B) The effect of an intervention</w:t>
      </w:r>
    </w:p>
    <w:p w14:paraId="5B40FC24" w14:textId="77777777" w:rsidR="00061AC3" w:rsidRPr="00061AC3" w:rsidRDefault="00061AC3" w:rsidP="005074EA">
      <w:pPr>
        <w:spacing w:after="0" w:line="240" w:lineRule="auto"/>
        <w:ind w:left="2434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C) Variables at a single point in time</w:t>
      </w:r>
    </w:p>
    <w:p w14:paraId="6715DF25" w14:textId="77777777" w:rsidR="00061AC3" w:rsidRDefault="00061AC3" w:rsidP="005074EA">
      <w:pPr>
        <w:spacing w:after="0" w:line="240" w:lineRule="auto"/>
        <w:ind w:left="2434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D) Historical data</w:t>
      </w:r>
    </w:p>
    <w:p w14:paraId="0E4D9FE2" w14:textId="77777777" w:rsidR="005074EA" w:rsidRPr="00061AC3" w:rsidRDefault="005074EA" w:rsidP="005074EA">
      <w:pPr>
        <w:spacing w:after="0" w:line="240" w:lineRule="auto"/>
        <w:ind w:left="2434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</w:p>
    <w:p w14:paraId="27590CDE" w14:textId="77777777" w:rsidR="00061AC3" w:rsidRPr="005074EA" w:rsidRDefault="00061AC3" w:rsidP="005074EA">
      <w:pPr>
        <w:pStyle w:val="ListParagraph"/>
        <w:numPr>
          <w:ilvl w:val="0"/>
          <w:numId w:val="47"/>
        </w:numPr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5074EA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What does the term "confounding variable" refer to in research?</w:t>
      </w:r>
    </w:p>
    <w:p w14:paraId="1E4F60F0" w14:textId="77777777" w:rsidR="00061AC3" w:rsidRPr="00061AC3" w:rsidRDefault="00061AC3" w:rsidP="005074EA">
      <w:pPr>
        <w:spacing w:after="0" w:line="240" w:lineRule="auto"/>
        <w:ind w:left="2520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A) A variable that is manipulated by the researcher</w:t>
      </w:r>
    </w:p>
    <w:p w14:paraId="6646AB2E" w14:textId="77777777" w:rsidR="00061AC3" w:rsidRPr="00061AC3" w:rsidRDefault="00061AC3" w:rsidP="005074EA">
      <w:pPr>
        <w:spacing w:after="0" w:line="240" w:lineRule="auto"/>
        <w:ind w:left="2520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B) A variable that affects the outcome but is not controlled</w:t>
      </w:r>
    </w:p>
    <w:p w14:paraId="4021F54D" w14:textId="77777777" w:rsidR="00061AC3" w:rsidRPr="00061AC3" w:rsidRDefault="00061AC3" w:rsidP="005074EA">
      <w:pPr>
        <w:spacing w:after="0" w:line="240" w:lineRule="auto"/>
        <w:ind w:left="2520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C) A variable that is measured alongside the independent variable</w:t>
      </w:r>
    </w:p>
    <w:p w14:paraId="71CC72E5" w14:textId="77777777" w:rsidR="00061AC3" w:rsidRDefault="00061AC3" w:rsidP="005074EA">
      <w:pPr>
        <w:spacing w:after="0" w:line="240" w:lineRule="auto"/>
        <w:ind w:left="2520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  <w:r w:rsidRPr="00061AC3"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  <w:t>D) A variable that is the primary focus of the study</w:t>
      </w:r>
    </w:p>
    <w:p w14:paraId="4DD64525" w14:textId="77777777" w:rsidR="005074EA" w:rsidRPr="00061AC3" w:rsidRDefault="005074EA" w:rsidP="005074EA">
      <w:pPr>
        <w:spacing w:after="0" w:line="240" w:lineRule="auto"/>
        <w:ind w:left="2520"/>
        <w:rPr>
          <w:rFonts w:asciiTheme="majorBidi" w:eastAsia="Times New Roman" w:hAnsiTheme="majorBidi" w:cstheme="majorBidi"/>
          <w:kern w:val="0"/>
          <w:sz w:val="24"/>
          <w:szCs w:val="24"/>
          <w:lang w:val="en-VI" w:eastAsia="en-VI"/>
          <w14:ligatures w14:val="none"/>
        </w:rPr>
      </w:pPr>
    </w:p>
    <w:p w14:paraId="4B60B8EC" w14:textId="77777777" w:rsidR="00061AC3" w:rsidRPr="005074EA" w:rsidRDefault="00061AC3" w:rsidP="005074EA">
      <w:pPr>
        <w:pStyle w:val="Heading2"/>
      </w:pPr>
      <w:r w:rsidRPr="005074EA">
        <w:t>What is the key feature of a meta-analysis?</w:t>
      </w:r>
    </w:p>
    <w:p w14:paraId="58A307C8" w14:textId="77777777" w:rsidR="00061AC3" w:rsidRPr="005074EA" w:rsidRDefault="00061AC3" w:rsidP="005074EA">
      <w:pPr>
        <w:pStyle w:val="Heading3"/>
      </w:pPr>
      <w:r w:rsidRPr="005074EA">
        <w:t>A) It provides a narrative summary of qualitative research findings.</w:t>
      </w:r>
    </w:p>
    <w:p w14:paraId="016E5987" w14:textId="77777777" w:rsidR="00061AC3" w:rsidRPr="005074EA" w:rsidRDefault="00061AC3" w:rsidP="005074EA">
      <w:pPr>
        <w:pStyle w:val="Heading3"/>
      </w:pPr>
      <w:r w:rsidRPr="005074EA">
        <w:t>B) It synthesizes data from multiple studies to arrive at a conclusion.</w:t>
      </w:r>
    </w:p>
    <w:p w14:paraId="016D49AB" w14:textId="77777777" w:rsidR="00061AC3" w:rsidRPr="005074EA" w:rsidRDefault="00061AC3" w:rsidP="005074EA">
      <w:pPr>
        <w:pStyle w:val="Heading3"/>
      </w:pPr>
      <w:r w:rsidRPr="005074EA">
        <w:t>C) It conducts a new experiment to test an existing theory.</w:t>
      </w:r>
    </w:p>
    <w:p w14:paraId="58AFCC62" w14:textId="77777777" w:rsidR="00061AC3" w:rsidRDefault="00061AC3" w:rsidP="005074EA">
      <w:pPr>
        <w:pStyle w:val="Heading3"/>
      </w:pPr>
      <w:r w:rsidRPr="005074EA">
        <w:lastRenderedPageBreak/>
        <w:t>D) It focuses on a single study with a large sample size.</w:t>
      </w:r>
    </w:p>
    <w:p w14:paraId="36141402" w14:textId="77777777" w:rsidR="005074EA" w:rsidRPr="005074EA" w:rsidRDefault="005074EA" w:rsidP="005074EA">
      <w:pPr>
        <w:rPr>
          <w:lang w:val="en-VI" w:eastAsia="en-VI"/>
        </w:rPr>
      </w:pPr>
    </w:p>
    <w:p w14:paraId="2CD94B02" w14:textId="77777777" w:rsidR="00061AC3" w:rsidRPr="00061AC3" w:rsidRDefault="00061AC3" w:rsidP="005074EA">
      <w:pPr>
        <w:pStyle w:val="Heading2"/>
      </w:pPr>
      <w:r w:rsidRPr="00061AC3">
        <w:t>What is the purpose of a power analysis in quantitative research?</w:t>
      </w:r>
    </w:p>
    <w:p w14:paraId="271F6378" w14:textId="7D48C351" w:rsidR="00061AC3" w:rsidRPr="00061AC3" w:rsidRDefault="00061AC3" w:rsidP="005074EA">
      <w:pPr>
        <w:pStyle w:val="Heading3"/>
        <w:numPr>
          <w:ilvl w:val="0"/>
          <w:numId w:val="62"/>
        </w:numPr>
        <w:ind w:left="2790"/>
      </w:pPr>
      <w:r w:rsidRPr="00061AC3">
        <w:t xml:space="preserve">To determine the sample size needed to detect an effect </w:t>
      </w:r>
    </w:p>
    <w:p w14:paraId="7A37C0F7" w14:textId="62CE1F46" w:rsidR="00061AC3" w:rsidRPr="00061AC3" w:rsidRDefault="00061AC3" w:rsidP="005074EA">
      <w:pPr>
        <w:pStyle w:val="Heading3"/>
        <w:numPr>
          <w:ilvl w:val="0"/>
          <w:numId w:val="62"/>
        </w:numPr>
        <w:ind w:left="2790"/>
      </w:pPr>
      <w:r w:rsidRPr="00061AC3">
        <w:t xml:space="preserve">To assess the validity of the research instruments </w:t>
      </w:r>
    </w:p>
    <w:p w14:paraId="47F2C3C8" w14:textId="0D013F3B" w:rsidR="00061AC3" w:rsidRPr="00061AC3" w:rsidRDefault="00061AC3" w:rsidP="005074EA">
      <w:pPr>
        <w:pStyle w:val="Heading3"/>
        <w:numPr>
          <w:ilvl w:val="0"/>
          <w:numId w:val="62"/>
        </w:numPr>
        <w:ind w:left="2790"/>
      </w:pPr>
      <w:r w:rsidRPr="00061AC3">
        <w:t xml:space="preserve">To ensure the reliability of data collection </w:t>
      </w:r>
    </w:p>
    <w:p w14:paraId="474DB9D4" w14:textId="65BDC19E" w:rsidR="00061AC3" w:rsidRDefault="00061AC3" w:rsidP="005074EA">
      <w:pPr>
        <w:pStyle w:val="Heading3"/>
        <w:numPr>
          <w:ilvl w:val="0"/>
          <w:numId w:val="62"/>
        </w:numPr>
        <w:ind w:left="2790"/>
      </w:pPr>
      <w:r w:rsidRPr="00061AC3">
        <w:t>To analyze the effect size of the intervention</w:t>
      </w:r>
    </w:p>
    <w:p w14:paraId="0CA124C5" w14:textId="77777777" w:rsidR="005074EA" w:rsidRPr="005074EA" w:rsidRDefault="005074EA" w:rsidP="005074EA">
      <w:pPr>
        <w:rPr>
          <w:lang w:val="en-VI" w:eastAsia="en-VI"/>
        </w:rPr>
      </w:pPr>
    </w:p>
    <w:p w14:paraId="0BDEE29E" w14:textId="77777777" w:rsidR="00061AC3" w:rsidRPr="00061AC3" w:rsidRDefault="00061AC3" w:rsidP="005074EA">
      <w:pPr>
        <w:pStyle w:val="Heading2"/>
      </w:pPr>
      <w:r w:rsidRPr="00061AC3">
        <w:t>What is a common method to control for confounding variables in experimental research?</w:t>
      </w:r>
    </w:p>
    <w:p w14:paraId="00A890C2" w14:textId="77777777" w:rsidR="00061AC3" w:rsidRPr="00061AC3" w:rsidRDefault="00061AC3" w:rsidP="005074EA">
      <w:pPr>
        <w:pStyle w:val="Heading3"/>
      </w:pPr>
      <w:r w:rsidRPr="00061AC3">
        <w:t>A) Matching participants</w:t>
      </w:r>
    </w:p>
    <w:p w14:paraId="5DC60F48" w14:textId="77777777" w:rsidR="00061AC3" w:rsidRPr="00061AC3" w:rsidRDefault="00061AC3" w:rsidP="005074EA">
      <w:pPr>
        <w:pStyle w:val="Heading3"/>
      </w:pPr>
      <w:r w:rsidRPr="00061AC3">
        <w:t>B) Using qualitative data</w:t>
      </w:r>
    </w:p>
    <w:p w14:paraId="12452ED4" w14:textId="77777777" w:rsidR="00061AC3" w:rsidRPr="00061AC3" w:rsidRDefault="00061AC3" w:rsidP="005074EA">
      <w:pPr>
        <w:pStyle w:val="Heading3"/>
      </w:pPr>
      <w:r w:rsidRPr="00061AC3">
        <w:t>C) Conducting a case study</w:t>
      </w:r>
    </w:p>
    <w:p w14:paraId="032228A7" w14:textId="77777777" w:rsidR="00061AC3" w:rsidRDefault="00061AC3" w:rsidP="005074EA">
      <w:pPr>
        <w:pStyle w:val="Heading3"/>
      </w:pPr>
      <w:r w:rsidRPr="00061AC3">
        <w:t>D) Utilizing historical data</w:t>
      </w:r>
    </w:p>
    <w:p w14:paraId="78767DEE" w14:textId="77777777" w:rsidR="005074EA" w:rsidRPr="005074EA" w:rsidRDefault="005074EA" w:rsidP="005074EA">
      <w:pPr>
        <w:rPr>
          <w:lang w:val="en-VI" w:eastAsia="en-VI"/>
        </w:rPr>
      </w:pPr>
    </w:p>
    <w:p w14:paraId="507E3388" w14:textId="77777777" w:rsidR="00061AC3" w:rsidRPr="00061AC3" w:rsidRDefault="00061AC3" w:rsidP="005074EA">
      <w:pPr>
        <w:pStyle w:val="Heading2"/>
        <w:rPr>
          <w:rFonts w:eastAsia="Aptos"/>
        </w:rPr>
      </w:pPr>
      <w:r w:rsidRPr="00061AC3">
        <w:rPr>
          <w:rFonts w:eastAsia="Aptos"/>
        </w:rPr>
        <w:t>In a true experimental design, what does the researcher manipulate?</w:t>
      </w:r>
    </w:p>
    <w:p w14:paraId="148BD056" w14:textId="77777777" w:rsidR="00061AC3" w:rsidRPr="00061AC3" w:rsidRDefault="00061AC3" w:rsidP="00061AC3">
      <w:pPr>
        <w:keepNext/>
        <w:keepLines/>
        <w:widowControl w:val="0"/>
        <w:tabs>
          <w:tab w:val="left" w:pos="1425"/>
        </w:tabs>
        <w:autoSpaceDE w:val="0"/>
        <w:autoSpaceDN w:val="0"/>
        <w:adjustRightInd w:val="0"/>
        <w:spacing w:after="0" w:line="240" w:lineRule="auto"/>
        <w:ind w:left="720"/>
        <w:contextualSpacing/>
        <w:rPr>
          <w:rFonts w:asciiTheme="majorBidi" w:eastAsia="Aptos" w:hAnsiTheme="majorBidi" w:cstheme="majorBidi"/>
          <w:sz w:val="24"/>
          <w:szCs w:val="24"/>
        </w:rPr>
      </w:pPr>
    </w:p>
    <w:p w14:paraId="52C43B3F" w14:textId="6896FBD9" w:rsidR="00061AC3" w:rsidRPr="00061AC3" w:rsidRDefault="00061AC3" w:rsidP="00F24A5A">
      <w:pPr>
        <w:pStyle w:val="Heading3"/>
        <w:numPr>
          <w:ilvl w:val="0"/>
          <w:numId w:val="63"/>
        </w:numPr>
        <w:ind w:left="2880"/>
        <w:rPr>
          <w:rFonts w:eastAsia="Aptos"/>
        </w:rPr>
      </w:pPr>
      <w:r w:rsidRPr="00061AC3">
        <w:rPr>
          <w:rFonts w:eastAsia="Aptos"/>
        </w:rPr>
        <w:t>The independent variable</w:t>
      </w:r>
    </w:p>
    <w:p w14:paraId="4D21CF14" w14:textId="03B1BF95" w:rsidR="00061AC3" w:rsidRPr="00061AC3" w:rsidRDefault="00061AC3" w:rsidP="00F24A5A">
      <w:pPr>
        <w:pStyle w:val="Heading3"/>
        <w:numPr>
          <w:ilvl w:val="0"/>
          <w:numId w:val="63"/>
        </w:numPr>
        <w:ind w:left="2880"/>
        <w:rPr>
          <w:rFonts w:eastAsia="Aptos"/>
        </w:rPr>
      </w:pPr>
      <w:r w:rsidRPr="00061AC3">
        <w:rPr>
          <w:rFonts w:eastAsia="Aptos"/>
        </w:rPr>
        <w:t>The dependent variable</w:t>
      </w:r>
    </w:p>
    <w:p w14:paraId="25122163" w14:textId="57A479B0" w:rsidR="00061AC3" w:rsidRPr="00061AC3" w:rsidRDefault="00061AC3" w:rsidP="00F24A5A">
      <w:pPr>
        <w:pStyle w:val="Heading3"/>
        <w:numPr>
          <w:ilvl w:val="0"/>
          <w:numId w:val="63"/>
        </w:numPr>
        <w:ind w:left="2880"/>
        <w:rPr>
          <w:rFonts w:eastAsia="Aptos"/>
        </w:rPr>
      </w:pPr>
      <w:r w:rsidRPr="00061AC3">
        <w:rPr>
          <w:rFonts w:eastAsia="Aptos"/>
        </w:rPr>
        <w:t>The confounding variable</w:t>
      </w:r>
    </w:p>
    <w:p w14:paraId="439794C1" w14:textId="005C3B79" w:rsidR="00061AC3" w:rsidRPr="00061AC3" w:rsidRDefault="00061AC3" w:rsidP="00F24A5A">
      <w:pPr>
        <w:pStyle w:val="Heading3"/>
        <w:numPr>
          <w:ilvl w:val="0"/>
          <w:numId w:val="63"/>
        </w:numPr>
        <w:ind w:left="2880"/>
        <w:rPr>
          <w:rFonts w:eastAsia="Aptos"/>
        </w:rPr>
      </w:pPr>
      <w:r w:rsidRPr="00061AC3">
        <w:rPr>
          <w:rFonts w:eastAsia="Aptos"/>
        </w:rPr>
        <w:t>The mediating variable</w:t>
      </w:r>
    </w:p>
    <w:p w14:paraId="29327606" w14:textId="77777777" w:rsidR="00061AC3" w:rsidRPr="00061AC3" w:rsidRDefault="00061AC3" w:rsidP="00061AC3">
      <w:pPr>
        <w:ind w:left="2070"/>
        <w:rPr>
          <w:rFonts w:asciiTheme="majorBidi" w:eastAsia="Aptos" w:hAnsiTheme="majorBidi" w:cstheme="majorBidi"/>
          <w:sz w:val="24"/>
          <w:szCs w:val="24"/>
          <w:lang w:val="en-VI"/>
        </w:rPr>
      </w:pPr>
    </w:p>
    <w:p w14:paraId="0FE689B7" w14:textId="77777777" w:rsidR="00061AC3" w:rsidRPr="00061AC3" w:rsidRDefault="00061AC3" w:rsidP="00F24A5A">
      <w:pPr>
        <w:pStyle w:val="Heading2"/>
      </w:pPr>
      <w:r w:rsidRPr="00061AC3">
        <w:t>What type of validity is concerned with whether the findings of a study can be generalized to other settings, people, or times?</w:t>
      </w:r>
    </w:p>
    <w:p w14:paraId="1A3DFA8A" w14:textId="77777777" w:rsidR="00061AC3" w:rsidRPr="00061AC3" w:rsidRDefault="00061AC3" w:rsidP="00F24A5A">
      <w:pPr>
        <w:pStyle w:val="Heading3"/>
      </w:pPr>
      <w:r w:rsidRPr="00061AC3">
        <w:t>A) Internal validity</w:t>
      </w:r>
    </w:p>
    <w:p w14:paraId="56C1376E" w14:textId="77777777" w:rsidR="00061AC3" w:rsidRPr="00061AC3" w:rsidRDefault="00061AC3" w:rsidP="00F24A5A">
      <w:pPr>
        <w:pStyle w:val="Heading3"/>
      </w:pPr>
      <w:r w:rsidRPr="00061AC3">
        <w:t>B) Construct validity</w:t>
      </w:r>
    </w:p>
    <w:p w14:paraId="4D7852BF" w14:textId="77777777" w:rsidR="00061AC3" w:rsidRPr="00061AC3" w:rsidRDefault="00061AC3" w:rsidP="00F24A5A">
      <w:pPr>
        <w:pStyle w:val="Heading3"/>
      </w:pPr>
      <w:r w:rsidRPr="00061AC3">
        <w:t>C) External validity</w:t>
      </w:r>
    </w:p>
    <w:p w14:paraId="1C0B56C9" w14:textId="77777777" w:rsidR="00061AC3" w:rsidRDefault="00061AC3" w:rsidP="00F24A5A">
      <w:pPr>
        <w:pStyle w:val="Heading3"/>
      </w:pPr>
      <w:r w:rsidRPr="00061AC3">
        <w:t>D) Face validity</w:t>
      </w:r>
    </w:p>
    <w:p w14:paraId="01CBC99F" w14:textId="77777777" w:rsidR="00F24A5A" w:rsidRPr="00F24A5A" w:rsidRDefault="00F24A5A" w:rsidP="00F24A5A">
      <w:pPr>
        <w:rPr>
          <w:lang w:val="en-VI" w:eastAsia="en-VI"/>
        </w:rPr>
      </w:pPr>
    </w:p>
    <w:p w14:paraId="7A0D17FC" w14:textId="77777777" w:rsidR="00061AC3" w:rsidRPr="00061AC3" w:rsidRDefault="00061AC3" w:rsidP="00F24A5A">
      <w:pPr>
        <w:pStyle w:val="Heading2"/>
      </w:pPr>
      <w:r w:rsidRPr="00061AC3">
        <w:t>What is the main purpose of sampling in quantitative research?</w:t>
      </w:r>
    </w:p>
    <w:p w14:paraId="635E1CE0" w14:textId="77777777" w:rsidR="00061AC3" w:rsidRPr="00061AC3" w:rsidRDefault="00061AC3" w:rsidP="00F24A5A">
      <w:pPr>
        <w:pStyle w:val="Heading3"/>
      </w:pPr>
      <w:r w:rsidRPr="00061AC3">
        <w:t>A) To collect data from the entire population</w:t>
      </w:r>
    </w:p>
    <w:p w14:paraId="2C86A0CE" w14:textId="77777777" w:rsidR="00061AC3" w:rsidRPr="00061AC3" w:rsidRDefault="00061AC3" w:rsidP="00F24A5A">
      <w:pPr>
        <w:pStyle w:val="Heading3"/>
      </w:pPr>
      <w:r w:rsidRPr="00061AC3">
        <w:t>B) To select a representative subset of the population</w:t>
      </w:r>
    </w:p>
    <w:p w14:paraId="43D3DA19" w14:textId="77777777" w:rsidR="00061AC3" w:rsidRPr="00061AC3" w:rsidRDefault="00061AC3" w:rsidP="00F24A5A">
      <w:pPr>
        <w:pStyle w:val="Heading3"/>
      </w:pPr>
      <w:r w:rsidRPr="00061AC3">
        <w:t>C) To analyze qualitative data</w:t>
      </w:r>
    </w:p>
    <w:p w14:paraId="3162D410" w14:textId="77777777" w:rsidR="00061AC3" w:rsidRPr="00061AC3" w:rsidRDefault="00061AC3" w:rsidP="00F24A5A">
      <w:pPr>
        <w:pStyle w:val="Heading3"/>
      </w:pPr>
      <w:r w:rsidRPr="00061AC3">
        <w:t>D) To conduct interviews</w:t>
      </w:r>
    </w:p>
    <w:p w14:paraId="376E41A1" w14:textId="77777777" w:rsidR="00061AC3" w:rsidRPr="00061AC3" w:rsidRDefault="00061AC3" w:rsidP="00061AC3">
      <w:pPr>
        <w:ind w:left="2070"/>
        <w:rPr>
          <w:rFonts w:asciiTheme="majorBidi" w:eastAsia="Aptos" w:hAnsiTheme="majorBidi" w:cstheme="majorBidi"/>
          <w:sz w:val="24"/>
          <w:szCs w:val="24"/>
          <w:lang w:val="en-VI"/>
        </w:rPr>
      </w:pPr>
    </w:p>
    <w:p w14:paraId="1BD892D6" w14:textId="77777777" w:rsidR="00061AC3" w:rsidRPr="00061AC3" w:rsidRDefault="00061AC3" w:rsidP="00F24A5A">
      <w:pPr>
        <w:pStyle w:val="Heading2"/>
      </w:pPr>
      <w:r w:rsidRPr="00061AC3">
        <w:t>What is a key characteristic of stratified sampling?</w:t>
      </w:r>
    </w:p>
    <w:p w14:paraId="5E85CAF2" w14:textId="77777777" w:rsidR="00061AC3" w:rsidRPr="00061AC3" w:rsidRDefault="00061AC3" w:rsidP="00F24A5A">
      <w:pPr>
        <w:pStyle w:val="Heading3"/>
      </w:pPr>
      <w:r w:rsidRPr="00061AC3">
        <w:t>A) Participants are chosen based on convenience.</w:t>
      </w:r>
    </w:p>
    <w:p w14:paraId="4DC79063" w14:textId="77777777" w:rsidR="00061AC3" w:rsidRPr="00061AC3" w:rsidRDefault="00061AC3" w:rsidP="00F24A5A">
      <w:pPr>
        <w:pStyle w:val="Heading3"/>
      </w:pPr>
      <w:r w:rsidRPr="00061AC3">
        <w:t>B) The population is divided into subgroups before sampling.</w:t>
      </w:r>
    </w:p>
    <w:p w14:paraId="7BFB0412" w14:textId="77777777" w:rsidR="00061AC3" w:rsidRPr="00061AC3" w:rsidRDefault="00061AC3" w:rsidP="00F24A5A">
      <w:pPr>
        <w:pStyle w:val="Heading3"/>
      </w:pPr>
      <w:r w:rsidRPr="00061AC3">
        <w:t>C) Each member has an equal chance of selection.</w:t>
      </w:r>
    </w:p>
    <w:p w14:paraId="67D82C22" w14:textId="77777777" w:rsidR="00061AC3" w:rsidRDefault="00061AC3" w:rsidP="00F24A5A">
      <w:pPr>
        <w:pStyle w:val="Heading3"/>
      </w:pPr>
      <w:r w:rsidRPr="00061AC3">
        <w:t>D) Samples are taken at regular intervals</w:t>
      </w:r>
    </w:p>
    <w:p w14:paraId="06102EDF" w14:textId="77777777" w:rsidR="00B26080" w:rsidRPr="00B26080" w:rsidRDefault="00B26080" w:rsidP="00B26080">
      <w:pPr>
        <w:rPr>
          <w:lang w:val="en-VI" w:eastAsia="en-VI"/>
        </w:rPr>
      </w:pPr>
    </w:p>
    <w:p w14:paraId="6B220F75" w14:textId="77777777" w:rsidR="00061AC3" w:rsidRPr="00061AC3" w:rsidRDefault="00061AC3" w:rsidP="00B26080">
      <w:pPr>
        <w:pStyle w:val="Heading2"/>
      </w:pPr>
      <w:r w:rsidRPr="00061AC3">
        <w:t>Which sampling method involves selecting every nth member from a list of the population?</w:t>
      </w:r>
    </w:p>
    <w:p w14:paraId="14B7E60E" w14:textId="77777777" w:rsidR="00061AC3" w:rsidRPr="00061AC3" w:rsidRDefault="00061AC3" w:rsidP="00B26080">
      <w:pPr>
        <w:pStyle w:val="Heading3"/>
      </w:pPr>
      <w:r w:rsidRPr="00061AC3">
        <w:t>A) Simple random sampling</w:t>
      </w:r>
    </w:p>
    <w:p w14:paraId="6E0165F3" w14:textId="77777777" w:rsidR="00061AC3" w:rsidRPr="00061AC3" w:rsidRDefault="00061AC3" w:rsidP="00B26080">
      <w:pPr>
        <w:pStyle w:val="Heading3"/>
      </w:pPr>
      <w:r w:rsidRPr="00061AC3">
        <w:lastRenderedPageBreak/>
        <w:t>B) Stratified sampling</w:t>
      </w:r>
    </w:p>
    <w:p w14:paraId="46B10454" w14:textId="77777777" w:rsidR="00061AC3" w:rsidRPr="00061AC3" w:rsidRDefault="00061AC3" w:rsidP="00B26080">
      <w:pPr>
        <w:pStyle w:val="Heading3"/>
      </w:pPr>
      <w:r w:rsidRPr="00061AC3">
        <w:t>C) Systematic sampling</w:t>
      </w:r>
    </w:p>
    <w:p w14:paraId="0FFFD778" w14:textId="77777777" w:rsidR="00061AC3" w:rsidRDefault="00061AC3" w:rsidP="00B26080">
      <w:pPr>
        <w:pStyle w:val="Heading3"/>
      </w:pPr>
      <w:r w:rsidRPr="00061AC3">
        <w:t>D) Cluster sampling</w:t>
      </w:r>
    </w:p>
    <w:p w14:paraId="08EA77F7" w14:textId="77777777" w:rsidR="00B26080" w:rsidRPr="00B26080" w:rsidRDefault="00B26080" w:rsidP="00B26080">
      <w:pPr>
        <w:rPr>
          <w:lang w:val="en-VI" w:eastAsia="en-VI"/>
        </w:rPr>
      </w:pPr>
    </w:p>
    <w:p w14:paraId="64F9DEF9" w14:textId="77777777" w:rsidR="00061AC3" w:rsidRPr="00061AC3" w:rsidRDefault="00061AC3" w:rsidP="00B26080">
      <w:pPr>
        <w:pStyle w:val="Heading2"/>
      </w:pPr>
      <w:r w:rsidRPr="00061AC3">
        <w:t>What does the term 'reliability' refer to in the context of data collection?</w:t>
      </w:r>
    </w:p>
    <w:p w14:paraId="60EBE221" w14:textId="77777777" w:rsidR="00061AC3" w:rsidRPr="00061AC3" w:rsidRDefault="00061AC3" w:rsidP="00B26080">
      <w:pPr>
        <w:pStyle w:val="Heading3"/>
      </w:pPr>
      <w:r w:rsidRPr="00061AC3">
        <w:t>A) The accuracy of the data in representing the concept being measured</w:t>
      </w:r>
    </w:p>
    <w:p w14:paraId="544EE680" w14:textId="77777777" w:rsidR="00061AC3" w:rsidRPr="00061AC3" w:rsidRDefault="00061AC3" w:rsidP="00B26080">
      <w:pPr>
        <w:pStyle w:val="Heading3"/>
      </w:pPr>
      <w:r w:rsidRPr="00061AC3">
        <w:t>B) The consistency of the measurement over time</w:t>
      </w:r>
    </w:p>
    <w:p w14:paraId="71EDA685" w14:textId="77777777" w:rsidR="00061AC3" w:rsidRPr="00061AC3" w:rsidRDefault="00061AC3" w:rsidP="00B26080">
      <w:pPr>
        <w:pStyle w:val="Heading3"/>
      </w:pPr>
      <w:r w:rsidRPr="00061AC3">
        <w:t>C) The generalizability of the findings</w:t>
      </w:r>
    </w:p>
    <w:p w14:paraId="451A3D58" w14:textId="77777777" w:rsidR="00061AC3" w:rsidRDefault="00061AC3" w:rsidP="00B26080">
      <w:pPr>
        <w:pStyle w:val="Heading3"/>
      </w:pPr>
      <w:r w:rsidRPr="00061AC3">
        <w:t>D) The relevance of the data to the research question</w:t>
      </w:r>
    </w:p>
    <w:p w14:paraId="259B9059" w14:textId="77777777" w:rsidR="00B26080" w:rsidRPr="00B26080" w:rsidRDefault="00B26080" w:rsidP="00B26080">
      <w:pPr>
        <w:rPr>
          <w:lang w:val="en-VI" w:eastAsia="en-VI"/>
        </w:rPr>
      </w:pPr>
    </w:p>
    <w:p w14:paraId="1AB02AB8" w14:textId="77777777" w:rsidR="00061AC3" w:rsidRPr="00061AC3" w:rsidRDefault="00061AC3" w:rsidP="00B26080">
      <w:pPr>
        <w:pStyle w:val="Heading2"/>
      </w:pPr>
      <w:r w:rsidRPr="00061AC3">
        <w:t>What type of validity is assessed by comparing a measure to an external criterion?</w:t>
      </w:r>
    </w:p>
    <w:p w14:paraId="73638ED6" w14:textId="77777777" w:rsidR="00061AC3" w:rsidRPr="00061AC3" w:rsidRDefault="00061AC3" w:rsidP="00B26080">
      <w:pPr>
        <w:pStyle w:val="Heading3"/>
      </w:pPr>
      <w:r w:rsidRPr="00061AC3">
        <w:t>A) Face validity</w:t>
      </w:r>
    </w:p>
    <w:p w14:paraId="4D6B9836" w14:textId="77777777" w:rsidR="00061AC3" w:rsidRPr="00061AC3" w:rsidRDefault="00061AC3" w:rsidP="00B26080">
      <w:pPr>
        <w:pStyle w:val="Heading3"/>
      </w:pPr>
      <w:r w:rsidRPr="00061AC3">
        <w:t>B) Construct validity</w:t>
      </w:r>
    </w:p>
    <w:p w14:paraId="33BB1BD2" w14:textId="77777777" w:rsidR="00061AC3" w:rsidRPr="00061AC3" w:rsidRDefault="00061AC3" w:rsidP="00B26080">
      <w:pPr>
        <w:pStyle w:val="Heading3"/>
      </w:pPr>
      <w:r w:rsidRPr="00061AC3">
        <w:t>C) Content validity</w:t>
      </w:r>
    </w:p>
    <w:p w14:paraId="2C2716B7" w14:textId="77777777" w:rsidR="00061AC3" w:rsidRPr="00061AC3" w:rsidRDefault="00061AC3" w:rsidP="00B26080">
      <w:pPr>
        <w:pStyle w:val="Heading3"/>
      </w:pPr>
      <w:r w:rsidRPr="00061AC3">
        <w:t>D) Criterion-related validity</w:t>
      </w:r>
    </w:p>
    <w:p w14:paraId="729F32A2" w14:textId="77777777" w:rsidR="00061AC3" w:rsidRPr="00061AC3" w:rsidRDefault="00061AC3" w:rsidP="00061AC3">
      <w:pPr>
        <w:ind w:left="2070"/>
        <w:rPr>
          <w:rFonts w:asciiTheme="majorBidi" w:eastAsia="Aptos" w:hAnsiTheme="majorBidi" w:cstheme="majorBidi"/>
          <w:sz w:val="24"/>
          <w:szCs w:val="24"/>
          <w:lang w:val="en-VI"/>
        </w:rPr>
      </w:pPr>
    </w:p>
    <w:p w14:paraId="60666DFB" w14:textId="77777777" w:rsidR="00061AC3" w:rsidRPr="00061AC3" w:rsidRDefault="00061AC3" w:rsidP="00B26080">
      <w:pPr>
        <w:pStyle w:val="Heading2"/>
      </w:pPr>
      <w:r w:rsidRPr="00061AC3">
        <w:t>Which data collection method involves using standardized instruments to measure variables?</w:t>
      </w:r>
    </w:p>
    <w:p w14:paraId="54961D36" w14:textId="77777777" w:rsidR="00061AC3" w:rsidRPr="00061AC3" w:rsidRDefault="00061AC3" w:rsidP="00B26080">
      <w:pPr>
        <w:pStyle w:val="Heading3"/>
      </w:pPr>
      <w:r w:rsidRPr="00061AC3">
        <w:t>A) Observations</w:t>
      </w:r>
    </w:p>
    <w:p w14:paraId="1DEB7118" w14:textId="77777777" w:rsidR="00061AC3" w:rsidRPr="00061AC3" w:rsidRDefault="00061AC3" w:rsidP="00B26080">
      <w:pPr>
        <w:pStyle w:val="Heading3"/>
      </w:pPr>
      <w:r w:rsidRPr="00061AC3">
        <w:t>B) Surveys</w:t>
      </w:r>
    </w:p>
    <w:p w14:paraId="6C5E5C57" w14:textId="77777777" w:rsidR="00061AC3" w:rsidRPr="00061AC3" w:rsidRDefault="00061AC3" w:rsidP="00B26080">
      <w:pPr>
        <w:pStyle w:val="Heading3"/>
      </w:pPr>
      <w:r w:rsidRPr="00061AC3">
        <w:t>C) Interviews</w:t>
      </w:r>
    </w:p>
    <w:p w14:paraId="7B095F67" w14:textId="77777777" w:rsidR="00061AC3" w:rsidRPr="00061AC3" w:rsidRDefault="00061AC3" w:rsidP="00B26080">
      <w:pPr>
        <w:pStyle w:val="Heading3"/>
      </w:pPr>
      <w:r w:rsidRPr="00061AC3">
        <w:t>D) Case studies</w:t>
      </w:r>
    </w:p>
    <w:p w14:paraId="319DDE8A" w14:textId="77777777" w:rsidR="00061AC3" w:rsidRPr="00061AC3" w:rsidRDefault="00061AC3" w:rsidP="00061AC3">
      <w:pPr>
        <w:ind w:left="2070"/>
        <w:rPr>
          <w:rFonts w:asciiTheme="majorBidi" w:eastAsia="Aptos" w:hAnsiTheme="majorBidi" w:cstheme="majorBidi"/>
          <w:sz w:val="24"/>
          <w:szCs w:val="24"/>
          <w:lang w:val="en-VI"/>
        </w:rPr>
      </w:pPr>
    </w:p>
    <w:p w14:paraId="106F322C" w14:textId="77777777" w:rsidR="00061AC3" w:rsidRPr="00061AC3" w:rsidRDefault="00061AC3" w:rsidP="00B26080">
      <w:pPr>
        <w:pStyle w:val="Heading2"/>
      </w:pPr>
      <w:r w:rsidRPr="00061AC3">
        <w:t>What does the term “sampling frame” refer to?</w:t>
      </w:r>
    </w:p>
    <w:p w14:paraId="14E473E4" w14:textId="77777777" w:rsidR="00061AC3" w:rsidRPr="00061AC3" w:rsidRDefault="00061AC3" w:rsidP="00B26080">
      <w:pPr>
        <w:pStyle w:val="Heading3"/>
      </w:pPr>
      <w:r w:rsidRPr="00061AC3">
        <w:t>A) The total number of participants needed</w:t>
      </w:r>
    </w:p>
    <w:p w14:paraId="1B3EA442" w14:textId="77777777" w:rsidR="00061AC3" w:rsidRPr="00061AC3" w:rsidRDefault="00061AC3" w:rsidP="00B26080">
      <w:pPr>
        <w:pStyle w:val="Heading3"/>
      </w:pPr>
      <w:r w:rsidRPr="00061AC3">
        <w:t>B) The complete list of all members of the population</w:t>
      </w:r>
    </w:p>
    <w:p w14:paraId="4D3034D1" w14:textId="77777777" w:rsidR="00061AC3" w:rsidRPr="00061AC3" w:rsidRDefault="00061AC3" w:rsidP="00B26080">
      <w:pPr>
        <w:pStyle w:val="Heading3"/>
      </w:pPr>
      <w:r w:rsidRPr="00061AC3">
        <w:t>C) The tool used for sampling</w:t>
      </w:r>
    </w:p>
    <w:p w14:paraId="4D6722A5" w14:textId="77777777" w:rsidR="00061AC3" w:rsidRPr="00061AC3" w:rsidRDefault="00061AC3" w:rsidP="00B26080">
      <w:pPr>
        <w:pStyle w:val="Heading3"/>
      </w:pPr>
      <w:r w:rsidRPr="00061AC3">
        <w:t>D) The statistical technique used in analysis</w:t>
      </w:r>
    </w:p>
    <w:p w14:paraId="08A9034A" w14:textId="77777777" w:rsidR="00061AC3" w:rsidRPr="00061AC3" w:rsidRDefault="00061AC3" w:rsidP="00061AC3">
      <w:pPr>
        <w:ind w:left="2070"/>
        <w:rPr>
          <w:rFonts w:asciiTheme="majorBidi" w:eastAsia="Aptos" w:hAnsiTheme="majorBidi" w:cstheme="majorBidi"/>
          <w:sz w:val="24"/>
          <w:szCs w:val="24"/>
          <w:lang w:val="en-VI"/>
        </w:rPr>
      </w:pPr>
    </w:p>
    <w:p w14:paraId="56EFDE36" w14:textId="77777777" w:rsidR="00061AC3" w:rsidRPr="00061AC3" w:rsidRDefault="00061AC3" w:rsidP="00B26080">
      <w:pPr>
        <w:pStyle w:val="Heading2"/>
      </w:pPr>
      <w:r w:rsidRPr="00061AC3">
        <w:t>What is the name of the response bias that results when people agree with items, regardless of their content?</w:t>
      </w:r>
    </w:p>
    <w:p w14:paraId="4B2C9D86" w14:textId="77777777" w:rsidR="00061AC3" w:rsidRPr="00061AC3" w:rsidRDefault="00061AC3" w:rsidP="00B26080">
      <w:pPr>
        <w:pStyle w:val="Heading3"/>
        <w:ind w:left="2880"/>
      </w:pPr>
    </w:p>
    <w:p w14:paraId="09A40AB4" w14:textId="58EB1C45" w:rsidR="00061AC3" w:rsidRPr="00061AC3" w:rsidRDefault="00061AC3" w:rsidP="00B26080">
      <w:pPr>
        <w:pStyle w:val="Heading3"/>
        <w:numPr>
          <w:ilvl w:val="0"/>
          <w:numId w:val="64"/>
        </w:numPr>
        <w:ind w:left="2880"/>
      </w:pPr>
      <w:r w:rsidRPr="00061AC3">
        <w:t>Social desirability</w:t>
      </w:r>
    </w:p>
    <w:p w14:paraId="753B59E1" w14:textId="17381D8A" w:rsidR="00061AC3" w:rsidRPr="00061AC3" w:rsidRDefault="00061AC3" w:rsidP="00B26080">
      <w:pPr>
        <w:pStyle w:val="Heading3"/>
        <w:numPr>
          <w:ilvl w:val="0"/>
          <w:numId w:val="64"/>
        </w:numPr>
        <w:ind w:left="2880"/>
      </w:pPr>
      <w:r w:rsidRPr="00061AC3">
        <w:t>Extreme response</w:t>
      </w:r>
    </w:p>
    <w:p w14:paraId="00F3F950" w14:textId="62CAEC2C" w:rsidR="00061AC3" w:rsidRPr="00061AC3" w:rsidRDefault="00061AC3" w:rsidP="00B26080">
      <w:pPr>
        <w:pStyle w:val="Heading3"/>
        <w:numPr>
          <w:ilvl w:val="0"/>
          <w:numId w:val="64"/>
        </w:numPr>
        <w:ind w:left="2880"/>
      </w:pPr>
      <w:r w:rsidRPr="00061AC3">
        <w:t>Naysayers</w:t>
      </w:r>
    </w:p>
    <w:p w14:paraId="2AB02D2F" w14:textId="36DCEC3A" w:rsidR="00061AC3" w:rsidRPr="00061AC3" w:rsidRDefault="00061AC3" w:rsidP="00B26080">
      <w:pPr>
        <w:pStyle w:val="Heading3"/>
        <w:numPr>
          <w:ilvl w:val="0"/>
          <w:numId w:val="64"/>
        </w:numPr>
        <w:ind w:left="2880"/>
      </w:pPr>
      <w:r w:rsidRPr="00061AC3">
        <w:t>Acquiescence</w:t>
      </w:r>
    </w:p>
    <w:p w14:paraId="43C2239D" w14:textId="77777777" w:rsidR="00061AC3" w:rsidRPr="00061AC3" w:rsidRDefault="00061AC3" w:rsidP="00B26080">
      <w:pPr>
        <w:pStyle w:val="Heading3"/>
        <w:ind w:left="2880"/>
        <w:rPr>
          <w:rFonts w:eastAsia="Aptos"/>
        </w:rPr>
      </w:pPr>
    </w:p>
    <w:p w14:paraId="09DD2494" w14:textId="77777777" w:rsidR="00061AC3" w:rsidRPr="00061AC3" w:rsidRDefault="00061AC3" w:rsidP="00B26080">
      <w:pPr>
        <w:pStyle w:val="Heading2"/>
      </w:pPr>
      <w:r w:rsidRPr="00061AC3">
        <w:t>Which of the following is an advantage of observation as a method of data collection in a study?</w:t>
      </w:r>
    </w:p>
    <w:p w14:paraId="03D0F82B" w14:textId="030C48BE" w:rsidR="00061AC3" w:rsidRPr="00061AC3" w:rsidRDefault="00061AC3" w:rsidP="00B26080">
      <w:pPr>
        <w:pStyle w:val="Heading3"/>
        <w:numPr>
          <w:ilvl w:val="0"/>
          <w:numId w:val="65"/>
        </w:numPr>
        <w:ind w:left="2970"/>
      </w:pPr>
      <w:r w:rsidRPr="00061AC3">
        <w:t>Participants enjoy being observed.</w:t>
      </w:r>
    </w:p>
    <w:p w14:paraId="02CD3828" w14:textId="6ABC4245" w:rsidR="00061AC3" w:rsidRPr="00061AC3" w:rsidRDefault="00061AC3" w:rsidP="00B26080">
      <w:pPr>
        <w:pStyle w:val="Heading3"/>
        <w:numPr>
          <w:ilvl w:val="0"/>
          <w:numId w:val="65"/>
        </w:numPr>
        <w:ind w:left="2970"/>
      </w:pPr>
      <w:r w:rsidRPr="00061AC3">
        <w:t>Participants can remain anonymous.</w:t>
      </w:r>
    </w:p>
    <w:p w14:paraId="15F0024B" w14:textId="3E5841A7" w:rsidR="00061AC3" w:rsidRPr="00061AC3" w:rsidRDefault="00061AC3" w:rsidP="00B26080">
      <w:pPr>
        <w:pStyle w:val="Heading3"/>
        <w:numPr>
          <w:ilvl w:val="0"/>
          <w:numId w:val="65"/>
        </w:numPr>
        <w:ind w:left="2970"/>
      </w:pPr>
      <w:r w:rsidRPr="00061AC3">
        <w:t>Observation is less costly than distributing questionnaires.</w:t>
      </w:r>
    </w:p>
    <w:p w14:paraId="3394ADB9" w14:textId="6974E020" w:rsidR="00061AC3" w:rsidRPr="00061AC3" w:rsidRDefault="00061AC3" w:rsidP="00B26080">
      <w:pPr>
        <w:pStyle w:val="Heading3"/>
        <w:numPr>
          <w:ilvl w:val="0"/>
          <w:numId w:val="65"/>
        </w:numPr>
        <w:ind w:left="2970"/>
      </w:pPr>
      <w:r w:rsidRPr="00061AC3">
        <w:t>Observation directly captures people’s behaviors.</w:t>
      </w:r>
    </w:p>
    <w:p w14:paraId="69D95EB5" w14:textId="77777777" w:rsidR="00061AC3" w:rsidRPr="00061AC3" w:rsidRDefault="00061AC3" w:rsidP="00061AC3">
      <w:pPr>
        <w:keepNext/>
        <w:keepLines/>
        <w:widowControl w:val="0"/>
        <w:tabs>
          <w:tab w:val="left" w:pos="1425"/>
        </w:tabs>
        <w:autoSpaceDE w:val="0"/>
        <w:autoSpaceDN w:val="0"/>
        <w:adjustRightInd w:val="0"/>
        <w:spacing w:after="0" w:line="240" w:lineRule="auto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</w:p>
    <w:p w14:paraId="5313310D" w14:textId="77777777" w:rsidR="00061AC3" w:rsidRPr="00061AC3" w:rsidRDefault="00061AC3" w:rsidP="00B26080">
      <w:pPr>
        <w:pStyle w:val="Heading2"/>
      </w:pPr>
      <w:r w:rsidRPr="00061AC3">
        <w:t>Which qualitative approach is most appropriate for exploring how individuals construct their realities and personal experiences?</w:t>
      </w:r>
    </w:p>
    <w:p w14:paraId="224D9DC3" w14:textId="77777777" w:rsidR="00061AC3" w:rsidRPr="00061AC3" w:rsidRDefault="00061AC3" w:rsidP="00B26080">
      <w:pPr>
        <w:pStyle w:val="Heading3"/>
      </w:pPr>
      <w:r w:rsidRPr="00061AC3">
        <w:t>A) Phenomenology</w:t>
      </w:r>
    </w:p>
    <w:p w14:paraId="16A9F3BF" w14:textId="77777777" w:rsidR="00061AC3" w:rsidRPr="00061AC3" w:rsidRDefault="00061AC3" w:rsidP="00B26080">
      <w:pPr>
        <w:pStyle w:val="Heading3"/>
      </w:pPr>
      <w:r w:rsidRPr="00061AC3">
        <w:t>B) Grounded theory</w:t>
      </w:r>
    </w:p>
    <w:p w14:paraId="10F898D1" w14:textId="77777777" w:rsidR="00061AC3" w:rsidRDefault="00061AC3" w:rsidP="00B26080">
      <w:pPr>
        <w:pStyle w:val="Heading3"/>
      </w:pPr>
      <w:r w:rsidRPr="00061AC3">
        <w:t>C) Ethnography</w:t>
      </w:r>
    </w:p>
    <w:p w14:paraId="0A214E36" w14:textId="77777777" w:rsidR="00B26080" w:rsidRPr="00B26080" w:rsidRDefault="00B26080" w:rsidP="00B26080">
      <w:pPr>
        <w:rPr>
          <w:lang w:val="en-VI" w:eastAsia="en-VI"/>
        </w:rPr>
      </w:pPr>
    </w:p>
    <w:p w14:paraId="47A6B9ED" w14:textId="77777777" w:rsidR="00061AC3" w:rsidRPr="00061AC3" w:rsidRDefault="00061AC3" w:rsidP="00B26080">
      <w:pPr>
        <w:pStyle w:val="Heading2"/>
      </w:pPr>
      <w:r w:rsidRPr="00061AC3">
        <w:t>Which of the following best describes 'constant comparison' in qualitative research?</w:t>
      </w:r>
    </w:p>
    <w:p w14:paraId="62378213" w14:textId="77777777" w:rsidR="00061AC3" w:rsidRPr="00061AC3" w:rsidRDefault="00061AC3" w:rsidP="00B26080">
      <w:pPr>
        <w:pStyle w:val="Heading3"/>
      </w:pPr>
      <w:r w:rsidRPr="00061AC3">
        <w:t>A) Comparing research results with those from previous studies</w:t>
      </w:r>
    </w:p>
    <w:p w14:paraId="06860FF6" w14:textId="77777777" w:rsidR="00061AC3" w:rsidRPr="00061AC3" w:rsidRDefault="00061AC3" w:rsidP="00B26080">
      <w:pPr>
        <w:pStyle w:val="Heading3"/>
      </w:pPr>
      <w:r w:rsidRPr="00061AC3">
        <w:t>B) Comparing new data with existing data to identify similarities and differences</w:t>
      </w:r>
    </w:p>
    <w:p w14:paraId="601F09E9" w14:textId="77777777" w:rsidR="00061AC3" w:rsidRPr="00061AC3" w:rsidRDefault="00061AC3" w:rsidP="00B26080">
      <w:pPr>
        <w:pStyle w:val="Heading3"/>
      </w:pPr>
      <w:r w:rsidRPr="00061AC3">
        <w:t>C) Comparing data across different statistical categories</w:t>
      </w:r>
    </w:p>
    <w:p w14:paraId="21CC1CAB" w14:textId="77777777" w:rsidR="00061AC3" w:rsidRDefault="00061AC3" w:rsidP="00B26080">
      <w:pPr>
        <w:pStyle w:val="Heading3"/>
      </w:pPr>
      <w:r w:rsidRPr="00061AC3">
        <w:t>D) Analyzing data from multiple sources to test hypotheses</w:t>
      </w:r>
    </w:p>
    <w:p w14:paraId="2FEC14FB" w14:textId="77777777" w:rsidR="00B26080" w:rsidRPr="00B26080" w:rsidRDefault="00B26080" w:rsidP="00B26080">
      <w:pPr>
        <w:rPr>
          <w:lang w:val="en-VI" w:eastAsia="en-VI"/>
        </w:rPr>
      </w:pPr>
    </w:p>
    <w:p w14:paraId="2E748A9D" w14:textId="77777777" w:rsidR="00061AC3" w:rsidRPr="00061AC3" w:rsidRDefault="00061AC3" w:rsidP="00B26080">
      <w:pPr>
        <w:pStyle w:val="Heading2"/>
      </w:pPr>
      <w:r w:rsidRPr="00061AC3">
        <w:t>Which qualitative method involves systematic observation and recording of behaviors and interactions in their natural environment?</w:t>
      </w:r>
    </w:p>
    <w:p w14:paraId="47F66F3E" w14:textId="77777777" w:rsidR="00061AC3" w:rsidRPr="00061AC3" w:rsidRDefault="00061AC3" w:rsidP="00B26080">
      <w:pPr>
        <w:pStyle w:val="Heading3"/>
      </w:pPr>
      <w:r w:rsidRPr="00061AC3">
        <w:t>A) Focus groups</w:t>
      </w:r>
    </w:p>
    <w:p w14:paraId="54167EEE" w14:textId="77777777" w:rsidR="00061AC3" w:rsidRPr="00061AC3" w:rsidRDefault="00061AC3" w:rsidP="00B26080">
      <w:pPr>
        <w:pStyle w:val="Heading3"/>
      </w:pPr>
      <w:r w:rsidRPr="00061AC3">
        <w:t>B) Case studies</w:t>
      </w:r>
    </w:p>
    <w:p w14:paraId="7E104F64" w14:textId="77777777" w:rsidR="00061AC3" w:rsidRPr="00061AC3" w:rsidRDefault="00061AC3" w:rsidP="00B26080">
      <w:pPr>
        <w:pStyle w:val="Heading3"/>
      </w:pPr>
      <w:r w:rsidRPr="00061AC3">
        <w:t>C) Participant observation</w:t>
      </w:r>
    </w:p>
    <w:p w14:paraId="52C2B4D9" w14:textId="77777777" w:rsidR="00061AC3" w:rsidRDefault="00061AC3" w:rsidP="00B26080">
      <w:pPr>
        <w:pStyle w:val="Heading3"/>
      </w:pPr>
      <w:r w:rsidRPr="00061AC3">
        <w:t>D) Surveys</w:t>
      </w:r>
    </w:p>
    <w:p w14:paraId="6C125420" w14:textId="77777777" w:rsidR="00B26080" w:rsidRPr="00B26080" w:rsidRDefault="00B26080" w:rsidP="00B26080">
      <w:pPr>
        <w:rPr>
          <w:lang w:val="en-VI" w:eastAsia="en-VI"/>
        </w:rPr>
      </w:pPr>
    </w:p>
    <w:p w14:paraId="404CE4A2" w14:textId="77777777" w:rsidR="00061AC3" w:rsidRPr="00061AC3" w:rsidRDefault="00061AC3" w:rsidP="00B26080">
      <w:pPr>
        <w:pStyle w:val="Heading2"/>
      </w:pPr>
      <w:r w:rsidRPr="00061AC3">
        <w:t>What is the main focus of 'critical theory' in qualitative research?</w:t>
      </w:r>
    </w:p>
    <w:p w14:paraId="60EBFB6F" w14:textId="77777777" w:rsidR="00061AC3" w:rsidRPr="00061AC3" w:rsidRDefault="00061AC3" w:rsidP="00B26080">
      <w:pPr>
        <w:pStyle w:val="Heading3"/>
      </w:pPr>
      <w:r w:rsidRPr="00061AC3">
        <w:t>A) Understanding how social structures and power dynamics affect human experiences</w:t>
      </w:r>
    </w:p>
    <w:p w14:paraId="5819B055" w14:textId="77777777" w:rsidR="00061AC3" w:rsidRPr="00061AC3" w:rsidRDefault="00061AC3" w:rsidP="00B26080">
      <w:pPr>
        <w:pStyle w:val="Heading3"/>
      </w:pPr>
      <w:r w:rsidRPr="00061AC3">
        <w:t>B) Measuring the effectiveness of interventions through statistical analysis</w:t>
      </w:r>
    </w:p>
    <w:p w14:paraId="6C8E9301" w14:textId="77777777" w:rsidR="00061AC3" w:rsidRPr="00061AC3" w:rsidRDefault="00061AC3" w:rsidP="00B26080">
      <w:pPr>
        <w:pStyle w:val="Heading3"/>
      </w:pPr>
      <w:r w:rsidRPr="00061AC3">
        <w:t>C) Developing theories based on historical data</w:t>
      </w:r>
    </w:p>
    <w:p w14:paraId="34AA7D4F" w14:textId="77777777" w:rsidR="00061AC3" w:rsidRDefault="00061AC3" w:rsidP="00B26080">
      <w:pPr>
        <w:pStyle w:val="Heading3"/>
      </w:pPr>
      <w:r w:rsidRPr="00061AC3">
        <w:t>D) Analyzing the generalizability of research findings</w:t>
      </w:r>
    </w:p>
    <w:p w14:paraId="57900F43" w14:textId="77777777" w:rsidR="00B26080" w:rsidRPr="00B26080" w:rsidRDefault="00B26080" w:rsidP="00B26080">
      <w:pPr>
        <w:rPr>
          <w:lang w:val="en-VI" w:eastAsia="en-VI"/>
        </w:rPr>
      </w:pPr>
    </w:p>
    <w:p w14:paraId="14C6BE31" w14:textId="77777777" w:rsidR="00061AC3" w:rsidRPr="00061AC3" w:rsidRDefault="00061AC3" w:rsidP="00B26080">
      <w:pPr>
        <w:pStyle w:val="Heading2"/>
      </w:pPr>
      <w:r w:rsidRPr="00061AC3">
        <w:t>What does 'saturation point' refer to in the context of qualitative research data collection?</w:t>
      </w:r>
    </w:p>
    <w:p w14:paraId="277B1F37" w14:textId="6175C370" w:rsidR="00061AC3" w:rsidRPr="00061AC3" w:rsidRDefault="00061AC3" w:rsidP="00B26080">
      <w:pPr>
        <w:pStyle w:val="Heading3"/>
        <w:numPr>
          <w:ilvl w:val="0"/>
          <w:numId w:val="66"/>
        </w:numPr>
        <w:ind w:left="2880"/>
      </w:pPr>
      <w:r w:rsidRPr="00061AC3">
        <w:t>The stage at which data collection stops because no new information is emerging</w:t>
      </w:r>
    </w:p>
    <w:p w14:paraId="39694A69" w14:textId="7A00377C" w:rsidR="00061AC3" w:rsidRPr="00061AC3" w:rsidRDefault="00061AC3" w:rsidP="00B26080">
      <w:pPr>
        <w:pStyle w:val="Heading3"/>
        <w:numPr>
          <w:ilvl w:val="0"/>
          <w:numId w:val="66"/>
        </w:numPr>
        <w:ind w:left="2880"/>
      </w:pPr>
      <w:r w:rsidRPr="00061AC3">
        <w:t>The point at which data collection is completed for statistical analysis</w:t>
      </w:r>
    </w:p>
    <w:p w14:paraId="17587849" w14:textId="03C60BAC" w:rsidR="00061AC3" w:rsidRPr="00061AC3" w:rsidRDefault="00061AC3" w:rsidP="00B26080">
      <w:pPr>
        <w:pStyle w:val="Heading3"/>
        <w:numPr>
          <w:ilvl w:val="0"/>
          <w:numId w:val="66"/>
        </w:numPr>
        <w:ind w:left="2880"/>
      </w:pPr>
      <w:r w:rsidRPr="00061AC3">
        <w:t>The time when participants are fully aware of the research objectives</w:t>
      </w:r>
    </w:p>
    <w:p w14:paraId="380B4FB4" w14:textId="7BA7D7C6" w:rsidR="00061AC3" w:rsidRDefault="00061AC3" w:rsidP="00B26080">
      <w:pPr>
        <w:pStyle w:val="Heading3"/>
        <w:numPr>
          <w:ilvl w:val="0"/>
          <w:numId w:val="66"/>
        </w:numPr>
        <w:ind w:left="2880"/>
      </w:pPr>
      <w:r w:rsidRPr="00061AC3">
        <w:t>The stage where data is randomly sampled for accuracy</w:t>
      </w:r>
    </w:p>
    <w:p w14:paraId="1EAECD95" w14:textId="77777777" w:rsidR="00B26080" w:rsidRPr="00B26080" w:rsidRDefault="00B26080" w:rsidP="00B26080">
      <w:pPr>
        <w:rPr>
          <w:lang w:val="en-VI" w:eastAsia="en-VI"/>
        </w:rPr>
      </w:pPr>
    </w:p>
    <w:p w14:paraId="2A89B456" w14:textId="77777777" w:rsidR="00061AC3" w:rsidRPr="00061AC3" w:rsidRDefault="00061AC3" w:rsidP="00B26080">
      <w:pPr>
        <w:pStyle w:val="Heading2"/>
      </w:pPr>
      <w:r w:rsidRPr="00061AC3">
        <w:t>What do ethnographers strive to acquire?</w:t>
      </w:r>
    </w:p>
    <w:p w14:paraId="1D4124EE" w14:textId="3BBDC402" w:rsidR="00061AC3" w:rsidRPr="00061AC3" w:rsidRDefault="00061AC3" w:rsidP="00B26080">
      <w:pPr>
        <w:pStyle w:val="Heading3"/>
        <w:numPr>
          <w:ilvl w:val="0"/>
          <w:numId w:val="67"/>
        </w:numPr>
        <w:ind w:left="2880"/>
      </w:pPr>
      <w:r w:rsidRPr="00061AC3">
        <w:t>An emic perspective of a culture</w:t>
      </w:r>
    </w:p>
    <w:p w14:paraId="6732809F" w14:textId="15B0A75F" w:rsidR="00061AC3" w:rsidRPr="00061AC3" w:rsidRDefault="00061AC3" w:rsidP="00B26080">
      <w:pPr>
        <w:pStyle w:val="Heading3"/>
        <w:numPr>
          <w:ilvl w:val="0"/>
          <w:numId w:val="67"/>
        </w:numPr>
        <w:ind w:left="2880"/>
      </w:pPr>
      <w:r w:rsidRPr="00061AC3">
        <w:t>An etic perspective of a culture</w:t>
      </w:r>
    </w:p>
    <w:p w14:paraId="177D3C84" w14:textId="521B04AA" w:rsidR="00061AC3" w:rsidRPr="00061AC3" w:rsidRDefault="00061AC3" w:rsidP="00B26080">
      <w:pPr>
        <w:pStyle w:val="Heading3"/>
        <w:numPr>
          <w:ilvl w:val="0"/>
          <w:numId w:val="67"/>
        </w:numPr>
        <w:ind w:left="2880"/>
      </w:pPr>
      <w:r w:rsidRPr="00061AC3">
        <w:t>A focused perspective</w:t>
      </w:r>
    </w:p>
    <w:p w14:paraId="3A8744E2" w14:textId="6FBA8983" w:rsidR="00061AC3" w:rsidRPr="00061AC3" w:rsidRDefault="00061AC3" w:rsidP="00B26080">
      <w:pPr>
        <w:pStyle w:val="Heading3"/>
        <w:numPr>
          <w:ilvl w:val="0"/>
          <w:numId w:val="67"/>
        </w:numPr>
        <w:ind w:left="2880"/>
      </w:pPr>
      <w:r w:rsidRPr="00061AC3">
        <w:t>An ethnonursing perspective</w:t>
      </w:r>
    </w:p>
    <w:p w14:paraId="726A5D07" w14:textId="77777777" w:rsidR="00061AC3" w:rsidRPr="00061AC3" w:rsidRDefault="00061AC3" w:rsidP="00B26080">
      <w:pPr>
        <w:pStyle w:val="Heading3"/>
        <w:ind w:left="2880"/>
      </w:pPr>
    </w:p>
    <w:p w14:paraId="4226E9EE" w14:textId="77777777" w:rsidR="00061AC3" w:rsidRPr="00061AC3" w:rsidRDefault="00061AC3" w:rsidP="00B26080">
      <w:pPr>
        <w:pStyle w:val="Heading2"/>
      </w:pPr>
      <w:r w:rsidRPr="00061AC3">
        <w:lastRenderedPageBreak/>
        <w:t>In phenomenological studies, researchers strive to ensure that their own preconceived beliefs and opinions do not influence the emerging data, using which strategy?</w:t>
      </w:r>
    </w:p>
    <w:p w14:paraId="308644C9" w14:textId="5FB32CD2" w:rsidR="00061AC3" w:rsidRPr="00061AC3" w:rsidRDefault="00061AC3" w:rsidP="00B26080">
      <w:pPr>
        <w:pStyle w:val="Heading3"/>
        <w:numPr>
          <w:ilvl w:val="0"/>
          <w:numId w:val="68"/>
        </w:numPr>
        <w:ind w:left="2520" w:firstLine="0"/>
      </w:pPr>
      <w:r w:rsidRPr="00061AC3">
        <w:t>Constant comparison</w:t>
      </w:r>
    </w:p>
    <w:p w14:paraId="2A0996D5" w14:textId="5B4CC5B9" w:rsidR="00061AC3" w:rsidRPr="00061AC3" w:rsidRDefault="00061AC3" w:rsidP="00B26080">
      <w:pPr>
        <w:pStyle w:val="Heading3"/>
        <w:numPr>
          <w:ilvl w:val="0"/>
          <w:numId w:val="68"/>
        </w:numPr>
        <w:ind w:left="2520" w:firstLine="0"/>
      </w:pPr>
      <w:r w:rsidRPr="00061AC3">
        <w:t>Participant observation</w:t>
      </w:r>
    </w:p>
    <w:p w14:paraId="4CEC2B9D" w14:textId="46C5E2BC" w:rsidR="00061AC3" w:rsidRPr="00061AC3" w:rsidRDefault="00061AC3" w:rsidP="00B26080">
      <w:pPr>
        <w:pStyle w:val="Heading3"/>
        <w:numPr>
          <w:ilvl w:val="0"/>
          <w:numId w:val="68"/>
        </w:numPr>
        <w:ind w:left="2520" w:firstLine="0"/>
      </w:pPr>
      <w:r w:rsidRPr="00061AC3">
        <w:t>Hermeneutics</w:t>
      </w:r>
    </w:p>
    <w:p w14:paraId="1B5215C1" w14:textId="4B3275FA" w:rsidR="00061AC3" w:rsidRPr="00061AC3" w:rsidRDefault="00061AC3" w:rsidP="00B26080">
      <w:pPr>
        <w:pStyle w:val="Heading3"/>
        <w:numPr>
          <w:ilvl w:val="0"/>
          <w:numId w:val="68"/>
        </w:numPr>
        <w:ind w:left="2520" w:firstLine="0"/>
      </w:pPr>
      <w:r w:rsidRPr="00061AC3">
        <w:t>Bracketing</w:t>
      </w:r>
    </w:p>
    <w:p w14:paraId="37196049" w14:textId="77777777" w:rsidR="00061AC3" w:rsidRPr="00061AC3" w:rsidRDefault="00061AC3" w:rsidP="00061AC3">
      <w:pPr>
        <w:ind w:left="2070"/>
        <w:rPr>
          <w:rFonts w:asciiTheme="majorBidi" w:eastAsia="Aptos" w:hAnsiTheme="majorBidi" w:cstheme="majorBidi"/>
          <w:sz w:val="24"/>
          <w:szCs w:val="24"/>
        </w:rPr>
      </w:pPr>
    </w:p>
    <w:p w14:paraId="1759B630" w14:textId="77777777" w:rsidR="00061AC3" w:rsidRPr="00061AC3" w:rsidRDefault="00061AC3" w:rsidP="00B26080">
      <w:pPr>
        <w:pStyle w:val="Heading2"/>
      </w:pPr>
      <w:r w:rsidRPr="00061AC3">
        <w:t>Which is not one of the four steps in descriptive phenomenology?</w:t>
      </w:r>
    </w:p>
    <w:p w14:paraId="3F12A810" w14:textId="773D862A" w:rsidR="00061AC3" w:rsidRPr="00061AC3" w:rsidRDefault="00061AC3" w:rsidP="00B26080">
      <w:pPr>
        <w:pStyle w:val="Heading3"/>
        <w:numPr>
          <w:ilvl w:val="0"/>
          <w:numId w:val="69"/>
        </w:numPr>
        <w:ind w:left="2880"/>
      </w:pPr>
      <w:r w:rsidRPr="00061AC3">
        <w:t>Bracketing</w:t>
      </w:r>
    </w:p>
    <w:p w14:paraId="49C63239" w14:textId="38098AB5" w:rsidR="00061AC3" w:rsidRPr="00061AC3" w:rsidRDefault="00061AC3" w:rsidP="00B26080">
      <w:pPr>
        <w:pStyle w:val="Heading3"/>
        <w:numPr>
          <w:ilvl w:val="0"/>
          <w:numId w:val="69"/>
        </w:numPr>
        <w:ind w:left="2880"/>
      </w:pPr>
      <w:r w:rsidRPr="00061AC3">
        <w:t>Inferring</w:t>
      </w:r>
    </w:p>
    <w:p w14:paraId="53818853" w14:textId="458A5CE6" w:rsidR="00061AC3" w:rsidRPr="00061AC3" w:rsidRDefault="00061AC3" w:rsidP="00B26080">
      <w:pPr>
        <w:pStyle w:val="Heading3"/>
        <w:numPr>
          <w:ilvl w:val="0"/>
          <w:numId w:val="69"/>
        </w:numPr>
        <w:ind w:left="2880"/>
      </w:pPr>
      <w:r w:rsidRPr="00061AC3">
        <w:t>Analyzing</w:t>
      </w:r>
    </w:p>
    <w:p w14:paraId="2B57CD44" w14:textId="49947838" w:rsidR="00061AC3" w:rsidRPr="00061AC3" w:rsidRDefault="00061AC3" w:rsidP="00B26080">
      <w:pPr>
        <w:pStyle w:val="Heading3"/>
        <w:numPr>
          <w:ilvl w:val="0"/>
          <w:numId w:val="69"/>
        </w:numPr>
        <w:ind w:left="2880"/>
      </w:pPr>
      <w:r w:rsidRPr="00061AC3">
        <w:t>Describing</w:t>
      </w:r>
    </w:p>
    <w:p w14:paraId="626A7FDE" w14:textId="77777777" w:rsidR="00061AC3" w:rsidRPr="00061AC3" w:rsidRDefault="00061AC3" w:rsidP="00B26080">
      <w:pPr>
        <w:pStyle w:val="Heading3"/>
        <w:ind w:left="2880"/>
        <w:rPr>
          <w:rFonts w:eastAsia="Aptos"/>
        </w:rPr>
      </w:pPr>
    </w:p>
    <w:p w14:paraId="2AB86382" w14:textId="77777777" w:rsidR="00061AC3" w:rsidRPr="00061AC3" w:rsidRDefault="00061AC3" w:rsidP="00B26080">
      <w:pPr>
        <w:pStyle w:val="Heading2"/>
      </w:pPr>
      <w:r w:rsidRPr="00061AC3">
        <w:t>A researcher collected stories about how 16 suicide survivors felt when they learned their suicide attempts had failed. What type of qualitative study is this likely to be?</w:t>
      </w:r>
    </w:p>
    <w:p w14:paraId="46FC0B61" w14:textId="2C17B5F6" w:rsidR="00061AC3" w:rsidRPr="00061AC3" w:rsidRDefault="00061AC3" w:rsidP="00B26080">
      <w:pPr>
        <w:pStyle w:val="Heading2"/>
        <w:numPr>
          <w:ilvl w:val="0"/>
          <w:numId w:val="70"/>
        </w:numPr>
        <w:ind w:left="2970"/>
      </w:pPr>
      <w:r w:rsidRPr="00061AC3">
        <w:t>Historical research</w:t>
      </w:r>
    </w:p>
    <w:p w14:paraId="4E4D672C" w14:textId="6FF41F92" w:rsidR="00061AC3" w:rsidRPr="00061AC3" w:rsidRDefault="00061AC3" w:rsidP="00B26080">
      <w:pPr>
        <w:pStyle w:val="Heading2"/>
        <w:numPr>
          <w:ilvl w:val="0"/>
          <w:numId w:val="70"/>
        </w:numPr>
        <w:ind w:left="2970"/>
      </w:pPr>
      <w:r w:rsidRPr="00061AC3">
        <w:t>Qualitative description</w:t>
      </w:r>
    </w:p>
    <w:p w14:paraId="0A7BE226" w14:textId="2662A431" w:rsidR="00061AC3" w:rsidRPr="00061AC3" w:rsidRDefault="00061AC3" w:rsidP="00B26080">
      <w:pPr>
        <w:pStyle w:val="Heading2"/>
        <w:numPr>
          <w:ilvl w:val="0"/>
          <w:numId w:val="70"/>
        </w:numPr>
        <w:ind w:left="2970"/>
      </w:pPr>
      <w:r w:rsidRPr="00061AC3">
        <w:t>A case study</w:t>
      </w:r>
    </w:p>
    <w:p w14:paraId="4D9F7324" w14:textId="7980D376" w:rsidR="00061AC3" w:rsidRPr="00061AC3" w:rsidRDefault="00061AC3" w:rsidP="00B26080">
      <w:pPr>
        <w:pStyle w:val="Heading2"/>
        <w:numPr>
          <w:ilvl w:val="0"/>
          <w:numId w:val="70"/>
        </w:numPr>
        <w:ind w:left="2970"/>
      </w:pPr>
      <w:r w:rsidRPr="00061AC3">
        <w:t>A narrative analysis</w:t>
      </w:r>
    </w:p>
    <w:p w14:paraId="791113C7" w14:textId="77777777" w:rsidR="00061AC3" w:rsidRPr="00061AC3" w:rsidRDefault="00061AC3" w:rsidP="00061AC3">
      <w:pPr>
        <w:ind w:left="2070"/>
        <w:rPr>
          <w:rFonts w:asciiTheme="majorBidi" w:eastAsia="Aptos" w:hAnsiTheme="majorBidi" w:cstheme="majorBidi"/>
          <w:sz w:val="24"/>
          <w:szCs w:val="24"/>
        </w:rPr>
      </w:pPr>
    </w:p>
    <w:p w14:paraId="1F30A21F" w14:textId="77777777" w:rsidR="00061AC3" w:rsidRPr="00061AC3" w:rsidRDefault="00061AC3" w:rsidP="00B26080">
      <w:pPr>
        <w:pStyle w:val="Heading2"/>
      </w:pPr>
      <w:r w:rsidRPr="00061AC3">
        <w:t>In a meta-analysis, the “unit of analysis” is:</w:t>
      </w:r>
    </w:p>
    <w:p w14:paraId="46FBC693" w14:textId="601F45E0" w:rsidR="00061AC3" w:rsidRPr="00061AC3" w:rsidRDefault="00061AC3" w:rsidP="00B26080">
      <w:pPr>
        <w:pStyle w:val="Heading3"/>
        <w:numPr>
          <w:ilvl w:val="0"/>
          <w:numId w:val="71"/>
        </w:numPr>
        <w:ind w:left="2970"/>
      </w:pPr>
      <w:r w:rsidRPr="00061AC3">
        <w:t>individual study participants.</w:t>
      </w:r>
    </w:p>
    <w:p w14:paraId="43FDBDB5" w14:textId="516A827A" w:rsidR="00061AC3" w:rsidRPr="00061AC3" w:rsidRDefault="00061AC3" w:rsidP="00B26080">
      <w:pPr>
        <w:pStyle w:val="Heading3"/>
        <w:numPr>
          <w:ilvl w:val="0"/>
          <w:numId w:val="71"/>
        </w:numPr>
        <w:ind w:left="2970"/>
      </w:pPr>
      <w:r w:rsidRPr="00061AC3">
        <w:t>results from primary qualitative studies.</w:t>
      </w:r>
    </w:p>
    <w:p w14:paraId="7863AD74" w14:textId="665E9979" w:rsidR="00061AC3" w:rsidRPr="00061AC3" w:rsidRDefault="00061AC3" w:rsidP="00B26080">
      <w:pPr>
        <w:pStyle w:val="Heading3"/>
        <w:numPr>
          <w:ilvl w:val="0"/>
          <w:numId w:val="71"/>
        </w:numPr>
        <w:ind w:left="2970"/>
      </w:pPr>
      <w:r w:rsidRPr="00061AC3">
        <w:t>results from primary quantitative studies.</w:t>
      </w:r>
    </w:p>
    <w:p w14:paraId="23024024" w14:textId="3EFA96F1" w:rsidR="00061AC3" w:rsidRDefault="00061AC3" w:rsidP="00B26080">
      <w:pPr>
        <w:pStyle w:val="Heading3"/>
        <w:numPr>
          <w:ilvl w:val="0"/>
          <w:numId w:val="71"/>
        </w:numPr>
        <w:ind w:left="2970"/>
      </w:pPr>
      <w:r w:rsidRPr="00061AC3">
        <w:t>prior systematic reviews.</w:t>
      </w:r>
    </w:p>
    <w:p w14:paraId="6C6CC98F" w14:textId="77777777" w:rsidR="00B26080" w:rsidRPr="00B26080" w:rsidRDefault="00B26080" w:rsidP="00B26080">
      <w:pPr>
        <w:rPr>
          <w:lang w:val="en-VI" w:eastAsia="en-VI"/>
        </w:rPr>
      </w:pPr>
    </w:p>
    <w:p w14:paraId="08AA75D8" w14:textId="77777777" w:rsidR="00061AC3" w:rsidRPr="00061AC3" w:rsidRDefault="00061AC3" w:rsidP="00B26080">
      <w:pPr>
        <w:pStyle w:val="Heading2"/>
      </w:pPr>
      <w:r w:rsidRPr="00061AC3">
        <w:t>There is no consensus on whether systematic reviews should include the grey literature. What is the grey literature?</w:t>
      </w:r>
    </w:p>
    <w:p w14:paraId="1D89515D" w14:textId="750E8609" w:rsidR="00061AC3" w:rsidRPr="00061AC3" w:rsidRDefault="00061AC3" w:rsidP="00B26080">
      <w:pPr>
        <w:pStyle w:val="Heading3"/>
        <w:numPr>
          <w:ilvl w:val="0"/>
          <w:numId w:val="72"/>
        </w:numPr>
        <w:ind w:left="2880"/>
      </w:pPr>
      <w:r w:rsidRPr="00061AC3">
        <w:t>Research articles published in non–peer-reviewed journals</w:t>
      </w:r>
    </w:p>
    <w:p w14:paraId="380316DB" w14:textId="1B8A3BCE" w:rsidR="00061AC3" w:rsidRPr="00061AC3" w:rsidRDefault="00061AC3" w:rsidP="00B26080">
      <w:pPr>
        <w:pStyle w:val="Heading3"/>
        <w:numPr>
          <w:ilvl w:val="0"/>
          <w:numId w:val="72"/>
        </w:numPr>
        <w:ind w:left="2880"/>
      </w:pPr>
      <w:r w:rsidRPr="00061AC3">
        <w:t>Research articles published in peer-reviewed journals</w:t>
      </w:r>
    </w:p>
    <w:p w14:paraId="6990A0A1" w14:textId="739FE900" w:rsidR="00061AC3" w:rsidRPr="00061AC3" w:rsidRDefault="00061AC3" w:rsidP="00B26080">
      <w:pPr>
        <w:pStyle w:val="Heading3"/>
        <w:numPr>
          <w:ilvl w:val="0"/>
          <w:numId w:val="72"/>
        </w:numPr>
        <w:ind w:left="2880"/>
      </w:pPr>
      <w:r w:rsidRPr="00061AC3">
        <w:t>Unpublished research reports</w:t>
      </w:r>
    </w:p>
    <w:p w14:paraId="6C6F2EDB" w14:textId="69C31CFF" w:rsidR="00061AC3" w:rsidRDefault="00061AC3" w:rsidP="00B26080">
      <w:pPr>
        <w:pStyle w:val="Heading3"/>
        <w:numPr>
          <w:ilvl w:val="0"/>
          <w:numId w:val="72"/>
        </w:numPr>
        <w:ind w:left="2880"/>
      </w:pPr>
      <w:r w:rsidRPr="00061AC3">
        <w:t>Research reports published in open-access journals.</w:t>
      </w:r>
    </w:p>
    <w:p w14:paraId="7F479C34" w14:textId="77777777" w:rsidR="00B26080" w:rsidRPr="00061AC3" w:rsidRDefault="00B26080" w:rsidP="00061AC3">
      <w:pPr>
        <w:keepNext/>
        <w:keepLines/>
        <w:widowControl w:val="0"/>
        <w:tabs>
          <w:tab w:val="left" w:pos="1425"/>
        </w:tabs>
        <w:autoSpaceDE w:val="0"/>
        <w:autoSpaceDN w:val="0"/>
        <w:adjustRightInd w:val="0"/>
        <w:spacing w:after="0" w:line="240" w:lineRule="auto"/>
        <w:ind w:left="360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</w:p>
    <w:p w14:paraId="6BD436CC" w14:textId="77777777" w:rsidR="00061AC3" w:rsidRPr="00061AC3" w:rsidRDefault="00061AC3" w:rsidP="00B26080">
      <w:pPr>
        <w:pStyle w:val="Heading2"/>
      </w:pPr>
      <w:r w:rsidRPr="00061AC3">
        <w:t>Which of the following is NOT a step in the systematic review process?</w:t>
      </w:r>
    </w:p>
    <w:p w14:paraId="47472AC4" w14:textId="77777777" w:rsidR="00061AC3" w:rsidRPr="00061AC3" w:rsidRDefault="00061AC3" w:rsidP="00B26080">
      <w:pPr>
        <w:pStyle w:val="Heading3"/>
      </w:pPr>
      <w:r w:rsidRPr="00061AC3">
        <w:t>A. Formulating a research question</w:t>
      </w:r>
    </w:p>
    <w:p w14:paraId="10408862" w14:textId="77777777" w:rsidR="00061AC3" w:rsidRPr="00061AC3" w:rsidRDefault="00061AC3" w:rsidP="00B26080">
      <w:pPr>
        <w:pStyle w:val="Heading3"/>
      </w:pPr>
      <w:r w:rsidRPr="00061AC3">
        <w:t>B. Conducting a literature search</w:t>
      </w:r>
    </w:p>
    <w:p w14:paraId="16BCCFA7" w14:textId="77777777" w:rsidR="00061AC3" w:rsidRPr="00061AC3" w:rsidRDefault="00061AC3" w:rsidP="00B26080">
      <w:pPr>
        <w:pStyle w:val="Heading3"/>
      </w:pPr>
      <w:r w:rsidRPr="00061AC3">
        <w:t>C. Implementing a new intervention</w:t>
      </w:r>
    </w:p>
    <w:p w14:paraId="6476E80C" w14:textId="77777777" w:rsidR="00061AC3" w:rsidRPr="00061AC3" w:rsidRDefault="00061AC3" w:rsidP="00B26080">
      <w:pPr>
        <w:pStyle w:val="Heading3"/>
      </w:pPr>
      <w:r w:rsidRPr="00061AC3">
        <w:t>D. Data extraction and synthesis</w:t>
      </w:r>
    </w:p>
    <w:p w14:paraId="612FEF5C" w14:textId="77777777" w:rsidR="00061AC3" w:rsidRPr="00061AC3" w:rsidRDefault="00061AC3" w:rsidP="00B26080">
      <w:pPr>
        <w:pStyle w:val="Heading2"/>
      </w:pPr>
      <w:r w:rsidRPr="00061AC3">
        <w:t>In a systematic review, what is meant by "data extraction"?</w:t>
      </w:r>
    </w:p>
    <w:p w14:paraId="06FE778A" w14:textId="77777777" w:rsidR="00061AC3" w:rsidRPr="00061AC3" w:rsidRDefault="00061AC3" w:rsidP="00B26080">
      <w:pPr>
        <w:pStyle w:val="Heading3"/>
      </w:pPr>
      <w:r w:rsidRPr="00061AC3">
        <w:t>A. Gathering data from individual studies</w:t>
      </w:r>
    </w:p>
    <w:p w14:paraId="6B3C97D0" w14:textId="77777777" w:rsidR="00061AC3" w:rsidRPr="00061AC3" w:rsidRDefault="00061AC3" w:rsidP="00B26080">
      <w:pPr>
        <w:pStyle w:val="Heading3"/>
      </w:pPr>
      <w:r w:rsidRPr="00061AC3">
        <w:t>B. Performing statistical analysis on collected data</w:t>
      </w:r>
    </w:p>
    <w:p w14:paraId="0E98E6A0" w14:textId="77777777" w:rsidR="00061AC3" w:rsidRPr="00061AC3" w:rsidRDefault="00061AC3" w:rsidP="00B26080">
      <w:pPr>
        <w:pStyle w:val="Heading3"/>
      </w:pPr>
      <w:r w:rsidRPr="00061AC3">
        <w:t>C. Reviewing the methodological quality of included studies</w:t>
      </w:r>
    </w:p>
    <w:p w14:paraId="1AD43682" w14:textId="77777777" w:rsidR="00061AC3" w:rsidRPr="00061AC3" w:rsidRDefault="00061AC3" w:rsidP="00B26080">
      <w:pPr>
        <w:pStyle w:val="Heading3"/>
      </w:pPr>
      <w:r w:rsidRPr="00061AC3">
        <w:t>D. Synthesizing the results of included studies</w:t>
      </w:r>
    </w:p>
    <w:p w14:paraId="5A3BDD69" w14:textId="77777777" w:rsidR="00061AC3" w:rsidRPr="00061AC3" w:rsidRDefault="00061AC3" w:rsidP="00061AC3">
      <w:pPr>
        <w:ind w:left="2070"/>
        <w:rPr>
          <w:rFonts w:asciiTheme="majorBidi" w:eastAsia="Aptos" w:hAnsiTheme="majorBidi" w:cstheme="majorBidi"/>
          <w:sz w:val="24"/>
          <w:szCs w:val="24"/>
          <w:lang w:val="en-VI"/>
        </w:rPr>
      </w:pPr>
    </w:p>
    <w:p w14:paraId="45A9EA39" w14:textId="77777777" w:rsidR="00061AC3" w:rsidRPr="00061AC3" w:rsidRDefault="00061AC3" w:rsidP="00B26080">
      <w:pPr>
        <w:pStyle w:val="Heading2"/>
      </w:pPr>
      <w:r w:rsidRPr="00061AC3">
        <w:t>What is the role of “data synthesis” in a systematic review?</w:t>
      </w:r>
    </w:p>
    <w:p w14:paraId="228B67D2" w14:textId="77777777" w:rsidR="00061AC3" w:rsidRPr="00061AC3" w:rsidRDefault="00061AC3" w:rsidP="00B26080">
      <w:pPr>
        <w:pStyle w:val="Heading3"/>
      </w:pPr>
      <w:r w:rsidRPr="00061AC3">
        <w:lastRenderedPageBreak/>
        <w:t>A. To combine and summarize the results from multiple studies</w:t>
      </w:r>
    </w:p>
    <w:p w14:paraId="591AB855" w14:textId="77777777" w:rsidR="00061AC3" w:rsidRPr="00061AC3" w:rsidRDefault="00061AC3" w:rsidP="00B26080">
      <w:pPr>
        <w:pStyle w:val="Heading3"/>
      </w:pPr>
      <w:r w:rsidRPr="00061AC3">
        <w:t>B. To assess the quality of individual studies</w:t>
      </w:r>
    </w:p>
    <w:p w14:paraId="711E74EF" w14:textId="77777777" w:rsidR="00061AC3" w:rsidRPr="00061AC3" w:rsidRDefault="00061AC3" w:rsidP="00B26080">
      <w:pPr>
        <w:pStyle w:val="Heading3"/>
      </w:pPr>
      <w:r w:rsidRPr="00061AC3">
        <w:t>C. To develop new research questions</w:t>
      </w:r>
    </w:p>
    <w:p w14:paraId="3878EFC8" w14:textId="77777777" w:rsidR="00061AC3" w:rsidRPr="00061AC3" w:rsidRDefault="00061AC3" w:rsidP="00B26080">
      <w:pPr>
        <w:pStyle w:val="Heading3"/>
      </w:pPr>
      <w:r w:rsidRPr="00061AC3">
        <w:t>D. To perform a statistical analysis of data</w:t>
      </w:r>
    </w:p>
    <w:p w14:paraId="1293A858" w14:textId="77777777" w:rsidR="00061AC3" w:rsidRPr="00061AC3" w:rsidRDefault="00061AC3" w:rsidP="00061AC3">
      <w:pPr>
        <w:ind w:left="2070"/>
        <w:rPr>
          <w:rFonts w:asciiTheme="majorBidi" w:eastAsia="Aptos" w:hAnsiTheme="majorBidi" w:cstheme="majorBidi"/>
          <w:sz w:val="24"/>
          <w:szCs w:val="24"/>
          <w:lang w:val="en-VI"/>
        </w:rPr>
      </w:pPr>
    </w:p>
    <w:p w14:paraId="45AE05E5" w14:textId="77777777" w:rsidR="00061AC3" w:rsidRPr="00061AC3" w:rsidRDefault="00061AC3" w:rsidP="00B26080">
      <w:pPr>
        <w:pStyle w:val="Heading2"/>
      </w:pPr>
      <w:r w:rsidRPr="00061AC3">
        <w:t>Which term describes the process of summarizing and interpreting qualitative data from included studies?</w:t>
      </w:r>
    </w:p>
    <w:p w14:paraId="4024F86F" w14:textId="77777777" w:rsidR="00061AC3" w:rsidRPr="00061AC3" w:rsidRDefault="00061AC3" w:rsidP="00B26080">
      <w:pPr>
        <w:pStyle w:val="Heading3"/>
      </w:pPr>
      <w:r w:rsidRPr="00061AC3">
        <w:t>A. Meta-synthesis</w:t>
      </w:r>
    </w:p>
    <w:p w14:paraId="655B96C9" w14:textId="77777777" w:rsidR="00061AC3" w:rsidRPr="00061AC3" w:rsidRDefault="00061AC3" w:rsidP="00B26080">
      <w:pPr>
        <w:pStyle w:val="Heading3"/>
      </w:pPr>
      <w:r w:rsidRPr="00061AC3">
        <w:t>B. Meta-analysis</w:t>
      </w:r>
    </w:p>
    <w:p w14:paraId="05B47C68" w14:textId="77777777" w:rsidR="00061AC3" w:rsidRPr="00061AC3" w:rsidRDefault="00061AC3" w:rsidP="00B26080">
      <w:pPr>
        <w:pStyle w:val="Heading3"/>
      </w:pPr>
      <w:r w:rsidRPr="00061AC3">
        <w:t>C. Quantitative synthesis</w:t>
      </w:r>
    </w:p>
    <w:p w14:paraId="78155E05" w14:textId="77777777" w:rsidR="00061AC3" w:rsidRPr="00061AC3" w:rsidRDefault="00061AC3" w:rsidP="00B26080">
      <w:pPr>
        <w:pStyle w:val="Heading3"/>
      </w:pPr>
      <w:r w:rsidRPr="00061AC3">
        <w:t>D. Data extraction</w:t>
      </w:r>
    </w:p>
    <w:p w14:paraId="66C4E784" w14:textId="77777777" w:rsidR="00061AC3" w:rsidRPr="00061AC3" w:rsidRDefault="00061AC3" w:rsidP="00061AC3">
      <w:pPr>
        <w:ind w:left="2070"/>
        <w:rPr>
          <w:rFonts w:asciiTheme="majorBidi" w:eastAsia="Aptos" w:hAnsiTheme="majorBidi" w:cstheme="majorBidi"/>
          <w:sz w:val="24"/>
          <w:szCs w:val="24"/>
          <w:lang w:val="en-VI"/>
        </w:rPr>
      </w:pPr>
    </w:p>
    <w:p w14:paraId="2AF29CFA" w14:textId="77777777" w:rsidR="00061AC3" w:rsidRPr="00061AC3" w:rsidRDefault="00061AC3" w:rsidP="00B26080">
      <w:pPr>
        <w:pStyle w:val="Heading2"/>
      </w:pPr>
      <w:r w:rsidRPr="00061AC3">
        <w:t>Systematic reviews are considered a cornerstone of:</w:t>
      </w:r>
    </w:p>
    <w:p w14:paraId="2E154FA5" w14:textId="7BEAAFBC" w:rsidR="00061AC3" w:rsidRPr="00061AC3" w:rsidRDefault="00061AC3" w:rsidP="00B26080">
      <w:pPr>
        <w:pStyle w:val="Heading3"/>
        <w:numPr>
          <w:ilvl w:val="3"/>
          <w:numId w:val="74"/>
        </w:numPr>
      </w:pPr>
      <w:r w:rsidRPr="00061AC3">
        <w:t>evidence-based practice.</w:t>
      </w:r>
    </w:p>
    <w:p w14:paraId="029D3F5E" w14:textId="04E566B3" w:rsidR="00061AC3" w:rsidRPr="00061AC3" w:rsidRDefault="00061AC3" w:rsidP="00B26080">
      <w:pPr>
        <w:pStyle w:val="Heading3"/>
        <w:numPr>
          <w:ilvl w:val="3"/>
          <w:numId w:val="74"/>
        </w:numPr>
      </w:pPr>
      <w:r w:rsidRPr="00061AC3">
        <w:t>evidence hierarchies.</w:t>
      </w:r>
    </w:p>
    <w:p w14:paraId="6594A521" w14:textId="343008D1" w:rsidR="00061AC3" w:rsidRPr="00061AC3" w:rsidRDefault="00061AC3" w:rsidP="00B26080">
      <w:pPr>
        <w:pStyle w:val="Heading3"/>
        <w:numPr>
          <w:ilvl w:val="3"/>
          <w:numId w:val="74"/>
        </w:numPr>
      </w:pPr>
      <w:r w:rsidRPr="00061AC3">
        <w:t>meta-analyses.</w:t>
      </w:r>
    </w:p>
    <w:p w14:paraId="128FD4BC" w14:textId="1BB77F80" w:rsidR="00061AC3" w:rsidRPr="00061AC3" w:rsidRDefault="00061AC3" w:rsidP="00B26080">
      <w:pPr>
        <w:pStyle w:val="Heading3"/>
        <w:numPr>
          <w:ilvl w:val="3"/>
          <w:numId w:val="74"/>
        </w:numPr>
      </w:pPr>
      <w:r w:rsidRPr="00061AC3">
        <w:t>primary studies.</w:t>
      </w:r>
    </w:p>
    <w:p w14:paraId="32E0F070" w14:textId="77777777" w:rsidR="00061AC3" w:rsidRPr="00061AC3" w:rsidRDefault="00061AC3" w:rsidP="00061AC3">
      <w:pPr>
        <w:ind w:left="2070"/>
        <w:rPr>
          <w:rFonts w:asciiTheme="majorBidi" w:eastAsia="Aptos" w:hAnsiTheme="majorBidi" w:cstheme="majorBidi"/>
          <w:sz w:val="24"/>
          <w:szCs w:val="24"/>
        </w:rPr>
      </w:pPr>
    </w:p>
    <w:p w14:paraId="7547BE27" w14:textId="77777777" w:rsidR="003171C3" w:rsidRPr="00061AC3" w:rsidRDefault="003171C3" w:rsidP="00061AC3">
      <w:pPr>
        <w:keepNext/>
        <w:keepLines/>
        <w:widowControl w:val="0"/>
        <w:tabs>
          <w:tab w:val="left" w:pos="840"/>
        </w:tabs>
        <w:autoSpaceDE w:val="0"/>
        <w:autoSpaceDN w:val="0"/>
        <w:adjustRightInd w:val="0"/>
        <w:spacing w:after="0" w:line="240" w:lineRule="auto"/>
        <w:ind w:left="360"/>
        <w:rPr>
          <w:rFonts w:asciiTheme="majorBidi" w:hAnsiTheme="majorBidi" w:cstheme="majorBidi"/>
          <w:sz w:val="24"/>
          <w:szCs w:val="24"/>
        </w:rPr>
      </w:pPr>
    </w:p>
    <w:sectPr w:rsidR="003171C3" w:rsidRPr="00061AC3" w:rsidSect="00DF4C34">
      <w:pgSz w:w="12240" w:h="15840"/>
      <w:pgMar w:top="108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5E83CD" w14:textId="77777777" w:rsidR="00443844" w:rsidRDefault="00443844" w:rsidP="00061AC3">
      <w:pPr>
        <w:spacing w:after="0" w:line="240" w:lineRule="auto"/>
      </w:pPr>
      <w:r>
        <w:separator/>
      </w:r>
    </w:p>
  </w:endnote>
  <w:endnote w:type="continuationSeparator" w:id="0">
    <w:p w14:paraId="2178DD3C" w14:textId="77777777" w:rsidR="00443844" w:rsidRDefault="00443844" w:rsidP="00061A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403114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1712B2" w14:textId="1A019F44" w:rsidR="00061AC3" w:rsidRDefault="00061AC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A71083" w14:textId="77777777" w:rsidR="00061AC3" w:rsidRDefault="00061A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E1A9F1" w14:textId="77777777" w:rsidR="00443844" w:rsidRDefault="00443844" w:rsidP="00061AC3">
      <w:pPr>
        <w:spacing w:after="0" w:line="240" w:lineRule="auto"/>
      </w:pPr>
      <w:r>
        <w:separator/>
      </w:r>
    </w:p>
  </w:footnote>
  <w:footnote w:type="continuationSeparator" w:id="0">
    <w:p w14:paraId="51DAFEF8" w14:textId="77777777" w:rsidR="00443844" w:rsidRDefault="00443844" w:rsidP="00061A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56B5C"/>
    <w:multiLevelType w:val="multilevel"/>
    <w:tmpl w:val="02525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166E1B"/>
    <w:multiLevelType w:val="multilevel"/>
    <w:tmpl w:val="B14C4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3522D4"/>
    <w:multiLevelType w:val="multilevel"/>
    <w:tmpl w:val="A5CC2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373056E"/>
    <w:multiLevelType w:val="hybridMultilevel"/>
    <w:tmpl w:val="FAFA133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75168D"/>
    <w:multiLevelType w:val="hybridMultilevel"/>
    <w:tmpl w:val="C36CB9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DB6373"/>
    <w:multiLevelType w:val="multilevel"/>
    <w:tmpl w:val="15E8E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6A634D9"/>
    <w:multiLevelType w:val="hybridMultilevel"/>
    <w:tmpl w:val="D17410B6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080B3CE9"/>
    <w:multiLevelType w:val="hybridMultilevel"/>
    <w:tmpl w:val="FE5A591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B53650"/>
    <w:multiLevelType w:val="hybridMultilevel"/>
    <w:tmpl w:val="F74A6392"/>
    <w:lvl w:ilvl="0" w:tplc="A866C786">
      <w:start w:val="1"/>
      <w:numFmt w:val="upperLetter"/>
      <w:lvlText w:val="%1)"/>
      <w:lvlJc w:val="left"/>
      <w:pPr>
        <w:ind w:left="234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3060" w:hanging="360"/>
      </w:pPr>
    </w:lvl>
    <w:lvl w:ilvl="2" w:tplc="2000001B" w:tentative="1">
      <w:start w:val="1"/>
      <w:numFmt w:val="lowerRoman"/>
      <w:lvlText w:val="%3."/>
      <w:lvlJc w:val="right"/>
      <w:pPr>
        <w:ind w:left="3780" w:hanging="180"/>
      </w:pPr>
    </w:lvl>
    <w:lvl w:ilvl="3" w:tplc="2000000F" w:tentative="1">
      <w:start w:val="1"/>
      <w:numFmt w:val="decimal"/>
      <w:lvlText w:val="%4."/>
      <w:lvlJc w:val="left"/>
      <w:pPr>
        <w:ind w:left="4500" w:hanging="360"/>
      </w:pPr>
    </w:lvl>
    <w:lvl w:ilvl="4" w:tplc="20000019" w:tentative="1">
      <w:start w:val="1"/>
      <w:numFmt w:val="lowerLetter"/>
      <w:lvlText w:val="%5."/>
      <w:lvlJc w:val="left"/>
      <w:pPr>
        <w:ind w:left="5220" w:hanging="360"/>
      </w:pPr>
    </w:lvl>
    <w:lvl w:ilvl="5" w:tplc="2000001B" w:tentative="1">
      <w:start w:val="1"/>
      <w:numFmt w:val="lowerRoman"/>
      <w:lvlText w:val="%6."/>
      <w:lvlJc w:val="right"/>
      <w:pPr>
        <w:ind w:left="5940" w:hanging="180"/>
      </w:pPr>
    </w:lvl>
    <w:lvl w:ilvl="6" w:tplc="2000000F" w:tentative="1">
      <w:start w:val="1"/>
      <w:numFmt w:val="decimal"/>
      <w:lvlText w:val="%7."/>
      <w:lvlJc w:val="left"/>
      <w:pPr>
        <w:ind w:left="6660" w:hanging="360"/>
      </w:pPr>
    </w:lvl>
    <w:lvl w:ilvl="7" w:tplc="20000019" w:tentative="1">
      <w:start w:val="1"/>
      <w:numFmt w:val="lowerLetter"/>
      <w:lvlText w:val="%8."/>
      <w:lvlJc w:val="left"/>
      <w:pPr>
        <w:ind w:left="7380" w:hanging="360"/>
      </w:pPr>
    </w:lvl>
    <w:lvl w:ilvl="8" w:tplc="2000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9" w15:restartNumberingAfterBreak="0">
    <w:nsid w:val="08E43128"/>
    <w:multiLevelType w:val="hybridMultilevel"/>
    <w:tmpl w:val="0F84BE8A"/>
    <w:lvl w:ilvl="0" w:tplc="04090015">
      <w:start w:val="1"/>
      <w:numFmt w:val="upperLetter"/>
      <w:lvlText w:val="%1."/>
      <w:lvlJc w:val="left"/>
      <w:pPr>
        <w:ind w:left="3240" w:hanging="360"/>
      </w:pPr>
    </w:lvl>
    <w:lvl w:ilvl="1" w:tplc="20000019" w:tentative="1">
      <w:start w:val="1"/>
      <w:numFmt w:val="lowerLetter"/>
      <w:lvlText w:val="%2."/>
      <w:lvlJc w:val="left"/>
      <w:pPr>
        <w:ind w:left="3960" w:hanging="360"/>
      </w:pPr>
    </w:lvl>
    <w:lvl w:ilvl="2" w:tplc="2000001B" w:tentative="1">
      <w:start w:val="1"/>
      <w:numFmt w:val="lowerRoman"/>
      <w:lvlText w:val="%3."/>
      <w:lvlJc w:val="right"/>
      <w:pPr>
        <w:ind w:left="4680" w:hanging="180"/>
      </w:pPr>
    </w:lvl>
    <w:lvl w:ilvl="3" w:tplc="2000000F" w:tentative="1">
      <w:start w:val="1"/>
      <w:numFmt w:val="decimal"/>
      <w:lvlText w:val="%4."/>
      <w:lvlJc w:val="left"/>
      <w:pPr>
        <w:ind w:left="5400" w:hanging="360"/>
      </w:pPr>
    </w:lvl>
    <w:lvl w:ilvl="4" w:tplc="20000019" w:tentative="1">
      <w:start w:val="1"/>
      <w:numFmt w:val="lowerLetter"/>
      <w:lvlText w:val="%5."/>
      <w:lvlJc w:val="left"/>
      <w:pPr>
        <w:ind w:left="6120" w:hanging="360"/>
      </w:pPr>
    </w:lvl>
    <w:lvl w:ilvl="5" w:tplc="2000001B" w:tentative="1">
      <w:start w:val="1"/>
      <w:numFmt w:val="lowerRoman"/>
      <w:lvlText w:val="%6."/>
      <w:lvlJc w:val="right"/>
      <w:pPr>
        <w:ind w:left="6840" w:hanging="180"/>
      </w:pPr>
    </w:lvl>
    <w:lvl w:ilvl="6" w:tplc="2000000F" w:tentative="1">
      <w:start w:val="1"/>
      <w:numFmt w:val="decimal"/>
      <w:lvlText w:val="%7."/>
      <w:lvlJc w:val="left"/>
      <w:pPr>
        <w:ind w:left="7560" w:hanging="360"/>
      </w:pPr>
    </w:lvl>
    <w:lvl w:ilvl="7" w:tplc="20000019" w:tentative="1">
      <w:start w:val="1"/>
      <w:numFmt w:val="lowerLetter"/>
      <w:lvlText w:val="%8."/>
      <w:lvlJc w:val="left"/>
      <w:pPr>
        <w:ind w:left="8280" w:hanging="360"/>
      </w:pPr>
    </w:lvl>
    <w:lvl w:ilvl="8" w:tplc="2000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0C012339"/>
    <w:multiLevelType w:val="hybridMultilevel"/>
    <w:tmpl w:val="0D04CC1C"/>
    <w:lvl w:ilvl="0" w:tplc="8BEEB3E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6066C5"/>
    <w:multiLevelType w:val="hybridMultilevel"/>
    <w:tmpl w:val="CA84C63A"/>
    <w:lvl w:ilvl="0" w:tplc="04090015">
      <w:start w:val="1"/>
      <w:numFmt w:val="upperLetter"/>
      <w:lvlText w:val="%1."/>
      <w:lvlJc w:val="left"/>
      <w:pPr>
        <w:ind w:left="3240" w:hanging="360"/>
      </w:pPr>
    </w:lvl>
    <w:lvl w:ilvl="1" w:tplc="20000019" w:tentative="1">
      <w:start w:val="1"/>
      <w:numFmt w:val="lowerLetter"/>
      <w:lvlText w:val="%2."/>
      <w:lvlJc w:val="left"/>
      <w:pPr>
        <w:ind w:left="3960" w:hanging="360"/>
      </w:pPr>
    </w:lvl>
    <w:lvl w:ilvl="2" w:tplc="2000001B" w:tentative="1">
      <w:start w:val="1"/>
      <w:numFmt w:val="lowerRoman"/>
      <w:lvlText w:val="%3."/>
      <w:lvlJc w:val="right"/>
      <w:pPr>
        <w:ind w:left="4680" w:hanging="180"/>
      </w:pPr>
    </w:lvl>
    <w:lvl w:ilvl="3" w:tplc="2000000F" w:tentative="1">
      <w:start w:val="1"/>
      <w:numFmt w:val="decimal"/>
      <w:lvlText w:val="%4."/>
      <w:lvlJc w:val="left"/>
      <w:pPr>
        <w:ind w:left="5400" w:hanging="360"/>
      </w:pPr>
    </w:lvl>
    <w:lvl w:ilvl="4" w:tplc="20000019" w:tentative="1">
      <w:start w:val="1"/>
      <w:numFmt w:val="lowerLetter"/>
      <w:lvlText w:val="%5."/>
      <w:lvlJc w:val="left"/>
      <w:pPr>
        <w:ind w:left="6120" w:hanging="360"/>
      </w:pPr>
    </w:lvl>
    <w:lvl w:ilvl="5" w:tplc="2000001B" w:tentative="1">
      <w:start w:val="1"/>
      <w:numFmt w:val="lowerRoman"/>
      <w:lvlText w:val="%6."/>
      <w:lvlJc w:val="right"/>
      <w:pPr>
        <w:ind w:left="6840" w:hanging="180"/>
      </w:pPr>
    </w:lvl>
    <w:lvl w:ilvl="6" w:tplc="2000000F" w:tentative="1">
      <w:start w:val="1"/>
      <w:numFmt w:val="decimal"/>
      <w:lvlText w:val="%7."/>
      <w:lvlJc w:val="left"/>
      <w:pPr>
        <w:ind w:left="7560" w:hanging="360"/>
      </w:pPr>
    </w:lvl>
    <w:lvl w:ilvl="7" w:tplc="20000019" w:tentative="1">
      <w:start w:val="1"/>
      <w:numFmt w:val="lowerLetter"/>
      <w:lvlText w:val="%8."/>
      <w:lvlJc w:val="left"/>
      <w:pPr>
        <w:ind w:left="8280" w:hanging="360"/>
      </w:pPr>
    </w:lvl>
    <w:lvl w:ilvl="8" w:tplc="2000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0DC61141"/>
    <w:multiLevelType w:val="multilevel"/>
    <w:tmpl w:val="57281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F2238E2"/>
    <w:multiLevelType w:val="hybridMultilevel"/>
    <w:tmpl w:val="DD580D1C"/>
    <w:lvl w:ilvl="0" w:tplc="04090015">
      <w:start w:val="1"/>
      <w:numFmt w:val="upperLetter"/>
      <w:lvlText w:val="%1."/>
      <w:lvlJc w:val="left"/>
      <w:pPr>
        <w:ind w:left="3240" w:hanging="360"/>
      </w:pPr>
    </w:lvl>
    <w:lvl w:ilvl="1" w:tplc="20000019" w:tentative="1">
      <w:start w:val="1"/>
      <w:numFmt w:val="lowerLetter"/>
      <w:lvlText w:val="%2."/>
      <w:lvlJc w:val="left"/>
      <w:pPr>
        <w:ind w:left="3960" w:hanging="360"/>
      </w:pPr>
    </w:lvl>
    <w:lvl w:ilvl="2" w:tplc="2000001B" w:tentative="1">
      <w:start w:val="1"/>
      <w:numFmt w:val="lowerRoman"/>
      <w:lvlText w:val="%3."/>
      <w:lvlJc w:val="right"/>
      <w:pPr>
        <w:ind w:left="4680" w:hanging="180"/>
      </w:pPr>
    </w:lvl>
    <w:lvl w:ilvl="3" w:tplc="2000000F" w:tentative="1">
      <w:start w:val="1"/>
      <w:numFmt w:val="decimal"/>
      <w:lvlText w:val="%4."/>
      <w:lvlJc w:val="left"/>
      <w:pPr>
        <w:ind w:left="5400" w:hanging="360"/>
      </w:pPr>
    </w:lvl>
    <w:lvl w:ilvl="4" w:tplc="20000019" w:tentative="1">
      <w:start w:val="1"/>
      <w:numFmt w:val="lowerLetter"/>
      <w:lvlText w:val="%5."/>
      <w:lvlJc w:val="left"/>
      <w:pPr>
        <w:ind w:left="6120" w:hanging="360"/>
      </w:pPr>
    </w:lvl>
    <w:lvl w:ilvl="5" w:tplc="2000001B" w:tentative="1">
      <w:start w:val="1"/>
      <w:numFmt w:val="lowerRoman"/>
      <w:lvlText w:val="%6."/>
      <w:lvlJc w:val="right"/>
      <w:pPr>
        <w:ind w:left="6840" w:hanging="180"/>
      </w:pPr>
    </w:lvl>
    <w:lvl w:ilvl="6" w:tplc="2000000F" w:tentative="1">
      <w:start w:val="1"/>
      <w:numFmt w:val="decimal"/>
      <w:lvlText w:val="%7."/>
      <w:lvlJc w:val="left"/>
      <w:pPr>
        <w:ind w:left="7560" w:hanging="360"/>
      </w:pPr>
    </w:lvl>
    <w:lvl w:ilvl="7" w:tplc="20000019" w:tentative="1">
      <w:start w:val="1"/>
      <w:numFmt w:val="lowerLetter"/>
      <w:lvlText w:val="%8."/>
      <w:lvlJc w:val="left"/>
      <w:pPr>
        <w:ind w:left="8280" w:hanging="360"/>
      </w:pPr>
    </w:lvl>
    <w:lvl w:ilvl="8" w:tplc="2000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4" w15:restartNumberingAfterBreak="0">
    <w:nsid w:val="0F37605B"/>
    <w:multiLevelType w:val="hybridMultilevel"/>
    <w:tmpl w:val="B038D9A0"/>
    <w:lvl w:ilvl="0" w:tplc="FACCF6A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F8F11B5"/>
    <w:multiLevelType w:val="hybridMultilevel"/>
    <w:tmpl w:val="0994DC16"/>
    <w:lvl w:ilvl="0" w:tplc="04090015">
      <w:start w:val="1"/>
      <w:numFmt w:val="upperLetter"/>
      <w:lvlText w:val="%1."/>
      <w:lvlJc w:val="left"/>
      <w:pPr>
        <w:ind w:left="3240" w:hanging="360"/>
      </w:pPr>
    </w:lvl>
    <w:lvl w:ilvl="1" w:tplc="20000019" w:tentative="1">
      <w:start w:val="1"/>
      <w:numFmt w:val="lowerLetter"/>
      <w:lvlText w:val="%2."/>
      <w:lvlJc w:val="left"/>
      <w:pPr>
        <w:ind w:left="3960" w:hanging="360"/>
      </w:pPr>
    </w:lvl>
    <w:lvl w:ilvl="2" w:tplc="2000001B" w:tentative="1">
      <w:start w:val="1"/>
      <w:numFmt w:val="lowerRoman"/>
      <w:lvlText w:val="%3."/>
      <w:lvlJc w:val="right"/>
      <w:pPr>
        <w:ind w:left="4680" w:hanging="180"/>
      </w:pPr>
    </w:lvl>
    <w:lvl w:ilvl="3" w:tplc="2000000F" w:tentative="1">
      <w:start w:val="1"/>
      <w:numFmt w:val="decimal"/>
      <w:lvlText w:val="%4."/>
      <w:lvlJc w:val="left"/>
      <w:pPr>
        <w:ind w:left="5400" w:hanging="360"/>
      </w:pPr>
    </w:lvl>
    <w:lvl w:ilvl="4" w:tplc="20000019" w:tentative="1">
      <w:start w:val="1"/>
      <w:numFmt w:val="lowerLetter"/>
      <w:lvlText w:val="%5."/>
      <w:lvlJc w:val="left"/>
      <w:pPr>
        <w:ind w:left="6120" w:hanging="360"/>
      </w:pPr>
    </w:lvl>
    <w:lvl w:ilvl="5" w:tplc="2000001B" w:tentative="1">
      <w:start w:val="1"/>
      <w:numFmt w:val="lowerRoman"/>
      <w:lvlText w:val="%6."/>
      <w:lvlJc w:val="right"/>
      <w:pPr>
        <w:ind w:left="6840" w:hanging="180"/>
      </w:pPr>
    </w:lvl>
    <w:lvl w:ilvl="6" w:tplc="2000000F" w:tentative="1">
      <w:start w:val="1"/>
      <w:numFmt w:val="decimal"/>
      <w:lvlText w:val="%7."/>
      <w:lvlJc w:val="left"/>
      <w:pPr>
        <w:ind w:left="7560" w:hanging="360"/>
      </w:pPr>
    </w:lvl>
    <w:lvl w:ilvl="7" w:tplc="20000019" w:tentative="1">
      <w:start w:val="1"/>
      <w:numFmt w:val="lowerLetter"/>
      <w:lvlText w:val="%8."/>
      <w:lvlJc w:val="left"/>
      <w:pPr>
        <w:ind w:left="8280" w:hanging="360"/>
      </w:pPr>
    </w:lvl>
    <w:lvl w:ilvl="8" w:tplc="2000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6" w15:restartNumberingAfterBreak="0">
    <w:nsid w:val="115A4FDE"/>
    <w:multiLevelType w:val="multilevel"/>
    <w:tmpl w:val="6686C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2190158"/>
    <w:multiLevelType w:val="hybridMultilevel"/>
    <w:tmpl w:val="8D7A1FF8"/>
    <w:lvl w:ilvl="0" w:tplc="04090015">
      <w:start w:val="1"/>
      <w:numFmt w:val="upperLetter"/>
      <w:lvlText w:val="%1."/>
      <w:lvlJc w:val="left"/>
      <w:pPr>
        <w:ind w:left="3240" w:hanging="360"/>
      </w:pPr>
    </w:lvl>
    <w:lvl w:ilvl="1" w:tplc="20000019" w:tentative="1">
      <w:start w:val="1"/>
      <w:numFmt w:val="lowerLetter"/>
      <w:lvlText w:val="%2."/>
      <w:lvlJc w:val="left"/>
      <w:pPr>
        <w:ind w:left="3960" w:hanging="360"/>
      </w:pPr>
    </w:lvl>
    <w:lvl w:ilvl="2" w:tplc="2000001B" w:tentative="1">
      <w:start w:val="1"/>
      <w:numFmt w:val="lowerRoman"/>
      <w:lvlText w:val="%3."/>
      <w:lvlJc w:val="right"/>
      <w:pPr>
        <w:ind w:left="4680" w:hanging="180"/>
      </w:pPr>
    </w:lvl>
    <w:lvl w:ilvl="3" w:tplc="2000000F" w:tentative="1">
      <w:start w:val="1"/>
      <w:numFmt w:val="decimal"/>
      <w:lvlText w:val="%4."/>
      <w:lvlJc w:val="left"/>
      <w:pPr>
        <w:ind w:left="5400" w:hanging="360"/>
      </w:pPr>
    </w:lvl>
    <w:lvl w:ilvl="4" w:tplc="20000019" w:tentative="1">
      <w:start w:val="1"/>
      <w:numFmt w:val="lowerLetter"/>
      <w:lvlText w:val="%5."/>
      <w:lvlJc w:val="left"/>
      <w:pPr>
        <w:ind w:left="6120" w:hanging="360"/>
      </w:pPr>
    </w:lvl>
    <w:lvl w:ilvl="5" w:tplc="2000001B" w:tentative="1">
      <w:start w:val="1"/>
      <w:numFmt w:val="lowerRoman"/>
      <w:lvlText w:val="%6."/>
      <w:lvlJc w:val="right"/>
      <w:pPr>
        <w:ind w:left="6840" w:hanging="180"/>
      </w:pPr>
    </w:lvl>
    <w:lvl w:ilvl="6" w:tplc="2000000F" w:tentative="1">
      <w:start w:val="1"/>
      <w:numFmt w:val="decimal"/>
      <w:lvlText w:val="%7."/>
      <w:lvlJc w:val="left"/>
      <w:pPr>
        <w:ind w:left="7560" w:hanging="360"/>
      </w:pPr>
    </w:lvl>
    <w:lvl w:ilvl="7" w:tplc="20000019" w:tentative="1">
      <w:start w:val="1"/>
      <w:numFmt w:val="lowerLetter"/>
      <w:lvlText w:val="%8."/>
      <w:lvlJc w:val="left"/>
      <w:pPr>
        <w:ind w:left="8280" w:hanging="360"/>
      </w:pPr>
    </w:lvl>
    <w:lvl w:ilvl="8" w:tplc="2000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8" w15:restartNumberingAfterBreak="0">
    <w:nsid w:val="13A837E9"/>
    <w:multiLevelType w:val="hybridMultilevel"/>
    <w:tmpl w:val="5F0832C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3AE1DA0"/>
    <w:multiLevelType w:val="multilevel"/>
    <w:tmpl w:val="5C827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4F82892"/>
    <w:multiLevelType w:val="hybridMultilevel"/>
    <w:tmpl w:val="0EE0F97C"/>
    <w:lvl w:ilvl="0" w:tplc="737014A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62B19CF"/>
    <w:multiLevelType w:val="hybridMultilevel"/>
    <w:tmpl w:val="8BB65BCA"/>
    <w:lvl w:ilvl="0" w:tplc="04090015">
      <w:start w:val="1"/>
      <w:numFmt w:val="upperLetter"/>
      <w:lvlText w:val="%1."/>
      <w:lvlJc w:val="left"/>
      <w:pPr>
        <w:ind w:left="3240" w:hanging="360"/>
      </w:pPr>
    </w:lvl>
    <w:lvl w:ilvl="1" w:tplc="20000019" w:tentative="1">
      <w:start w:val="1"/>
      <w:numFmt w:val="lowerLetter"/>
      <w:lvlText w:val="%2."/>
      <w:lvlJc w:val="left"/>
      <w:pPr>
        <w:ind w:left="3960" w:hanging="360"/>
      </w:pPr>
    </w:lvl>
    <w:lvl w:ilvl="2" w:tplc="2000001B" w:tentative="1">
      <w:start w:val="1"/>
      <w:numFmt w:val="lowerRoman"/>
      <w:lvlText w:val="%3."/>
      <w:lvlJc w:val="right"/>
      <w:pPr>
        <w:ind w:left="4680" w:hanging="180"/>
      </w:pPr>
    </w:lvl>
    <w:lvl w:ilvl="3" w:tplc="2000000F" w:tentative="1">
      <w:start w:val="1"/>
      <w:numFmt w:val="decimal"/>
      <w:lvlText w:val="%4."/>
      <w:lvlJc w:val="left"/>
      <w:pPr>
        <w:ind w:left="5400" w:hanging="360"/>
      </w:pPr>
    </w:lvl>
    <w:lvl w:ilvl="4" w:tplc="20000019" w:tentative="1">
      <w:start w:val="1"/>
      <w:numFmt w:val="lowerLetter"/>
      <w:lvlText w:val="%5."/>
      <w:lvlJc w:val="left"/>
      <w:pPr>
        <w:ind w:left="6120" w:hanging="360"/>
      </w:pPr>
    </w:lvl>
    <w:lvl w:ilvl="5" w:tplc="2000001B" w:tentative="1">
      <w:start w:val="1"/>
      <w:numFmt w:val="lowerRoman"/>
      <w:lvlText w:val="%6."/>
      <w:lvlJc w:val="right"/>
      <w:pPr>
        <w:ind w:left="6840" w:hanging="180"/>
      </w:pPr>
    </w:lvl>
    <w:lvl w:ilvl="6" w:tplc="2000000F" w:tentative="1">
      <w:start w:val="1"/>
      <w:numFmt w:val="decimal"/>
      <w:lvlText w:val="%7."/>
      <w:lvlJc w:val="left"/>
      <w:pPr>
        <w:ind w:left="7560" w:hanging="360"/>
      </w:pPr>
    </w:lvl>
    <w:lvl w:ilvl="7" w:tplc="20000019" w:tentative="1">
      <w:start w:val="1"/>
      <w:numFmt w:val="lowerLetter"/>
      <w:lvlText w:val="%8."/>
      <w:lvlJc w:val="left"/>
      <w:pPr>
        <w:ind w:left="8280" w:hanging="360"/>
      </w:pPr>
    </w:lvl>
    <w:lvl w:ilvl="8" w:tplc="2000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2" w15:restartNumberingAfterBreak="0">
    <w:nsid w:val="17BB11B1"/>
    <w:multiLevelType w:val="hybridMultilevel"/>
    <w:tmpl w:val="C96819C0"/>
    <w:lvl w:ilvl="0" w:tplc="6F7C668E">
      <w:start w:val="1"/>
      <w:numFmt w:val="upperLetter"/>
      <w:lvlText w:val="%1)"/>
      <w:lvlJc w:val="left"/>
      <w:pPr>
        <w:ind w:left="21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880" w:hanging="360"/>
      </w:pPr>
    </w:lvl>
    <w:lvl w:ilvl="2" w:tplc="2000001B" w:tentative="1">
      <w:start w:val="1"/>
      <w:numFmt w:val="lowerRoman"/>
      <w:lvlText w:val="%3."/>
      <w:lvlJc w:val="right"/>
      <w:pPr>
        <w:ind w:left="3600" w:hanging="180"/>
      </w:pPr>
    </w:lvl>
    <w:lvl w:ilvl="3" w:tplc="2000000F" w:tentative="1">
      <w:start w:val="1"/>
      <w:numFmt w:val="decimal"/>
      <w:lvlText w:val="%4."/>
      <w:lvlJc w:val="left"/>
      <w:pPr>
        <w:ind w:left="4320" w:hanging="360"/>
      </w:pPr>
    </w:lvl>
    <w:lvl w:ilvl="4" w:tplc="20000019" w:tentative="1">
      <w:start w:val="1"/>
      <w:numFmt w:val="lowerLetter"/>
      <w:lvlText w:val="%5."/>
      <w:lvlJc w:val="left"/>
      <w:pPr>
        <w:ind w:left="5040" w:hanging="360"/>
      </w:pPr>
    </w:lvl>
    <w:lvl w:ilvl="5" w:tplc="2000001B" w:tentative="1">
      <w:start w:val="1"/>
      <w:numFmt w:val="lowerRoman"/>
      <w:lvlText w:val="%6."/>
      <w:lvlJc w:val="right"/>
      <w:pPr>
        <w:ind w:left="5760" w:hanging="180"/>
      </w:pPr>
    </w:lvl>
    <w:lvl w:ilvl="6" w:tplc="2000000F" w:tentative="1">
      <w:start w:val="1"/>
      <w:numFmt w:val="decimal"/>
      <w:lvlText w:val="%7."/>
      <w:lvlJc w:val="left"/>
      <w:pPr>
        <w:ind w:left="6480" w:hanging="360"/>
      </w:pPr>
    </w:lvl>
    <w:lvl w:ilvl="7" w:tplc="20000019" w:tentative="1">
      <w:start w:val="1"/>
      <w:numFmt w:val="lowerLetter"/>
      <w:lvlText w:val="%8."/>
      <w:lvlJc w:val="left"/>
      <w:pPr>
        <w:ind w:left="7200" w:hanging="360"/>
      </w:pPr>
    </w:lvl>
    <w:lvl w:ilvl="8" w:tplc="2000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1882638F"/>
    <w:multiLevelType w:val="hybridMultilevel"/>
    <w:tmpl w:val="B2CE3944"/>
    <w:lvl w:ilvl="0" w:tplc="0FAED09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B0F36E8"/>
    <w:multiLevelType w:val="hybridMultilevel"/>
    <w:tmpl w:val="4DCC17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B6E1346"/>
    <w:multiLevelType w:val="multilevel"/>
    <w:tmpl w:val="4DA2A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C262274"/>
    <w:multiLevelType w:val="hybridMultilevel"/>
    <w:tmpl w:val="B5B679EA"/>
    <w:lvl w:ilvl="0" w:tplc="166EFB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A40CD14E">
      <w:start w:val="1"/>
      <w:numFmt w:val="upperLetter"/>
      <w:lvlText w:val="%4."/>
      <w:lvlJc w:val="left"/>
      <w:pPr>
        <w:ind w:left="2880" w:hanging="360"/>
      </w:pPr>
      <w:rPr>
        <w:rFonts w:asciiTheme="majorBidi" w:eastAsia="Times New Roman" w:hAnsiTheme="majorBidi" w:cstheme="majorBidi"/>
      </w:r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D5F7CAE"/>
    <w:multiLevelType w:val="hybridMultilevel"/>
    <w:tmpl w:val="0532AD16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20000019" w:tentative="1">
      <w:start w:val="1"/>
      <w:numFmt w:val="lowerLetter"/>
      <w:lvlText w:val="%2."/>
      <w:lvlJc w:val="left"/>
      <w:pPr>
        <w:ind w:left="2880" w:hanging="360"/>
      </w:pPr>
    </w:lvl>
    <w:lvl w:ilvl="2" w:tplc="2000001B" w:tentative="1">
      <w:start w:val="1"/>
      <w:numFmt w:val="lowerRoman"/>
      <w:lvlText w:val="%3."/>
      <w:lvlJc w:val="right"/>
      <w:pPr>
        <w:ind w:left="3600" w:hanging="180"/>
      </w:pPr>
    </w:lvl>
    <w:lvl w:ilvl="3" w:tplc="2000000F" w:tentative="1">
      <w:start w:val="1"/>
      <w:numFmt w:val="decimal"/>
      <w:lvlText w:val="%4."/>
      <w:lvlJc w:val="left"/>
      <w:pPr>
        <w:ind w:left="4320" w:hanging="360"/>
      </w:pPr>
    </w:lvl>
    <w:lvl w:ilvl="4" w:tplc="20000019" w:tentative="1">
      <w:start w:val="1"/>
      <w:numFmt w:val="lowerLetter"/>
      <w:lvlText w:val="%5."/>
      <w:lvlJc w:val="left"/>
      <w:pPr>
        <w:ind w:left="5040" w:hanging="360"/>
      </w:pPr>
    </w:lvl>
    <w:lvl w:ilvl="5" w:tplc="2000001B" w:tentative="1">
      <w:start w:val="1"/>
      <w:numFmt w:val="lowerRoman"/>
      <w:lvlText w:val="%6."/>
      <w:lvlJc w:val="right"/>
      <w:pPr>
        <w:ind w:left="5760" w:hanging="180"/>
      </w:pPr>
    </w:lvl>
    <w:lvl w:ilvl="6" w:tplc="2000000F" w:tentative="1">
      <w:start w:val="1"/>
      <w:numFmt w:val="decimal"/>
      <w:lvlText w:val="%7."/>
      <w:lvlJc w:val="left"/>
      <w:pPr>
        <w:ind w:left="6480" w:hanging="360"/>
      </w:pPr>
    </w:lvl>
    <w:lvl w:ilvl="7" w:tplc="20000019" w:tentative="1">
      <w:start w:val="1"/>
      <w:numFmt w:val="lowerLetter"/>
      <w:lvlText w:val="%8."/>
      <w:lvlJc w:val="left"/>
      <w:pPr>
        <w:ind w:left="7200" w:hanging="360"/>
      </w:pPr>
    </w:lvl>
    <w:lvl w:ilvl="8" w:tplc="2000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1DDB1CE3"/>
    <w:multiLevelType w:val="hybridMultilevel"/>
    <w:tmpl w:val="DC2AE31A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1E380710"/>
    <w:multiLevelType w:val="multilevel"/>
    <w:tmpl w:val="3E3E2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EE43B15"/>
    <w:multiLevelType w:val="multilevel"/>
    <w:tmpl w:val="B2202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F6067A2"/>
    <w:multiLevelType w:val="hybridMultilevel"/>
    <w:tmpl w:val="9418FD1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10E52EC"/>
    <w:multiLevelType w:val="hybridMultilevel"/>
    <w:tmpl w:val="64DA605A"/>
    <w:lvl w:ilvl="0" w:tplc="1882A27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1D17FEE"/>
    <w:multiLevelType w:val="multilevel"/>
    <w:tmpl w:val="5FFE1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4645150"/>
    <w:multiLevelType w:val="multilevel"/>
    <w:tmpl w:val="6B120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69E42FE"/>
    <w:multiLevelType w:val="multilevel"/>
    <w:tmpl w:val="AED80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8F45E0B"/>
    <w:multiLevelType w:val="multilevel"/>
    <w:tmpl w:val="0DA27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9EE5C17"/>
    <w:multiLevelType w:val="hybridMultilevel"/>
    <w:tmpl w:val="50E4D110"/>
    <w:lvl w:ilvl="0" w:tplc="715A1CE2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880" w:hanging="360"/>
      </w:pPr>
    </w:lvl>
    <w:lvl w:ilvl="2" w:tplc="2000001B" w:tentative="1">
      <w:start w:val="1"/>
      <w:numFmt w:val="lowerRoman"/>
      <w:lvlText w:val="%3."/>
      <w:lvlJc w:val="right"/>
      <w:pPr>
        <w:ind w:left="3600" w:hanging="180"/>
      </w:pPr>
    </w:lvl>
    <w:lvl w:ilvl="3" w:tplc="2000000F" w:tentative="1">
      <w:start w:val="1"/>
      <w:numFmt w:val="decimal"/>
      <w:lvlText w:val="%4."/>
      <w:lvlJc w:val="left"/>
      <w:pPr>
        <w:ind w:left="4320" w:hanging="360"/>
      </w:pPr>
    </w:lvl>
    <w:lvl w:ilvl="4" w:tplc="20000019" w:tentative="1">
      <w:start w:val="1"/>
      <w:numFmt w:val="lowerLetter"/>
      <w:lvlText w:val="%5."/>
      <w:lvlJc w:val="left"/>
      <w:pPr>
        <w:ind w:left="5040" w:hanging="360"/>
      </w:pPr>
    </w:lvl>
    <w:lvl w:ilvl="5" w:tplc="2000001B" w:tentative="1">
      <w:start w:val="1"/>
      <w:numFmt w:val="lowerRoman"/>
      <w:lvlText w:val="%6."/>
      <w:lvlJc w:val="right"/>
      <w:pPr>
        <w:ind w:left="5760" w:hanging="180"/>
      </w:pPr>
    </w:lvl>
    <w:lvl w:ilvl="6" w:tplc="2000000F" w:tentative="1">
      <w:start w:val="1"/>
      <w:numFmt w:val="decimal"/>
      <w:lvlText w:val="%7."/>
      <w:lvlJc w:val="left"/>
      <w:pPr>
        <w:ind w:left="6480" w:hanging="360"/>
      </w:pPr>
    </w:lvl>
    <w:lvl w:ilvl="7" w:tplc="20000019" w:tentative="1">
      <w:start w:val="1"/>
      <w:numFmt w:val="lowerLetter"/>
      <w:lvlText w:val="%8."/>
      <w:lvlJc w:val="left"/>
      <w:pPr>
        <w:ind w:left="7200" w:hanging="360"/>
      </w:pPr>
    </w:lvl>
    <w:lvl w:ilvl="8" w:tplc="2000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2CD06D2F"/>
    <w:multiLevelType w:val="hybridMultilevel"/>
    <w:tmpl w:val="FA30B3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DBB14C6"/>
    <w:multiLevelType w:val="hybridMultilevel"/>
    <w:tmpl w:val="2FF8C8DC"/>
    <w:lvl w:ilvl="0" w:tplc="04090015">
      <w:start w:val="1"/>
      <w:numFmt w:val="upperLetter"/>
      <w:lvlText w:val="%1."/>
      <w:lvlJc w:val="left"/>
      <w:pPr>
        <w:ind w:left="3240" w:hanging="360"/>
      </w:pPr>
    </w:lvl>
    <w:lvl w:ilvl="1" w:tplc="20000019" w:tentative="1">
      <w:start w:val="1"/>
      <w:numFmt w:val="lowerLetter"/>
      <w:lvlText w:val="%2."/>
      <w:lvlJc w:val="left"/>
      <w:pPr>
        <w:ind w:left="3960" w:hanging="360"/>
      </w:pPr>
    </w:lvl>
    <w:lvl w:ilvl="2" w:tplc="2000001B" w:tentative="1">
      <w:start w:val="1"/>
      <w:numFmt w:val="lowerRoman"/>
      <w:lvlText w:val="%3."/>
      <w:lvlJc w:val="right"/>
      <w:pPr>
        <w:ind w:left="4680" w:hanging="180"/>
      </w:pPr>
    </w:lvl>
    <w:lvl w:ilvl="3" w:tplc="2000000F" w:tentative="1">
      <w:start w:val="1"/>
      <w:numFmt w:val="decimal"/>
      <w:lvlText w:val="%4."/>
      <w:lvlJc w:val="left"/>
      <w:pPr>
        <w:ind w:left="5400" w:hanging="360"/>
      </w:pPr>
    </w:lvl>
    <w:lvl w:ilvl="4" w:tplc="20000019" w:tentative="1">
      <w:start w:val="1"/>
      <w:numFmt w:val="lowerLetter"/>
      <w:lvlText w:val="%5."/>
      <w:lvlJc w:val="left"/>
      <w:pPr>
        <w:ind w:left="6120" w:hanging="360"/>
      </w:pPr>
    </w:lvl>
    <w:lvl w:ilvl="5" w:tplc="2000001B" w:tentative="1">
      <w:start w:val="1"/>
      <w:numFmt w:val="lowerRoman"/>
      <w:lvlText w:val="%6."/>
      <w:lvlJc w:val="right"/>
      <w:pPr>
        <w:ind w:left="6840" w:hanging="180"/>
      </w:pPr>
    </w:lvl>
    <w:lvl w:ilvl="6" w:tplc="2000000F" w:tentative="1">
      <w:start w:val="1"/>
      <w:numFmt w:val="decimal"/>
      <w:lvlText w:val="%7."/>
      <w:lvlJc w:val="left"/>
      <w:pPr>
        <w:ind w:left="7560" w:hanging="360"/>
      </w:pPr>
    </w:lvl>
    <w:lvl w:ilvl="7" w:tplc="20000019" w:tentative="1">
      <w:start w:val="1"/>
      <w:numFmt w:val="lowerLetter"/>
      <w:lvlText w:val="%8."/>
      <w:lvlJc w:val="left"/>
      <w:pPr>
        <w:ind w:left="8280" w:hanging="360"/>
      </w:pPr>
    </w:lvl>
    <w:lvl w:ilvl="8" w:tplc="2000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0" w15:restartNumberingAfterBreak="0">
    <w:nsid w:val="2F593078"/>
    <w:multiLevelType w:val="hybridMultilevel"/>
    <w:tmpl w:val="7D84C496"/>
    <w:lvl w:ilvl="0" w:tplc="98B6029C">
      <w:start w:val="1"/>
      <w:numFmt w:val="upperLetter"/>
      <w:lvlText w:val="%1&gt;"/>
      <w:lvlJc w:val="left"/>
      <w:pPr>
        <w:ind w:left="18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2F645366"/>
    <w:multiLevelType w:val="hybridMultilevel"/>
    <w:tmpl w:val="6F1AD050"/>
    <w:lvl w:ilvl="0" w:tplc="20FCB05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20D5254"/>
    <w:multiLevelType w:val="hybridMultilevel"/>
    <w:tmpl w:val="3EA47444"/>
    <w:lvl w:ilvl="0" w:tplc="C53C1E6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2484496"/>
    <w:multiLevelType w:val="hybridMultilevel"/>
    <w:tmpl w:val="CB88B5CA"/>
    <w:lvl w:ilvl="0" w:tplc="04090015">
      <w:start w:val="1"/>
      <w:numFmt w:val="upperLetter"/>
      <w:lvlText w:val="%1."/>
      <w:lvlJc w:val="left"/>
      <w:pPr>
        <w:ind w:left="3240" w:hanging="360"/>
      </w:pPr>
    </w:lvl>
    <w:lvl w:ilvl="1" w:tplc="20000019" w:tentative="1">
      <w:start w:val="1"/>
      <w:numFmt w:val="lowerLetter"/>
      <w:lvlText w:val="%2."/>
      <w:lvlJc w:val="left"/>
      <w:pPr>
        <w:ind w:left="3960" w:hanging="360"/>
      </w:pPr>
    </w:lvl>
    <w:lvl w:ilvl="2" w:tplc="2000001B" w:tentative="1">
      <w:start w:val="1"/>
      <w:numFmt w:val="lowerRoman"/>
      <w:lvlText w:val="%3."/>
      <w:lvlJc w:val="right"/>
      <w:pPr>
        <w:ind w:left="4680" w:hanging="180"/>
      </w:pPr>
    </w:lvl>
    <w:lvl w:ilvl="3" w:tplc="2000000F" w:tentative="1">
      <w:start w:val="1"/>
      <w:numFmt w:val="decimal"/>
      <w:lvlText w:val="%4."/>
      <w:lvlJc w:val="left"/>
      <w:pPr>
        <w:ind w:left="5400" w:hanging="360"/>
      </w:pPr>
    </w:lvl>
    <w:lvl w:ilvl="4" w:tplc="20000019" w:tentative="1">
      <w:start w:val="1"/>
      <w:numFmt w:val="lowerLetter"/>
      <w:lvlText w:val="%5."/>
      <w:lvlJc w:val="left"/>
      <w:pPr>
        <w:ind w:left="6120" w:hanging="360"/>
      </w:pPr>
    </w:lvl>
    <w:lvl w:ilvl="5" w:tplc="2000001B" w:tentative="1">
      <w:start w:val="1"/>
      <w:numFmt w:val="lowerRoman"/>
      <w:lvlText w:val="%6."/>
      <w:lvlJc w:val="right"/>
      <w:pPr>
        <w:ind w:left="6840" w:hanging="180"/>
      </w:pPr>
    </w:lvl>
    <w:lvl w:ilvl="6" w:tplc="2000000F" w:tentative="1">
      <w:start w:val="1"/>
      <w:numFmt w:val="decimal"/>
      <w:lvlText w:val="%7."/>
      <w:lvlJc w:val="left"/>
      <w:pPr>
        <w:ind w:left="7560" w:hanging="360"/>
      </w:pPr>
    </w:lvl>
    <w:lvl w:ilvl="7" w:tplc="20000019" w:tentative="1">
      <w:start w:val="1"/>
      <w:numFmt w:val="lowerLetter"/>
      <w:lvlText w:val="%8."/>
      <w:lvlJc w:val="left"/>
      <w:pPr>
        <w:ind w:left="8280" w:hanging="360"/>
      </w:pPr>
    </w:lvl>
    <w:lvl w:ilvl="8" w:tplc="2000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4" w15:restartNumberingAfterBreak="0">
    <w:nsid w:val="387F226C"/>
    <w:multiLevelType w:val="hybridMultilevel"/>
    <w:tmpl w:val="7F76799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A0E5DB7"/>
    <w:multiLevelType w:val="hybridMultilevel"/>
    <w:tmpl w:val="B2945788"/>
    <w:lvl w:ilvl="0" w:tplc="50AC42D0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BC5461B"/>
    <w:multiLevelType w:val="hybridMultilevel"/>
    <w:tmpl w:val="F0E2CCDA"/>
    <w:lvl w:ilvl="0" w:tplc="517C97B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F6B20E5"/>
    <w:multiLevelType w:val="hybridMultilevel"/>
    <w:tmpl w:val="788CF508"/>
    <w:lvl w:ilvl="0" w:tplc="166EFB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F9E3F81"/>
    <w:multiLevelType w:val="hybridMultilevel"/>
    <w:tmpl w:val="F22C3DC8"/>
    <w:lvl w:ilvl="0" w:tplc="9DEE37A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166EFB02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870A313A">
      <w:start w:val="1"/>
      <w:numFmt w:val="upp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FEA2C52"/>
    <w:multiLevelType w:val="hybridMultilevel"/>
    <w:tmpl w:val="9D8EC99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1FE6315"/>
    <w:multiLevelType w:val="hybridMultilevel"/>
    <w:tmpl w:val="73F4B476"/>
    <w:lvl w:ilvl="0" w:tplc="04090015">
      <w:start w:val="1"/>
      <w:numFmt w:val="upperLetter"/>
      <w:lvlText w:val="%1."/>
      <w:lvlJc w:val="left"/>
      <w:pPr>
        <w:ind w:left="2520" w:hanging="360"/>
      </w:pPr>
    </w:lvl>
    <w:lvl w:ilvl="1" w:tplc="20000019" w:tentative="1">
      <w:start w:val="1"/>
      <w:numFmt w:val="lowerLetter"/>
      <w:lvlText w:val="%2."/>
      <w:lvlJc w:val="left"/>
      <w:pPr>
        <w:ind w:left="3240" w:hanging="360"/>
      </w:pPr>
    </w:lvl>
    <w:lvl w:ilvl="2" w:tplc="2000001B" w:tentative="1">
      <w:start w:val="1"/>
      <w:numFmt w:val="lowerRoman"/>
      <w:lvlText w:val="%3."/>
      <w:lvlJc w:val="right"/>
      <w:pPr>
        <w:ind w:left="3960" w:hanging="180"/>
      </w:pPr>
    </w:lvl>
    <w:lvl w:ilvl="3" w:tplc="2000000F" w:tentative="1">
      <w:start w:val="1"/>
      <w:numFmt w:val="decimal"/>
      <w:lvlText w:val="%4."/>
      <w:lvlJc w:val="left"/>
      <w:pPr>
        <w:ind w:left="4680" w:hanging="360"/>
      </w:pPr>
    </w:lvl>
    <w:lvl w:ilvl="4" w:tplc="20000019" w:tentative="1">
      <w:start w:val="1"/>
      <w:numFmt w:val="lowerLetter"/>
      <w:lvlText w:val="%5."/>
      <w:lvlJc w:val="left"/>
      <w:pPr>
        <w:ind w:left="5400" w:hanging="360"/>
      </w:pPr>
    </w:lvl>
    <w:lvl w:ilvl="5" w:tplc="2000001B" w:tentative="1">
      <w:start w:val="1"/>
      <w:numFmt w:val="lowerRoman"/>
      <w:lvlText w:val="%6."/>
      <w:lvlJc w:val="right"/>
      <w:pPr>
        <w:ind w:left="6120" w:hanging="180"/>
      </w:pPr>
    </w:lvl>
    <w:lvl w:ilvl="6" w:tplc="2000000F" w:tentative="1">
      <w:start w:val="1"/>
      <w:numFmt w:val="decimal"/>
      <w:lvlText w:val="%7."/>
      <w:lvlJc w:val="left"/>
      <w:pPr>
        <w:ind w:left="6840" w:hanging="360"/>
      </w:pPr>
    </w:lvl>
    <w:lvl w:ilvl="7" w:tplc="20000019" w:tentative="1">
      <w:start w:val="1"/>
      <w:numFmt w:val="lowerLetter"/>
      <w:lvlText w:val="%8."/>
      <w:lvlJc w:val="left"/>
      <w:pPr>
        <w:ind w:left="7560" w:hanging="360"/>
      </w:pPr>
    </w:lvl>
    <w:lvl w:ilvl="8" w:tplc="2000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1" w15:restartNumberingAfterBreak="0">
    <w:nsid w:val="43AD189C"/>
    <w:multiLevelType w:val="hybridMultilevel"/>
    <w:tmpl w:val="CDFAAB56"/>
    <w:lvl w:ilvl="0" w:tplc="D23CCE6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4780093"/>
    <w:multiLevelType w:val="hybridMultilevel"/>
    <w:tmpl w:val="F758AAC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2628240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A946415"/>
    <w:multiLevelType w:val="multilevel"/>
    <w:tmpl w:val="675E0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C8D7805"/>
    <w:multiLevelType w:val="hybridMultilevel"/>
    <w:tmpl w:val="F906E9C2"/>
    <w:lvl w:ilvl="0" w:tplc="6C7E830C">
      <w:start w:val="1"/>
      <w:numFmt w:val="upperLetter"/>
      <w:lvlText w:val="%1&gt;"/>
      <w:lvlJc w:val="left"/>
      <w:pPr>
        <w:ind w:left="144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 w15:restartNumberingAfterBreak="0">
    <w:nsid w:val="4ED0413F"/>
    <w:multiLevelType w:val="hybridMultilevel"/>
    <w:tmpl w:val="CA048E8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51364B83"/>
    <w:multiLevelType w:val="multilevel"/>
    <w:tmpl w:val="3BF69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61058D4"/>
    <w:multiLevelType w:val="hybridMultilevel"/>
    <w:tmpl w:val="064E1F34"/>
    <w:lvl w:ilvl="0" w:tplc="65560016">
      <w:start w:val="1"/>
      <w:numFmt w:val="upperLetter"/>
      <w:lvlText w:val="%1)"/>
      <w:lvlJc w:val="left"/>
      <w:pPr>
        <w:ind w:left="2160" w:hanging="360"/>
      </w:pPr>
      <w:rPr>
        <w:rFonts w:hint="default"/>
      </w:rPr>
    </w:lvl>
    <w:lvl w:ilvl="1" w:tplc="E298918E">
      <w:start w:val="1"/>
      <w:numFmt w:val="upperLetter"/>
      <w:lvlText w:val="%2)"/>
      <w:lvlJc w:val="left"/>
      <w:pPr>
        <w:ind w:left="2880" w:hanging="360"/>
      </w:pPr>
      <w:rPr>
        <w:rFonts w:hint="default"/>
      </w:rPr>
    </w:lvl>
    <w:lvl w:ilvl="2" w:tplc="96802C44">
      <w:start w:val="1"/>
      <w:numFmt w:val="upperLetter"/>
      <w:lvlText w:val="%3."/>
      <w:lvlJc w:val="left"/>
      <w:pPr>
        <w:ind w:left="3780" w:hanging="360"/>
      </w:pPr>
      <w:rPr>
        <w:rFonts w:hint="default"/>
      </w:rPr>
    </w:lvl>
    <w:lvl w:ilvl="3" w:tplc="2000000F" w:tentative="1">
      <w:start w:val="1"/>
      <w:numFmt w:val="decimal"/>
      <w:lvlText w:val="%4."/>
      <w:lvlJc w:val="left"/>
      <w:pPr>
        <w:ind w:left="4320" w:hanging="360"/>
      </w:pPr>
    </w:lvl>
    <w:lvl w:ilvl="4" w:tplc="20000019" w:tentative="1">
      <w:start w:val="1"/>
      <w:numFmt w:val="lowerLetter"/>
      <w:lvlText w:val="%5."/>
      <w:lvlJc w:val="left"/>
      <w:pPr>
        <w:ind w:left="5040" w:hanging="360"/>
      </w:pPr>
    </w:lvl>
    <w:lvl w:ilvl="5" w:tplc="2000001B" w:tentative="1">
      <w:start w:val="1"/>
      <w:numFmt w:val="lowerRoman"/>
      <w:lvlText w:val="%6."/>
      <w:lvlJc w:val="right"/>
      <w:pPr>
        <w:ind w:left="5760" w:hanging="180"/>
      </w:pPr>
    </w:lvl>
    <w:lvl w:ilvl="6" w:tplc="2000000F" w:tentative="1">
      <w:start w:val="1"/>
      <w:numFmt w:val="decimal"/>
      <w:lvlText w:val="%7."/>
      <w:lvlJc w:val="left"/>
      <w:pPr>
        <w:ind w:left="6480" w:hanging="360"/>
      </w:pPr>
    </w:lvl>
    <w:lvl w:ilvl="7" w:tplc="20000019" w:tentative="1">
      <w:start w:val="1"/>
      <w:numFmt w:val="lowerLetter"/>
      <w:lvlText w:val="%8."/>
      <w:lvlJc w:val="left"/>
      <w:pPr>
        <w:ind w:left="7200" w:hanging="360"/>
      </w:pPr>
    </w:lvl>
    <w:lvl w:ilvl="8" w:tplc="2000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8" w15:restartNumberingAfterBreak="0">
    <w:nsid w:val="575C300C"/>
    <w:multiLevelType w:val="hybridMultilevel"/>
    <w:tmpl w:val="2BC234C2"/>
    <w:lvl w:ilvl="0" w:tplc="9E76A7AC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3240" w:hanging="360"/>
      </w:pPr>
    </w:lvl>
    <w:lvl w:ilvl="2" w:tplc="2000001B" w:tentative="1">
      <w:start w:val="1"/>
      <w:numFmt w:val="lowerRoman"/>
      <w:lvlText w:val="%3."/>
      <w:lvlJc w:val="right"/>
      <w:pPr>
        <w:ind w:left="3960" w:hanging="180"/>
      </w:pPr>
    </w:lvl>
    <w:lvl w:ilvl="3" w:tplc="2000000F" w:tentative="1">
      <w:start w:val="1"/>
      <w:numFmt w:val="decimal"/>
      <w:lvlText w:val="%4."/>
      <w:lvlJc w:val="left"/>
      <w:pPr>
        <w:ind w:left="4680" w:hanging="360"/>
      </w:pPr>
    </w:lvl>
    <w:lvl w:ilvl="4" w:tplc="20000019" w:tentative="1">
      <w:start w:val="1"/>
      <w:numFmt w:val="lowerLetter"/>
      <w:lvlText w:val="%5."/>
      <w:lvlJc w:val="left"/>
      <w:pPr>
        <w:ind w:left="5400" w:hanging="360"/>
      </w:pPr>
    </w:lvl>
    <w:lvl w:ilvl="5" w:tplc="2000001B" w:tentative="1">
      <w:start w:val="1"/>
      <w:numFmt w:val="lowerRoman"/>
      <w:lvlText w:val="%6."/>
      <w:lvlJc w:val="right"/>
      <w:pPr>
        <w:ind w:left="6120" w:hanging="180"/>
      </w:pPr>
    </w:lvl>
    <w:lvl w:ilvl="6" w:tplc="2000000F" w:tentative="1">
      <w:start w:val="1"/>
      <w:numFmt w:val="decimal"/>
      <w:lvlText w:val="%7."/>
      <w:lvlJc w:val="left"/>
      <w:pPr>
        <w:ind w:left="6840" w:hanging="360"/>
      </w:pPr>
    </w:lvl>
    <w:lvl w:ilvl="7" w:tplc="20000019" w:tentative="1">
      <w:start w:val="1"/>
      <w:numFmt w:val="lowerLetter"/>
      <w:lvlText w:val="%8."/>
      <w:lvlJc w:val="left"/>
      <w:pPr>
        <w:ind w:left="7560" w:hanging="360"/>
      </w:pPr>
    </w:lvl>
    <w:lvl w:ilvl="8" w:tplc="2000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9" w15:restartNumberingAfterBreak="0">
    <w:nsid w:val="59A8578B"/>
    <w:multiLevelType w:val="hybridMultilevel"/>
    <w:tmpl w:val="CCB25DF2"/>
    <w:lvl w:ilvl="0" w:tplc="E842F23E">
      <w:start w:val="1"/>
      <w:numFmt w:val="upperLetter"/>
      <w:lvlText w:val="%1)"/>
      <w:lvlJc w:val="left"/>
      <w:pPr>
        <w:ind w:left="243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3150" w:hanging="360"/>
      </w:pPr>
    </w:lvl>
    <w:lvl w:ilvl="2" w:tplc="2000001B" w:tentative="1">
      <w:start w:val="1"/>
      <w:numFmt w:val="lowerRoman"/>
      <w:lvlText w:val="%3."/>
      <w:lvlJc w:val="right"/>
      <w:pPr>
        <w:ind w:left="3870" w:hanging="180"/>
      </w:pPr>
    </w:lvl>
    <w:lvl w:ilvl="3" w:tplc="2000000F" w:tentative="1">
      <w:start w:val="1"/>
      <w:numFmt w:val="decimal"/>
      <w:lvlText w:val="%4."/>
      <w:lvlJc w:val="left"/>
      <w:pPr>
        <w:ind w:left="4590" w:hanging="360"/>
      </w:pPr>
    </w:lvl>
    <w:lvl w:ilvl="4" w:tplc="20000019" w:tentative="1">
      <w:start w:val="1"/>
      <w:numFmt w:val="lowerLetter"/>
      <w:lvlText w:val="%5."/>
      <w:lvlJc w:val="left"/>
      <w:pPr>
        <w:ind w:left="5310" w:hanging="360"/>
      </w:pPr>
    </w:lvl>
    <w:lvl w:ilvl="5" w:tplc="2000001B" w:tentative="1">
      <w:start w:val="1"/>
      <w:numFmt w:val="lowerRoman"/>
      <w:lvlText w:val="%6."/>
      <w:lvlJc w:val="right"/>
      <w:pPr>
        <w:ind w:left="6030" w:hanging="180"/>
      </w:pPr>
    </w:lvl>
    <w:lvl w:ilvl="6" w:tplc="2000000F" w:tentative="1">
      <w:start w:val="1"/>
      <w:numFmt w:val="decimal"/>
      <w:lvlText w:val="%7."/>
      <w:lvlJc w:val="left"/>
      <w:pPr>
        <w:ind w:left="6750" w:hanging="360"/>
      </w:pPr>
    </w:lvl>
    <w:lvl w:ilvl="7" w:tplc="20000019" w:tentative="1">
      <w:start w:val="1"/>
      <w:numFmt w:val="lowerLetter"/>
      <w:lvlText w:val="%8."/>
      <w:lvlJc w:val="left"/>
      <w:pPr>
        <w:ind w:left="7470" w:hanging="360"/>
      </w:pPr>
    </w:lvl>
    <w:lvl w:ilvl="8" w:tplc="2000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60" w15:restartNumberingAfterBreak="0">
    <w:nsid w:val="5BF92F8F"/>
    <w:multiLevelType w:val="hybridMultilevel"/>
    <w:tmpl w:val="A95218DA"/>
    <w:lvl w:ilvl="0" w:tplc="83FA7C22">
      <w:start w:val="1"/>
      <w:numFmt w:val="upperLetter"/>
      <w:lvlText w:val="%1."/>
      <w:lvlJc w:val="left"/>
      <w:pPr>
        <w:ind w:left="234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3060" w:hanging="360"/>
      </w:pPr>
    </w:lvl>
    <w:lvl w:ilvl="2" w:tplc="2000001B" w:tentative="1">
      <w:start w:val="1"/>
      <w:numFmt w:val="lowerRoman"/>
      <w:lvlText w:val="%3."/>
      <w:lvlJc w:val="right"/>
      <w:pPr>
        <w:ind w:left="3780" w:hanging="180"/>
      </w:pPr>
    </w:lvl>
    <w:lvl w:ilvl="3" w:tplc="2000000F" w:tentative="1">
      <w:start w:val="1"/>
      <w:numFmt w:val="decimal"/>
      <w:lvlText w:val="%4."/>
      <w:lvlJc w:val="left"/>
      <w:pPr>
        <w:ind w:left="4500" w:hanging="360"/>
      </w:pPr>
    </w:lvl>
    <w:lvl w:ilvl="4" w:tplc="20000019" w:tentative="1">
      <w:start w:val="1"/>
      <w:numFmt w:val="lowerLetter"/>
      <w:lvlText w:val="%5."/>
      <w:lvlJc w:val="left"/>
      <w:pPr>
        <w:ind w:left="5220" w:hanging="360"/>
      </w:pPr>
    </w:lvl>
    <w:lvl w:ilvl="5" w:tplc="2000001B" w:tentative="1">
      <w:start w:val="1"/>
      <w:numFmt w:val="lowerRoman"/>
      <w:lvlText w:val="%6."/>
      <w:lvlJc w:val="right"/>
      <w:pPr>
        <w:ind w:left="5940" w:hanging="180"/>
      </w:pPr>
    </w:lvl>
    <w:lvl w:ilvl="6" w:tplc="2000000F" w:tentative="1">
      <w:start w:val="1"/>
      <w:numFmt w:val="decimal"/>
      <w:lvlText w:val="%7."/>
      <w:lvlJc w:val="left"/>
      <w:pPr>
        <w:ind w:left="6660" w:hanging="360"/>
      </w:pPr>
    </w:lvl>
    <w:lvl w:ilvl="7" w:tplc="20000019" w:tentative="1">
      <w:start w:val="1"/>
      <w:numFmt w:val="lowerLetter"/>
      <w:lvlText w:val="%8."/>
      <w:lvlJc w:val="left"/>
      <w:pPr>
        <w:ind w:left="7380" w:hanging="360"/>
      </w:pPr>
    </w:lvl>
    <w:lvl w:ilvl="8" w:tplc="2000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61" w15:restartNumberingAfterBreak="0">
    <w:nsid w:val="5BFE7ADA"/>
    <w:multiLevelType w:val="hybridMultilevel"/>
    <w:tmpl w:val="9DA8DAA2"/>
    <w:lvl w:ilvl="0" w:tplc="166EFB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F697886"/>
    <w:multiLevelType w:val="hybridMultilevel"/>
    <w:tmpl w:val="D87E0070"/>
    <w:lvl w:ilvl="0" w:tplc="04090015">
      <w:start w:val="1"/>
      <w:numFmt w:val="upperLetter"/>
      <w:lvlText w:val="%1."/>
      <w:lvlJc w:val="left"/>
      <w:pPr>
        <w:ind w:left="3240" w:hanging="360"/>
      </w:pPr>
    </w:lvl>
    <w:lvl w:ilvl="1" w:tplc="20000019" w:tentative="1">
      <w:start w:val="1"/>
      <w:numFmt w:val="lowerLetter"/>
      <w:lvlText w:val="%2."/>
      <w:lvlJc w:val="left"/>
      <w:pPr>
        <w:ind w:left="3960" w:hanging="360"/>
      </w:pPr>
    </w:lvl>
    <w:lvl w:ilvl="2" w:tplc="2000001B" w:tentative="1">
      <w:start w:val="1"/>
      <w:numFmt w:val="lowerRoman"/>
      <w:lvlText w:val="%3."/>
      <w:lvlJc w:val="right"/>
      <w:pPr>
        <w:ind w:left="4680" w:hanging="180"/>
      </w:pPr>
    </w:lvl>
    <w:lvl w:ilvl="3" w:tplc="2000000F" w:tentative="1">
      <w:start w:val="1"/>
      <w:numFmt w:val="decimal"/>
      <w:lvlText w:val="%4."/>
      <w:lvlJc w:val="left"/>
      <w:pPr>
        <w:ind w:left="5400" w:hanging="360"/>
      </w:pPr>
    </w:lvl>
    <w:lvl w:ilvl="4" w:tplc="20000019" w:tentative="1">
      <w:start w:val="1"/>
      <w:numFmt w:val="lowerLetter"/>
      <w:lvlText w:val="%5."/>
      <w:lvlJc w:val="left"/>
      <w:pPr>
        <w:ind w:left="6120" w:hanging="360"/>
      </w:pPr>
    </w:lvl>
    <w:lvl w:ilvl="5" w:tplc="2000001B" w:tentative="1">
      <w:start w:val="1"/>
      <w:numFmt w:val="lowerRoman"/>
      <w:lvlText w:val="%6."/>
      <w:lvlJc w:val="right"/>
      <w:pPr>
        <w:ind w:left="6840" w:hanging="180"/>
      </w:pPr>
    </w:lvl>
    <w:lvl w:ilvl="6" w:tplc="2000000F" w:tentative="1">
      <w:start w:val="1"/>
      <w:numFmt w:val="decimal"/>
      <w:lvlText w:val="%7."/>
      <w:lvlJc w:val="left"/>
      <w:pPr>
        <w:ind w:left="7560" w:hanging="360"/>
      </w:pPr>
    </w:lvl>
    <w:lvl w:ilvl="7" w:tplc="20000019" w:tentative="1">
      <w:start w:val="1"/>
      <w:numFmt w:val="lowerLetter"/>
      <w:lvlText w:val="%8."/>
      <w:lvlJc w:val="left"/>
      <w:pPr>
        <w:ind w:left="8280" w:hanging="360"/>
      </w:pPr>
    </w:lvl>
    <w:lvl w:ilvl="8" w:tplc="2000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63" w15:restartNumberingAfterBreak="0">
    <w:nsid w:val="625C3698"/>
    <w:multiLevelType w:val="multilevel"/>
    <w:tmpl w:val="251AD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6732442"/>
    <w:multiLevelType w:val="multilevel"/>
    <w:tmpl w:val="6EF8A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9786105"/>
    <w:multiLevelType w:val="hybridMultilevel"/>
    <w:tmpl w:val="898C2762"/>
    <w:lvl w:ilvl="0" w:tplc="04090015">
      <w:start w:val="1"/>
      <w:numFmt w:val="upperLetter"/>
      <w:lvlText w:val="%1."/>
      <w:lvlJc w:val="left"/>
      <w:pPr>
        <w:ind w:left="3240" w:hanging="360"/>
      </w:pPr>
    </w:lvl>
    <w:lvl w:ilvl="1" w:tplc="20000019" w:tentative="1">
      <w:start w:val="1"/>
      <w:numFmt w:val="lowerLetter"/>
      <w:lvlText w:val="%2."/>
      <w:lvlJc w:val="left"/>
      <w:pPr>
        <w:ind w:left="3960" w:hanging="360"/>
      </w:pPr>
    </w:lvl>
    <w:lvl w:ilvl="2" w:tplc="2000001B" w:tentative="1">
      <w:start w:val="1"/>
      <w:numFmt w:val="lowerRoman"/>
      <w:lvlText w:val="%3."/>
      <w:lvlJc w:val="right"/>
      <w:pPr>
        <w:ind w:left="4680" w:hanging="180"/>
      </w:pPr>
    </w:lvl>
    <w:lvl w:ilvl="3" w:tplc="2000000F" w:tentative="1">
      <w:start w:val="1"/>
      <w:numFmt w:val="decimal"/>
      <w:lvlText w:val="%4."/>
      <w:lvlJc w:val="left"/>
      <w:pPr>
        <w:ind w:left="5400" w:hanging="360"/>
      </w:pPr>
    </w:lvl>
    <w:lvl w:ilvl="4" w:tplc="20000019" w:tentative="1">
      <w:start w:val="1"/>
      <w:numFmt w:val="lowerLetter"/>
      <w:lvlText w:val="%5."/>
      <w:lvlJc w:val="left"/>
      <w:pPr>
        <w:ind w:left="6120" w:hanging="360"/>
      </w:pPr>
    </w:lvl>
    <w:lvl w:ilvl="5" w:tplc="2000001B" w:tentative="1">
      <w:start w:val="1"/>
      <w:numFmt w:val="lowerRoman"/>
      <w:lvlText w:val="%6."/>
      <w:lvlJc w:val="right"/>
      <w:pPr>
        <w:ind w:left="6840" w:hanging="180"/>
      </w:pPr>
    </w:lvl>
    <w:lvl w:ilvl="6" w:tplc="2000000F" w:tentative="1">
      <w:start w:val="1"/>
      <w:numFmt w:val="decimal"/>
      <w:lvlText w:val="%7."/>
      <w:lvlJc w:val="left"/>
      <w:pPr>
        <w:ind w:left="7560" w:hanging="360"/>
      </w:pPr>
    </w:lvl>
    <w:lvl w:ilvl="7" w:tplc="20000019" w:tentative="1">
      <w:start w:val="1"/>
      <w:numFmt w:val="lowerLetter"/>
      <w:lvlText w:val="%8."/>
      <w:lvlJc w:val="left"/>
      <w:pPr>
        <w:ind w:left="8280" w:hanging="360"/>
      </w:pPr>
    </w:lvl>
    <w:lvl w:ilvl="8" w:tplc="2000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66" w15:restartNumberingAfterBreak="0">
    <w:nsid w:val="6B4617F1"/>
    <w:multiLevelType w:val="hybridMultilevel"/>
    <w:tmpl w:val="D2F46AB2"/>
    <w:lvl w:ilvl="0" w:tplc="8B547D6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D146F5F"/>
    <w:multiLevelType w:val="hybridMultilevel"/>
    <w:tmpl w:val="B1AE05D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EDD582D"/>
    <w:multiLevelType w:val="multilevel"/>
    <w:tmpl w:val="0F5A4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707D464C"/>
    <w:multiLevelType w:val="multilevel"/>
    <w:tmpl w:val="0520F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9C6688E"/>
    <w:multiLevelType w:val="hybridMultilevel"/>
    <w:tmpl w:val="D9DA19E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B315C50"/>
    <w:multiLevelType w:val="multilevel"/>
    <w:tmpl w:val="4B1E2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7BF36F11"/>
    <w:multiLevelType w:val="hybridMultilevel"/>
    <w:tmpl w:val="D15677C0"/>
    <w:lvl w:ilvl="0" w:tplc="92728E3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F054358"/>
    <w:multiLevelType w:val="multilevel"/>
    <w:tmpl w:val="7EEE1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59348939">
    <w:abstractNumId w:val="52"/>
  </w:num>
  <w:num w:numId="2" w16cid:durableId="2110151717">
    <w:abstractNumId w:val="31"/>
  </w:num>
  <w:num w:numId="3" w16cid:durableId="2002198419">
    <w:abstractNumId w:val="48"/>
  </w:num>
  <w:num w:numId="4" w16cid:durableId="385643668">
    <w:abstractNumId w:val="18"/>
  </w:num>
  <w:num w:numId="5" w16cid:durableId="1694765820">
    <w:abstractNumId w:val="1"/>
  </w:num>
  <w:num w:numId="6" w16cid:durableId="63648563">
    <w:abstractNumId w:val="53"/>
  </w:num>
  <w:num w:numId="7" w16cid:durableId="1496411605">
    <w:abstractNumId w:val="25"/>
  </w:num>
  <w:num w:numId="8" w16cid:durableId="1691450319">
    <w:abstractNumId w:val="33"/>
  </w:num>
  <w:num w:numId="9" w16cid:durableId="1700427453">
    <w:abstractNumId w:val="63"/>
  </w:num>
  <w:num w:numId="10" w16cid:durableId="500849393">
    <w:abstractNumId w:val="2"/>
  </w:num>
  <w:num w:numId="11" w16cid:durableId="1977879310">
    <w:abstractNumId w:val="19"/>
  </w:num>
  <w:num w:numId="12" w16cid:durableId="706180979">
    <w:abstractNumId w:val="64"/>
  </w:num>
  <w:num w:numId="13" w16cid:durableId="1258056605">
    <w:abstractNumId w:val="71"/>
  </w:num>
  <w:num w:numId="14" w16cid:durableId="651520585">
    <w:abstractNumId w:val="36"/>
  </w:num>
  <w:num w:numId="15" w16cid:durableId="758259045">
    <w:abstractNumId w:val="29"/>
  </w:num>
  <w:num w:numId="16" w16cid:durableId="1220089215">
    <w:abstractNumId w:val="69"/>
  </w:num>
  <w:num w:numId="17" w16cid:durableId="137840304">
    <w:abstractNumId w:val="12"/>
  </w:num>
  <w:num w:numId="18" w16cid:durableId="807170068">
    <w:abstractNumId w:val="30"/>
  </w:num>
  <w:num w:numId="19" w16cid:durableId="1777366383">
    <w:abstractNumId w:val="56"/>
  </w:num>
  <w:num w:numId="20" w16cid:durableId="368141742">
    <w:abstractNumId w:val="0"/>
  </w:num>
  <w:num w:numId="21" w16cid:durableId="1147211068">
    <w:abstractNumId w:val="73"/>
  </w:num>
  <w:num w:numId="22" w16cid:durableId="1062630960">
    <w:abstractNumId w:val="68"/>
  </w:num>
  <w:num w:numId="23" w16cid:durableId="695082144">
    <w:abstractNumId w:val="34"/>
  </w:num>
  <w:num w:numId="24" w16cid:durableId="1228567082">
    <w:abstractNumId w:val="5"/>
  </w:num>
  <w:num w:numId="25" w16cid:durableId="267740286">
    <w:abstractNumId w:val="35"/>
  </w:num>
  <w:num w:numId="26" w16cid:durableId="2130588541">
    <w:abstractNumId w:val="16"/>
  </w:num>
  <w:num w:numId="27" w16cid:durableId="1181816085">
    <w:abstractNumId w:val="67"/>
  </w:num>
  <w:num w:numId="28" w16cid:durableId="829833484">
    <w:abstractNumId w:val="22"/>
  </w:num>
  <w:num w:numId="29" w16cid:durableId="1026980703">
    <w:abstractNumId w:val="57"/>
  </w:num>
  <w:num w:numId="30" w16cid:durableId="734157781">
    <w:abstractNumId w:val="8"/>
  </w:num>
  <w:num w:numId="31" w16cid:durableId="72288162">
    <w:abstractNumId w:val="59"/>
  </w:num>
  <w:num w:numId="32" w16cid:durableId="1247569154">
    <w:abstractNumId w:val="10"/>
  </w:num>
  <w:num w:numId="33" w16cid:durableId="1651405544">
    <w:abstractNumId w:val="14"/>
  </w:num>
  <w:num w:numId="34" w16cid:durableId="1058086891">
    <w:abstractNumId w:val="20"/>
  </w:num>
  <w:num w:numId="35" w16cid:durableId="1413311877">
    <w:abstractNumId w:val="51"/>
  </w:num>
  <w:num w:numId="36" w16cid:durableId="572544525">
    <w:abstractNumId w:val="23"/>
  </w:num>
  <w:num w:numId="37" w16cid:durableId="1017735722">
    <w:abstractNumId w:val="41"/>
  </w:num>
  <w:num w:numId="38" w16cid:durableId="171722856">
    <w:abstractNumId w:val="32"/>
  </w:num>
  <w:num w:numId="39" w16cid:durableId="647436146">
    <w:abstractNumId w:val="46"/>
  </w:num>
  <w:num w:numId="40" w16cid:durableId="1504591984">
    <w:abstractNumId w:val="66"/>
  </w:num>
  <w:num w:numId="41" w16cid:durableId="1724719695">
    <w:abstractNumId w:val="42"/>
  </w:num>
  <w:num w:numId="42" w16cid:durableId="168181275">
    <w:abstractNumId w:val="72"/>
  </w:num>
  <w:num w:numId="43" w16cid:durableId="1102916527">
    <w:abstractNumId w:val="27"/>
  </w:num>
  <w:num w:numId="44" w16cid:durableId="567347554">
    <w:abstractNumId w:val="44"/>
  </w:num>
  <w:num w:numId="45" w16cid:durableId="494610830">
    <w:abstractNumId w:val="61"/>
  </w:num>
  <w:num w:numId="46" w16cid:durableId="1780834062">
    <w:abstractNumId w:val="70"/>
  </w:num>
  <w:num w:numId="47" w16cid:durableId="318273310">
    <w:abstractNumId w:val="45"/>
  </w:num>
  <w:num w:numId="48" w16cid:durableId="32310843">
    <w:abstractNumId w:val="47"/>
  </w:num>
  <w:num w:numId="49" w16cid:durableId="1688290485">
    <w:abstractNumId w:val="24"/>
  </w:num>
  <w:num w:numId="50" w16cid:durableId="1876507029">
    <w:abstractNumId w:val="60"/>
  </w:num>
  <w:num w:numId="51" w16cid:durableId="358971044">
    <w:abstractNumId w:val="50"/>
  </w:num>
  <w:num w:numId="52" w16cid:durableId="675426548">
    <w:abstractNumId w:val="55"/>
  </w:num>
  <w:num w:numId="53" w16cid:durableId="296104721">
    <w:abstractNumId w:val="49"/>
  </w:num>
  <w:num w:numId="54" w16cid:durableId="1176462902">
    <w:abstractNumId w:val="3"/>
  </w:num>
  <w:num w:numId="55" w16cid:durableId="1032266244">
    <w:abstractNumId w:val="28"/>
  </w:num>
  <w:num w:numId="56" w16cid:durableId="1180772768">
    <w:abstractNumId w:val="7"/>
  </w:num>
  <w:num w:numId="57" w16cid:durableId="82193461">
    <w:abstractNumId w:val="54"/>
  </w:num>
  <w:num w:numId="58" w16cid:durableId="1319461215">
    <w:abstractNumId w:val="40"/>
  </w:num>
  <w:num w:numId="59" w16cid:durableId="338772974">
    <w:abstractNumId w:val="37"/>
  </w:num>
  <w:num w:numId="60" w16cid:durableId="975841891">
    <w:abstractNumId w:val="58"/>
  </w:num>
  <w:num w:numId="61" w16cid:durableId="1250626113">
    <w:abstractNumId w:val="6"/>
  </w:num>
  <w:num w:numId="62" w16cid:durableId="826938231">
    <w:abstractNumId w:val="62"/>
  </w:num>
  <w:num w:numId="63" w16cid:durableId="1958371518">
    <w:abstractNumId w:val="43"/>
  </w:num>
  <w:num w:numId="64" w16cid:durableId="1932617488">
    <w:abstractNumId w:val="13"/>
  </w:num>
  <w:num w:numId="65" w16cid:durableId="1193760937">
    <w:abstractNumId w:val="17"/>
  </w:num>
  <w:num w:numId="66" w16cid:durableId="2135753337">
    <w:abstractNumId w:val="15"/>
  </w:num>
  <w:num w:numId="67" w16cid:durableId="416639213">
    <w:abstractNumId w:val="11"/>
  </w:num>
  <w:num w:numId="68" w16cid:durableId="766923361">
    <w:abstractNumId w:val="21"/>
  </w:num>
  <w:num w:numId="69" w16cid:durableId="762184417">
    <w:abstractNumId w:val="39"/>
  </w:num>
  <w:num w:numId="70" w16cid:durableId="1661302604">
    <w:abstractNumId w:val="38"/>
  </w:num>
  <w:num w:numId="71" w16cid:durableId="138769365">
    <w:abstractNumId w:val="9"/>
  </w:num>
  <w:num w:numId="72" w16cid:durableId="944582951">
    <w:abstractNumId w:val="65"/>
  </w:num>
  <w:num w:numId="73" w16cid:durableId="159590742">
    <w:abstractNumId w:val="4"/>
  </w:num>
  <w:num w:numId="74" w16cid:durableId="82667566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0Mzc2NDEzMbc0NDRR0lEKTi0uzszPAykwqgUAHQnO0iwAAAA="/>
  </w:docVars>
  <w:rsids>
    <w:rsidRoot w:val="002A4F0D"/>
    <w:rsid w:val="00061AC3"/>
    <w:rsid w:val="0007106C"/>
    <w:rsid w:val="000B480B"/>
    <w:rsid w:val="000E0697"/>
    <w:rsid w:val="001A3FB2"/>
    <w:rsid w:val="00286A92"/>
    <w:rsid w:val="002A4F0D"/>
    <w:rsid w:val="003171C3"/>
    <w:rsid w:val="00405905"/>
    <w:rsid w:val="00410A87"/>
    <w:rsid w:val="00412B55"/>
    <w:rsid w:val="00443844"/>
    <w:rsid w:val="005074EA"/>
    <w:rsid w:val="0051206A"/>
    <w:rsid w:val="00685908"/>
    <w:rsid w:val="006E4511"/>
    <w:rsid w:val="007A3D4A"/>
    <w:rsid w:val="0082266A"/>
    <w:rsid w:val="008A1C20"/>
    <w:rsid w:val="0098313E"/>
    <w:rsid w:val="009C5058"/>
    <w:rsid w:val="009D1CC7"/>
    <w:rsid w:val="00AB3559"/>
    <w:rsid w:val="00AC03C1"/>
    <w:rsid w:val="00AC4D0B"/>
    <w:rsid w:val="00AC5D19"/>
    <w:rsid w:val="00B26080"/>
    <w:rsid w:val="00B9183D"/>
    <w:rsid w:val="00B95A7A"/>
    <w:rsid w:val="00D657D3"/>
    <w:rsid w:val="00D74A7E"/>
    <w:rsid w:val="00DF4C34"/>
    <w:rsid w:val="00EA44B4"/>
    <w:rsid w:val="00F00A1B"/>
    <w:rsid w:val="00F24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623A3"/>
  <w15:chartTrackingRefBased/>
  <w15:docId w15:val="{9843346F-2095-429B-8667-D71BDCDB9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5074EA"/>
    <w:pPr>
      <w:numPr>
        <w:numId w:val="47"/>
      </w:numPr>
      <w:spacing w:after="0" w:line="240" w:lineRule="auto"/>
      <w:outlineLvl w:val="1"/>
    </w:pPr>
    <w:rPr>
      <w:rFonts w:asciiTheme="majorBidi" w:eastAsia="Times New Roman" w:hAnsiTheme="majorBidi" w:cstheme="majorBidi"/>
      <w:kern w:val="0"/>
      <w:sz w:val="24"/>
      <w:szCs w:val="24"/>
      <w:lang w:val="en-VI" w:eastAsia="en-VI"/>
      <w14:ligatures w14:val="none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074EA"/>
    <w:pPr>
      <w:numPr>
        <w:numId w:val="0"/>
      </w:numPr>
      <w:ind w:left="252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4F0D"/>
    <w:pPr>
      <w:ind w:left="720"/>
      <w:contextualSpacing/>
    </w:pPr>
  </w:style>
  <w:style w:type="table" w:styleId="TableGrid">
    <w:name w:val="Table Grid"/>
    <w:basedOn w:val="TableNormal"/>
    <w:uiPriority w:val="39"/>
    <w:rsid w:val="003171C3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1A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1AC3"/>
  </w:style>
  <w:style w:type="paragraph" w:styleId="Footer">
    <w:name w:val="footer"/>
    <w:basedOn w:val="Normal"/>
    <w:link w:val="FooterChar"/>
    <w:uiPriority w:val="99"/>
    <w:unhideWhenUsed/>
    <w:rsid w:val="00061A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AC3"/>
  </w:style>
  <w:style w:type="character" w:customStyle="1" w:styleId="Heading2Char">
    <w:name w:val="Heading 2 Char"/>
    <w:basedOn w:val="DefaultParagraphFont"/>
    <w:link w:val="Heading2"/>
    <w:uiPriority w:val="9"/>
    <w:rsid w:val="005074EA"/>
    <w:rPr>
      <w:rFonts w:asciiTheme="majorBidi" w:eastAsia="Times New Roman" w:hAnsiTheme="majorBidi" w:cstheme="majorBidi"/>
      <w:kern w:val="0"/>
      <w:sz w:val="24"/>
      <w:szCs w:val="24"/>
      <w:lang w:val="en-VI" w:eastAsia="en-VI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5074EA"/>
    <w:rPr>
      <w:rFonts w:asciiTheme="majorBidi" w:eastAsia="Times New Roman" w:hAnsiTheme="majorBidi" w:cstheme="majorBidi"/>
      <w:kern w:val="0"/>
      <w:sz w:val="24"/>
      <w:szCs w:val="24"/>
      <w:lang w:val="en-VI" w:eastAsia="en-VI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9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7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7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0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0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8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703</Words>
  <Characters>9452</Characters>
  <Application>Microsoft Office Word</Application>
  <DocSecurity>0</DocSecurity>
  <Lines>556</Lines>
  <Paragraphs>2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 Atout</dc:creator>
  <cp:keywords/>
  <dc:description/>
  <cp:lastModifiedBy>Maha Atout</cp:lastModifiedBy>
  <cp:revision>2</cp:revision>
  <dcterms:created xsi:type="dcterms:W3CDTF">2025-10-29T05:24:00Z</dcterms:created>
  <dcterms:modified xsi:type="dcterms:W3CDTF">2025-10-29T05:24:00Z</dcterms:modified>
</cp:coreProperties>
</file>